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A71105" w14:textId="35D3397A" w:rsidR="00831B58" w:rsidRPr="006A05EA" w:rsidRDefault="00831B58" w:rsidP="006A05EA">
      <w:pPr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6A05EA">
        <w:rPr>
          <w:rFonts w:ascii="Arial" w:hAnsi="Arial" w:cs="Arial"/>
          <w:sz w:val="20"/>
          <w:szCs w:val="20"/>
        </w:rPr>
        <w:t>--IN SCHOOL COMMITTEE--</w:t>
      </w:r>
    </w:p>
    <w:p w14:paraId="414E8C74" w14:textId="77777777" w:rsidR="003F05B4" w:rsidRPr="00C564D6" w:rsidRDefault="003F05B4" w:rsidP="003F05B4">
      <w:pPr>
        <w:jc w:val="center"/>
        <w:rPr>
          <w:rFonts w:ascii="Arial" w:hAnsi="Arial" w:cs="Arial"/>
          <w:caps/>
          <w:sz w:val="20"/>
          <w:szCs w:val="20"/>
        </w:rPr>
      </w:pPr>
    </w:p>
    <w:p w14:paraId="7D6F0971" w14:textId="14196FA8" w:rsidR="003F05B4" w:rsidRPr="00C564D6" w:rsidRDefault="00BD4F0A" w:rsidP="003F05B4">
      <w:pPr>
        <w:tabs>
          <w:tab w:val="left" w:pos="2160"/>
          <w:tab w:val="left" w:pos="2880"/>
          <w:tab w:val="left" w:pos="3600"/>
          <w:tab w:val="decimal" w:pos="8640"/>
        </w:tabs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pril 4</w:t>
      </w:r>
      <w:r w:rsidR="00C564D6">
        <w:rPr>
          <w:rFonts w:ascii="Arial" w:hAnsi="Arial" w:cs="Arial"/>
          <w:sz w:val="20"/>
          <w:szCs w:val="20"/>
        </w:rPr>
        <w:t xml:space="preserve">, </w:t>
      </w:r>
      <w:r w:rsidR="003F05B4" w:rsidRPr="00C564D6">
        <w:rPr>
          <w:rFonts w:ascii="Arial" w:hAnsi="Arial" w:cs="Arial"/>
          <w:sz w:val="20"/>
          <w:szCs w:val="20"/>
        </w:rPr>
        <w:t>202</w:t>
      </w:r>
      <w:r w:rsidR="0046251B">
        <w:rPr>
          <w:rFonts w:ascii="Arial" w:hAnsi="Arial" w:cs="Arial"/>
          <w:sz w:val="20"/>
          <w:szCs w:val="20"/>
        </w:rPr>
        <w:t>3</w:t>
      </w:r>
    </w:p>
    <w:p w14:paraId="10AB712A" w14:textId="77777777" w:rsidR="003F05B4" w:rsidRPr="00C564D6" w:rsidRDefault="003F05B4" w:rsidP="003F05B4">
      <w:pPr>
        <w:tabs>
          <w:tab w:val="left" w:pos="7680"/>
        </w:tabs>
        <w:rPr>
          <w:rFonts w:ascii="Arial" w:hAnsi="Arial" w:cs="Arial"/>
          <w:sz w:val="20"/>
          <w:szCs w:val="20"/>
        </w:rPr>
      </w:pPr>
    </w:p>
    <w:p w14:paraId="1C21042B" w14:textId="04717BEC" w:rsidR="00C564D6" w:rsidRDefault="00C564D6" w:rsidP="00C564D6">
      <w:pPr>
        <w:spacing w:line="259" w:lineRule="auto"/>
        <w:rPr>
          <w:rFonts w:ascii="Arial" w:hAnsi="Arial" w:cs="Arial"/>
          <w:sz w:val="20"/>
          <w:szCs w:val="20"/>
        </w:rPr>
      </w:pPr>
      <w:r w:rsidRPr="00C564D6">
        <w:rPr>
          <w:rFonts w:ascii="Arial" w:hAnsi="Arial" w:cs="Arial"/>
          <w:sz w:val="20"/>
          <w:szCs w:val="20"/>
        </w:rPr>
        <w:t xml:space="preserve">ORDERED: </w:t>
      </w:r>
    </w:p>
    <w:p w14:paraId="10ABAF21" w14:textId="77777777" w:rsidR="006D36BA" w:rsidRPr="006D36BA" w:rsidRDefault="006D36BA" w:rsidP="00C564D6">
      <w:pPr>
        <w:spacing w:line="259" w:lineRule="auto"/>
        <w:rPr>
          <w:rFonts w:ascii="Arial" w:hAnsi="Arial" w:cs="Arial"/>
          <w:sz w:val="16"/>
          <w:szCs w:val="16"/>
        </w:rPr>
      </w:pPr>
    </w:p>
    <w:p w14:paraId="0D0F5E78" w14:textId="77777777" w:rsidR="006D36BA" w:rsidRDefault="006D36BA" w:rsidP="006D36BA">
      <w:pPr>
        <w:ind w:firstLine="720"/>
      </w:pPr>
      <w:bookmarkStart w:id="1" w:name="_Hlk131071599"/>
      <w:r>
        <w:rPr>
          <w:rFonts w:ascii="Arial" w:hAnsi="Arial" w:cs="Arial"/>
          <w:color w:val="000000"/>
          <w:sz w:val="20"/>
          <w:szCs w:val="20"/>
        </w:rPr>
        <w:t>WHEREAS: Kristen Joy Emack has been named a 2022-2023 John Simon Guggenheim Memorial Foundation Fellow in photography, one of the highest honors an American photographer can earn; and</w:t>
      </w:r>
    </w:p>
    <w:p w14:paraId="21A7DDC3" w14:textId="77777777" w:rsidR="006D36BA" w:rsidRDefault="006D36BA" w:rsidP="006D36BA">
      <w:pPr>
        <w:rPr>
          <w:rFonts w:ascii="Arial" w:hAnsi="Arial" w:cs="Arial"/>
          <w:sz w:val="20"/>
          <w:szCs w:val="20"/>
        </w:rPr>
      </w:pPr>
    </w:p>
    <w:p w14:paraId="3FF35636" w14:textId="226C5A57" w:rsidR="006D36BA" w:rsidRDefault="006D36BA" w:rsidP="006D36BA">
      <w:r>
        <w:rPr>
          <w:rFonts w:ascii="Arial" w:hAnsi="Arial" w:cs="Arial"/>
          <w:color w:val="000000"/>
          <w:sz w:val="20"/>
          <w:szCs w:val="20"/>
        </w:rPr>
        <w:t>WHEREAS: Kristen has been a beloved and integral staff member of the Cambridgeport School since 2000, as a Community Schools staff member, paraprofessional</w:t>
      </w:r>
      <w:r w:rsidR="006F1619">
        <w:rPr>
          <w:rFonts w:ascii="Arial" w:hAnsi="Arial" w:cs="Arial"/>
          <w:color w:val="000000"/>
          <w:sz w:val="20"/>
          <w:szCs w:val="20"/>
        </w:rPr>
        <w:t>,</w:t>
      </w:r>
      <w:r>
        <w:rPr>
          <w:rFonts w:ascii="Arial" w:hAnsi="Arial" w:cs="Arial"/>
          <w:color w:val="000000"/>
          <w:sz w:val="20"/>
          <w:szCs w:val="20"/>
        </w:rPr>
        <w:t xml:space="preserve"> and currently as the Family Liaison, and has lived in Cambridge for 26 years and raised two children here; and</w:t>
      </w:r>
    </w:p>
    <w:p w14:paraId="753F1D52" w14:textId="77777777" w:rsidR="006D36BA" w:rsidRDefault="006D36BA" w:rsidP="006D36BA">
      <w:pPr>
        <w:rPr>
          <w:rFonts w:ascii="Arial" w:hAnsi="Arial" w:cs="Arial"/>
          <w:sz w:val="20"/>
          <w:szCs w:val="20"/>
        </w:rPr>
      </w:pPr>
    </w:p>
    <w:p w14:paraId="1154CC7A" w14:textId="19C7D613" w:rsidR="006D36BA" w:rsidRDefault="006D36BA" w:rsidP="006D36BA">
      <w:r>
        <w:rPr>
          <w:rFonts w:ascii="Arial" w:hAnsi="Arial" w:cs="Arial"/>
          <w:color w:val="000000"/>
          <w:sz w:val="20"/>
          <w:szCs w:val="20"/>
        </w:rPr>
        <w:t>WHEREAS: Kristen has two ongoing bodies of work that explore girlhood, kinship</w:t>
      </w:r>
      <w:r w:rsidR="006F1619">
        <w:rPr>
          <w:rFonts w:ascii="Arial" w:hAnsi="Arial" w:cs="Arial"/>
          <w:color w:val="000000"/>
          <w:sz w:val="20"/>
          <w:szCs w:val="20"/>
        </w:rPr>
        <w:t>,</w:t>
      </w:r>
      <w:r>
        <w:rPr>
          <w:rFonts w:ascii="Arial" w:hAnsi="Arial" w:cs="Arial"/>
          <w:color w:val="000000"/>
          <w:sz w:val="20"/>
          <w:szCs w:val="20"/>
        </w:rPr>
        <w:t xml:space="preserve"> and visibility, as well as a finished series that explores the theme of grief; and </w:t>
      </w:r>
    </w:p>
    <w:p w14:paraId="7D351731" w14:textId="77777777" w:rsidR="006D36BA" w:rsidRDefault="006D36BA" w:rsidP="006D36BA">
      <w:pPr>
        <w:rPr>
          <w:rFonts w:ascii="Arial" w:hAnsi="Arial" w:cs="Arial"/>
          <w:sz w:val="20"/>
          <w:szCs w:val="20"/>
        </w:rPr>
      </w:pPr>
    </w:p>
    <w:p w14:paraId="78C7BFD0" w14:textId="404E600E" w:rsidR="006D36BA" w:rsidRDefault="006D36BA" w:rsidP="006D36BA">
      <w:r>
        <w:rPr>
          <w:rFonts w:ascii="Arial" w:hAnsi="Arial" w:cs="Arial"/>
          <w:color w:val="000000"/>
          <w:sz w:val="20"/>
          <w:szCs w:val="20"/>
        </w:rPr>
        <w:t>WHEREAS: Kristen has won numerous awards and is also a MacDowell Fellow, a Mass Cultural Council Fellow, a Saint Botolph Fellow; and</w:t>
      </w:r>
    </w:p>
    <w:p w14:paraId="22168913" w14:textId="77777777" w:rsidR="006D36BA" w:rsidRDefault="006D36BA" w:rsidP="006D36BA">
      <w:pPr>
        <w:rPr>
          <w:rFonts w:ascii="Arial" w:hAnsi="Arial" w:cs="Arial"/>
          <w:sz w:val="20"/>
          <w:szCs w:val="20"/>
        </w:rPr>
      </w:pPr>
    </w:p>
    <w:p w14:paraId="559550C7" w14:textId="77777777" w:rsidR="006D36BA" w:rsidRDefault="006D36BA" w:rsidP="006D36BA">
      <w:r>
        <w:rPr>
          <w:rFonts w:ascii="Arial" w:hAnsi="Arial" w:cs="Arial"/>
          <w:color w:val="000000"/>
          <w:sz w:val="20"/>
          <w:szCs w:val="20"/>
        </w:rPr>
        <w:t>WHEREAS: Kristen has accomplished this honor while working full time at Cambridgeport School, and modeled for students that pursuing passions outside of work is an important part of life; and </w:t>
      </w:r>
    </w:p>
    <w:p w14:paraId="5C48C8F1" w14:textId="77777777" w:rsidR="006D36BA" w:rsidRDefault="006D36BA" w:rsidP="006D36BA">
      <w:pPr>
        <w:rPr>
          <w:rFonts w:ascii="Arial" w:hAnsi="Arial" w:cs="Arial"/>
          <w:sz w:val="20"/>
          <w:szCs w:val="20"/>
        </w:rPr>
      </w:pPr>
    </w:p>
    <w:p w14:paraId="6F51BFE8" w14:textId="41A70A99" w:rsidR="006D36BA" w:rsidRDefault="006D36BA" w:rsidP="006D36BA">
      <w:r>
        <w:rPr>
          <w:rFonts w:ascii="Arial" w:hAnsi="Arial" w:cs="Arial"/>
          <w:color w:val="000000"/>
          <w:sz w:val="20"/>
          <w:szCs w:val="20"/>
        </w:rPr>
        <w:t>WHEREAS: Kristen has built positive and lasting relationships with countless children and families at the Cambridgeport School and works to ensure that all members of the community feel welcome, now</w:t>
      </w:r>
      <w:r w:rsidR="006F1619">
        <w:rPr>
          <w:rFonts w:ascii="Arial" w:hAnsi="Arial" w:cs="Arial"/>
          <w:color w:val="000000"/>
          <w:sz w:val="20"/>
          <w:szCs w:val="20"/>
        </w:rPr>
        <w:t>, therefore,</w:t>
      </w:r>
      <w:r>
        <w:rPr>
          <w:rFonts w:ascii="Arial" w:hAnsi="Arial" w:cs="Arial"/>
          <w:color w:val="000000"/>
          <w:sz w:val="20"/>
          <w:szCs w:val="20"/>
        </w:rPr>
        <w:t xml:space="preserve"> be it</w:t>
      </w:r>
    </w:p>
    <w:p w14:paraId="2E3C18E0" w14:textId="77777777" w:rsidR="006D36BA" w:rsidRDefault="006D36BA" w:rsidP="006D36BA">
      <w:pPr>
        <w:rPr>
          <w:rFonts w:ascii="Arial" w:hAnsi="Arial" w:cs="Arial"/>
          <w:sz w:val="20"/>
          <w:szCs w:val="20"/>
        </w:rPr>
      </w:pPr>
    </w:p>
    <w:p w14:paraId="52930AF0" w14:textId="77777777" w:rsidR="006D36BA" w:rsidRDefault="006D36BA" w:rsidP="006D36BA">
      <w:r>
        <w:rPr>
          <w:rFonts w:ascii="Arial" w:hAnsi="Arial" w:cs="Arial"/>
          <w:color w:val="000000"/>
          <w:sz w:val="20"/>
          <w:szCs w:val="20"/>
        </w:rPr>
        <w:t>RESOLVED: That the School Committee goes on record congratulating Kristen on her recognition as a Guggenheim Fellow and her many accomplishments in photography; and be it further </w:t>
      </w:r>
    </w:p>
    <w:p w14:paraId="6E17708D" w14:textId="77777777" w:rsidR="006D36BA" w:rsidRDefault="006D36BA" w:rsidP="006D36BA">
      <w:pPr>
        <w:rPr>
          <w:rFonts w:ascii="Arial" w:hAnsi="Arial" w:cs="Arial"/>
          <w:sz w:val="20"/>
          <w:szCs w:val="20"/>
        </w:rPr>
      </w:pPr>
    </w:p>
    <w:p w14:paraId="1445C97C" w14:textId="77777777" w:rsidR="006D36BA" w:rsidRDefault="006D36BA" w:rsidP="006D36BA">
      <w:r>
        <w:rPr>
          <w:rFonts w:ascii="Arial" w:hAnsi="Arial" w:cs="Arial"/>
          <w:color w:val="000000"/>
          <w:sz w:val="20"/>
          <w:szCs w:val="20"/>
        </w:rPr>
        <w:t xml:space="preserve">RESOLVED: That the </w:t>
      </w:r>
      <w:r>
        <w:rPr>
          <w:rFonts w:ascii="Arial" w:hAnsi="Arial" w:cs="Arial"/>
          <w:color w:val="212529"/>
          <w:sz w:val="20"/>
          <w:szCs w:val="20"/>
        </w:rPr>
        <w:t>Executive Secretary to the School Committee forwards suitably engrossed copies of this resolution to Kristen Joy Emack and the Cambridgeport School on behalf of the entire School Committee.</w:t>
      </w:r>
    </w:p>
    <w:bookmarkEnd w:id="1"/>
    <w:p w14:paraId="2163CF2B" w14:textId="77777777" w:rsidR="006D36BA" w:rsidRPr="00C564D6" w:rsidRDefault="006D36BA" w:rsidP="00C564D6">
      <w:pPr>
        <w:spacing w:line="259" w:lineRule="auto"/>
        <w:rPr>
          <w:rFonts w:ascii="Arial" w:hAnsi="Arial" w:cs="Arial"/>
          <w:sz w:val="20"/>
          <w:szCs w:val="20"/>
        </w:rPr>
      </w:pPr>
    </w:p>
    <w:p w14:paraId="1E121E02" w14:textId="77777777" w:rsidR="00B4283A" w:rsidRPr="008D489E" w:rsidRDefault="00B4283A" w:rsidP="00B4283A">
      <w:pPr>
        <w:tabs>
          <w:tab w:val="left" w:pos="72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8D489E">
        <w:rPr>
          <w:rFonts w:ascii="Arial" w:hAnsi="Arial" w:cs="Arial"/>
          <w:sz w:val="20"/>
          <w:szCs w:val="20"/>
        </w:rPr>
        <w:t>A true copy:</w:t>
      </w:r>
    </w:p>
    <w:p w14:paraId="3815EE98" w14:textId="77777777" w:rsidR="00B4283A" w:rsidRPr="008D489E" w:rsidRDefault="00B4283A" w:rsidP="00B4283A">
      <w:pPr>
        <w:pStyle w:val="NoSpacing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8D489E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8D489E">
        <w:rPr>
          <w:rFonts w:ascii="Arial" w:hAnsi="Arial" w:cs="Arial"/>
          <w:sz w:val="20"/>
          <w:szCs w:val="20"/>
        </w:rPr>
        <w:t>Attest:</w:t>
      </w:r>
      <w:r w:rsidRPr="008D489E">
        <w:rPr>
          <w:rFonts w:ascii="Arial" w:hAnsi="Arial" w:cs="Arial"/>
          <w:noProof/>
          <w:sz w:val="20"/>
          <w:szCs w:val="20"/>
        </w:rPr>
        <w:t xml:space="preserve"> </w:t>
      </w:r>
      <w:r w:rsidRPr="008D489E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AA1C30E" wp14:editId="2AC4F47C">
            <wp:extent cx="2038350" cy="371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F1C14" w14:textId="77777777" w:rsidR="00B4283A" w:rsidRPr="008D489E" w:rsidRDefault="00B4283A" w:rsidP="00B4283A">
      <w:pPr>
        <w:pStyle w:val="NoSpacing"/>
        <w:tabs>
          <w:tab w:val="left" w:pos="2340"/>
        </w:tabs>
        <w:rPr>
          <w:rFonts w:ascii="Arial" w:hAnsi="Arial" w:cs="Arial"/>
          <w:sz w:val="20"/>
          <w:szCs w:val="20"/>
        </w:rPr>
      </w:pPr>
      <w:r w:rsidRPr="008D489E">
        <w:rPr>
          <w:rFonts w:ascii="Arial" w:hAnsi="Arial" w:cs="Arial"/>
          <w:sz w:val="20"/>
          <w:szCs w:val="20"/>
        </w:rPr>
        <w:tab/>
        <w:t xml:space="preserve">      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8D489E">
        <w:rPr>
          <w:rFonts w:ascii="Arial" w:hAnsi="Arial" w:cs="Arial"/>
          <w:sz w:val="20"/>
          <w:szCs w:val="20"/>
        </w:rPr>
        <w:t>Ariel B. Kennebrew</w:t>
      </w:r>
    </w:p>
    <w:p w14:paraId="0D950376" w14:textId="77777777" w:rsidR="00B4283A" w:rsidRPr="008D489E" w:rsidRDefault="00B4283A" w:rsidP="00B4283A">
      <w:pPr>
        <w:pStyle w:val="NoSpacing"/>
        <w:tabs>
          <w:tab w:val="left" w:pos="2340"/>
        </w:tabs>
        <w:rPr>
          <w:rFonts w:ascii="Arial" w:hAnsi="Arial" w:cs="Arial"/>
          <w:sz w:val="20"/>
          <w:szCs w:val="20"/>
        </w:rPr>
      </w:pPr>
      <w:r w:rsidRPr="008D489E">
        <w:rPr>
          <w:rFonts w:ascii="Arial" w:hAnsi="Arial" w:cs="Arial"/>
          <w:sz w:val="20"/>
          <w:szCs w:val="20"/>
        </w:rPr>
        <w:t xml:space="preserve">                </w:t>
      </w:r>
      <w:r>
        <w:rPr>
          <w:rFonts w:ascii="Arial" w:hAnsi="Arial" w:cs="Arial"/>
          <w:sz w:val="20"/>
          <w:szCs w:val="20"/>
        </w:rPr>
        <w:tab/>
      </w:r>
      <w:r w:rsidRPr="008D489E">
        <w:rPr>
          <w:rFonts w:ascii="Arial" w:hAnsi="Arial" w:cs="Arial"/>
          <w:sz w:val="20"/>
          <w:szCs w:val="20"/>
        </w:rPr>
        <w:t xml:space="preserve"> Executive Secretary to the Cambridge School Committee</w:t>
      </w:r>
    </w:p>
    <w:p w14:paraId="28B27154" w14:textId="77777777" w:rsidR="00C564D6" w:rsidRPr="00C564D6" w:rsidRDefault="00C564D6" w:rsidP="00C564D6">
      <w:pPr>
        <w:spacing w:line="259" w:lineRule="auto"/>
        <w:rPr>
          <w:rFonts w:ascii="Arial" w:hAnsi="Arial" w:cs="Arial"/>
          <w:sz w:val="20"/>
          <w:szCs w:val="20"/>
        </w:rPr>
      </w:pPr>
    </w:p>
    <w:p w14:paraId="60B2647A" w14:textId="3FB7A27F" w:rsidR="00C564D6" w:rsidRDefault="001D4F53" w:rsidP="00C564D6">
      <w:pPr>
        <w:spacing w:line="259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tion #23-</w:t>
      </w:r>
      <w:r w:rsidR="00BD4F0A">
        <w:rPr>
          <w:rFonts w:ascii="Arial" w:hAnsi="Arial" w:cs="Arial"/>
          <w:sz w:val="20"/>
          <w:szCs w:val="20"/>
        </w:rPr>
        <w:t>07</w:t>
      </w:r>
      <w:r w:rsidR="00CB7B41">
        <w:rPr>
          <w:rFonts w:ascii="Arial" w:hAnsi="Arial" w:cs="Arial"/>
          <w:sz w:val="20"/>
          <w:szCs w:val="20"/>
        </w:rPr>
        <w:t>3</w:t>
      </w:r>
      <w:r w:rsidR="00C564D6" w:rsidRPr="00C564D6">
        <w:rPr>
          <w:rFonts w:ascii="Arial" w:hAnsi="Arial" w:cs="Arial"/>
          <w:sz w:val="20"/>
          <w:szCs w:val="20"/>
        </w:rPr>
        <w:t xml:space="preserve"> </w:t>
      </w:r>
    </w:p>
    <w:p w14:paraId="7017BE2B" w14:textId="77777777" w:rsidR="001D4F53" w:rsidRPr="00CB7B41" w:rsidRDefault="001D4F53" w:rsidP="00C564D6">
      <w:pPr>
        <w:spacing w:line="259" w:lineRule="auto"/>
        <w:rPr>
          <w:rFonts w:ascii="Arial" w:hAnsi="Arial" w:cs="Arial"/>
          <w:sz w:val="16"/>
          <w:szCs w:val="16"/>
        </w:rPr>
      </w:pPr>
    </w:p>
    <w:p w14:paraId="6C343623" w14:textId="77777777" w:rsidR="001D4F53" w:rsidRDefault="00C564D6" w:rsidP="00C564D6">
      <w:pPr>
        <w:ind w:left="-5"/>
        <w:rPr>
          <w:rFonts w:ascii="Arial" w:hAnsi="Arial" w:cs="Arial"/>
          <w:sz w:val="20"/>
          <w:szCs w:val="20"/>
        </w:rPr>
      </w:pPr>
      <w:r w:rsidRPr="00C564D6">
        <w:rPr>
          <w:rFonts w:ascii="Arial" w:hAnsi="Arial" w:cs="Arial"/>
          <w:sz w:val="20"/>
          <w:szCs w:val="20"/>
        </w:rPr>
        <w:t>c</w:t>
      </w:r>
      <w:r w:rsidR="001D4F53">
        <w:rPr>
          <w:rFonts w:ascii="Arial" w:hAnsi="Arial" w:cs="Arial"/>
          <w:sz w:val="20"/>
          <w:szCs w:val="20"/>
        </w:rPr>
        <w:t>c</w:t>
      </w:r>
      <w:r w:rsidRPr="00C564D6">
        <w:rPr>
          <w:rFonts w:ascii="Arial" w:hAnsi="Arial" w:cs="Arial"/>
          <w:sz w:val="20"/>
          <w:szCs w:val="20"/>
        </w:rPr>
        <w:t xml:space="preserve">:  </w:t>
      </w:r>
    </w:p>
    <w:p w14:paraId="78C1CA3F" w14:textId="77777777" w:rsidR="00CB7B41" w:rsidRDefault="00CB7B41" w:rsidP="002C1ACF">
      <w:pPr>
        <w:ind w:left="-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ice Chair Rachel</w:t>
      </w:r>
    </w:p>
    <w:p w14:paraId="0FB7AB6C" w14:textId="77777777" w:rsidR="00CB7B41" w:rsidRDefault="00CB7B41" w:rsidP="002C1ACF">
      <w:pPr>
        <w:ind w:left="-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mber Fantini</w:t>
      </w:r>
    </w:p>
    <w:p w14:paraId="40ED3E84" w14:textId="4C6B11D7" w:rsidR="001D4F53" w:rsidRDefault="00CB7B41" w:rsidP="00C564D6">
      <w:pPr>
        <w:ind w:left="-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mber Hunter</w:t>
      </w:r>
    </w:p>
    <w:p w14:paraId="36D81FBE" w14:textId="77777777" w:rsidR="00CB7B41" w:rsidRDefault="00CB7B41" w:rsidP="002C1ACF">
      <w:pPr>
        <w:ind w:left="-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mber Rojas</w:t>
      </w:r>
    </w:p>
    <w:p w14:paraId="730F28F4" w14:textId="77777777" w:rsidR="006D36BA" w:rsidRDefault="006D36BA" w:rsidP="006D36BA">
      <w:pPr>
        <w:ind w:left="-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mber Weinstein</w:t>
      </w:r>
    </w:p>
    <w:p w14:paraId="4E4E34CA" w14:textId="188EBC3D" w:rsidR="00BD4F0A" w:rsidRDefault="002C1ACF" w:rsidP="002C1ACF">
      <w:pPr>
        <w:ind w:left="-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mber Wilson</w:t>
      </w:r>
    </w:p>
    <w:p w14:paraId="307B5134" w14:textId="284C92D7" w:rsidR="00BD4F0A" w:rsidRDefault="00BD4F0A" w:rsidP="00C564D6">
      <w:pPr>
        <w:ind w:left="-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yor Siddiqui</w:t>
      </w:r>
    </w:p>
    <w:p w14:paraId="77D70872" w14:textId="66DABFDA" w:rsidR="00CB7B41" w:rsidRPr="00CB7B41" w:rsidRDefault="00C564D6" w:rsidP="00CB7B41">
      <w:pPr>
        <w:ind w:left="-5"/>
        <w:rPr>
          <w:rFonts w:ascii="Arial" w:hAnsi="Arial" w:cs="Arial"/>
          <w:sz w:val="20"/>
          <w:szCs w:val="20"/>
        </w:rPr>
      </w:pPr>
      <w:r w:rsidRPr="00C564D6">
        <w:rPr>
          <w:rFonts w:ascii="Arial" w:hAnsi="Arial" w:cs="Arial"/>
          <w:sz w:val="20"/>
          <w:szCs w:val="20"/>
        </w:rPr>
        <w:t>Superintendent</w:t>
      </w:r>
    </w:p>
    <w:sectPr w:rsidR="00CB7B41" w:rsidRPr="00CB7B41" w:rsidSect="0067142B">
      <w:headerReference w:type="default" r:id="rId8"/>
      <w:pgSz w:w="12240" w:h="15840"/>
      <w:pgMar w:top="432" w:right="1296" w:bottom="43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ACEB07" w14:textId="77777777" w:rsidR="004B202F" w:rsidRDefault="004B202F" w:rsidP="005B1BB0">
      <w:r>
        <w:separator/>
      </w:r>
    </w:p>
  </w:endnote>
  <w:endnote w:type="continuationSeparator" w:id="0">
    <w:p w14:paraId="1DC04491" w14:textId="77777777" w:rsidR="004B202F" w:rsidRDefault="004B202F" w:rsidP="005B1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BE2BA" w14:textId="77777777" w:rsidR="004B202F" w:rsidRDefault="004B202F" w:rsidP="005B1BB0">
      <w:r>
        <w:separator/>
      </w:r>
    </w:p>
  </w:footnote>
  <w:footnote w:type="continuationSeparator" w:id="0">
    <w:p w14:paraId="5C85ADFA" w14:textId="77777777" w:rsidR="004B202F" w:rsidRDefault="004B202F" w:rsidP="005B1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69C8D" w14:textId="77777777" w:rsidR="004B202F" w:rsidRDefault="004B202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BB4B1B0" wp14:editId="0D423476">
          <wp:simplePos x="0" y="0"/>
          <wp:positionH relativeFrom="margin">
            <wp:align>center</wp:align>
          </wp:positionH>
          <wp:positionV relativeFrom="paragraph">
            <wp:posOffset>131445</wp:posOffset>
          </wp:positionV>
          <wp:extent cx="6666865" cy="1551940"/>
          <wp:effectExtent l="0" t="0" r="635" b="0"/>
          <wp:wrapTight wrapText="bothSides">
            <wp:wrapPolygon edited="0">
              <wp:start x="0" y="0"/>
              <wp:lineTo x="0" y="21211"/>
              <wp:lineTo x="21540" y="21211"/>
              <wp:lineTo x="21540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6865" cy="1551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DDFFAD6" wp14:editId="64A694AB">
              <wp:simplePos x="0" y="0"/>
              <wp:positionH relativeFrom="column">
                <wp:posOffset>4177665</wp:posOffset>
              </wp:positionH>
              <wp:positionV relativeFrom="paragraph">
                <wp:posOffset>-190500</wp:posOffset>
              </wp:positionV>
              <wp:extent cx="2449195" cy="35433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49195" cy="354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A25569" w14:textId="1CA78641" w:rsidR="004B202F" w:rsidRPr="00705958" w:rsidRDefault="004B202F" w:rsidP="00384DD4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36"/>
                              <w:szCs w:val="36"/>
                            </w:rPr>
                            <w:t>C23-0</w:t>
                          </w:r>
                          <w:r w:rsidR="006D36BA">
                            <w:rPr>
                              <w:rFonts w:ascii="Arial" w:hAnsi="Arial" w:cs="Arial"/>
                              <w:b/>
                              <w:sz w:val="36"/>
                              <w:szCs w:val="36"/>
                            </w:rPr>
                            <w:t>8</w:t>
                          </w:r>
                          <w:r w:rsidR="00C55C86">
                            <w:rPr>
                              <w:rFonts w:ascii="Arial" w:hAnsi="Arial" w:cs="Arial"/>
                              <w:b/>
                              <w:sz w:val="36"/>
                              <w:szCs w:val="3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DDFFA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8.95pt;margin-top:-15pt;width:192.85pt;height:27.9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" stroked="f">
              <v:textbox style="mso-fit-shape-to-text:t">
                <w:txbxContent>
                  <w:p w14:paraId="65A25569" w14:textId="1CA78641" w:rsidR="004B202F" w:rsidRPr="00705958" w:rsidRDefault="004B202F" w:rsidP="00384DD4">
                    <w:pPr>
                      <w:jc w:val="right"/>
                      <w:rPr>
                        <w:rFonts w:ascii="Arial" w:hAnsi="Arial" w:cs="Arial"/>
                        <w:b/>
                        <w:sz w:val="36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sz w:val="36"/>
                        <w:szCs w:val="36"/>
                      </w:rPr>
                      <w:t>C23-0</w:t>
                    </w:r>
                    <w:r w:rsidR="006D36BA">
                      <w:rPr>
                        <w:rFonts w:ascii="Arial" w:hAnsi="Arial" w:cs="Arial"/>
                        <w:b/>
                        <w:sz w:val="36"/>
                        <w:szCs w:val="36"/>
                      </w:rPr>
                      <w:t>8</w:t>
                    </w:r>
                    <w:r w:rsidR="00C55C86">
                      <w:rPr>
                        <w:rFonts w:ascii="Arial" w:hAnsi="Arial" w:cs="Arial"/>
                        <w:b/>
                        <w:sz w:val="36"/>
                        <w:szCs w:val="36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C40D0"/>
    <w:multiLevelType w:val="hybridMultilevel"/>
    <w:tmpl w:val="39E2F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A251F"/>
    <w:multiLevelType w:val="hybridMultilevel"/>
    <w:tmpl w:val="594C0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44C3C"/>
    <w:multiLevelType w:val="multilevel"/>
    <w:tmpl w:val="A7B0AC26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3" w15:restartNumberingAfterBreak="0">
    <w:nsid w:val="3270271F"/>
    <w:multiLevelType w:val="hybridMultilevel"/>
    <w:tmpl w:val="1FE4B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A5788"/>
    <w:multiLevelType w:val="hybridMultilevel"/>
    <w:tmpl w:val="A20E7A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067D44"/>
    <w:multiLevelType w:val="hybridMultilevel"/>
    <w:tmpl w:val="84924AD2"/>
    <w:lvl w:ilvl="0" w:tplc="8FA079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EC71C8D"/>
    <w:multiLevelType w:val="hybridMultilevel"/>
    <w:tmpl w:val="FA960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9551E"/>
    <w:multiLevelType w:val="hybridMultilevel"/>
    <w:tmpl w:val="7090A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AC1E96"/>
    <w:multiLevelType w:val="hybridMultilevel"/>
    <w:tmpl w:val="3AB46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4365F"/>
    <w:multiLevelType w:val="hybridMultilevel"/>
    <w:tmpl w:val="19428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7283117"/>
    <w:multiLevelType w:val="hybridMultilevel"/>
    <w:tmpl w:val="D258E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9"/>
  </w:num>
  <w:num w:numId="4">
    <w:abstractNumId w:val="6"/>
  </w:num>
  <w:num w:numId="5">
    <w:abstractNumId w:val="8"/>
  </w:num>
  <w:num w:numId="6">
    <w:abstractNumId w:val="10"/>
  </w:num>
  <w:num w:numId="7">
    <w:abstractNumId w:val="3"/>
  </w:num>
  <w:num w:numId="8">
    <w:abstractNumId w:val="1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NjOwMDA2szA3NTZR0lEKTi0uzszPAykwqQUAwJw0FSwAAAA="/>
  </w:docVars>
  <w:rsids>
    <w:rsidRoot w:val="005B1BB0"/>
    <w:rsid w:val="00000526"/>
    <w:rsid w:val="0000054C"/>
    <w:rsid w:val="000009A6"/>
    <w:rsid w:val="00000B94"/>
    <w:rsid w:val="00000D58"/>
    <w:rsid w:val="00001909"/>
    <w:rsid w:val="0000260B"/>
    <w:rsid w:val="0000293D"/>
    <w:rsid w:val="00002A40"/>
    <w:rsid w:val="00003446"/>
    <w:rsid w:val="000037AE"/>
    <w:rsid w:val="00003BA0"/>
    <w:rsid w:val="00004724"/>
    <w:rsid w:val="00004A14"/>
    <w:rsid w:val="00004BC6"/>
    <w:rsid w:val="00004FD5"/>
    <w:rsid w:val="00005366"/>
    <w:rsid w:val="000054B3"/>
    <w:rsid w:val="00005942"/>
    <w:rsid w:val="000059D8"/>
    <w:rsid w:val="00005B2A"/>
    <w:rsid w:val="00006812"/>
    <w:rsid w:val="000071CE"/>
    <w:rsid w:val="000072F9"/>
    <w:rsid w:val="0000742F"/>
    <w:rsid w:val="00007467"/>
    <w:rsid w:val="0000776F"/>
    <w:rsid w:val="00007817"/>
    <w:rsid w:val="0000796C"/>
    <w:rsid w:val="00007A74"/>
    <w:rsid w:val="00007A8E"/>
    <w:rsid w:val="000103F5"/>
    <w:rsid w:val="00010443"/>
    <w:rsid w:val="00010591"/>
    <w:rsid w:val="000111A0"/>
    <w:rsid w:val="00011524"/>
    <w:rsid w:val="00011815"/>
    <w:rsid w:val="0001198F"/>
    <w:rsid w:val="00011BF3"/>
    <w:rsid w:val="00011D81"/>
    <w:rsid w:val="00012D4A"/>
    <w:rsid w:val="0001340B"/>
    <w:rsid w:val="00013C60"/>
    <w:rsid w:val="00013D86"/>
    <w:rsid w:val="00014327"/>
    <w:rsid w:val="00014C10"/>
    <w:rsid w:val="00014C3A"/>
    <w:rsid w:val="00014D36"/>
    <w:rsid w:val="00015095"/>
    <w:rsid w:val="00015221"/>
    <w:rsid w:val="00015906"/>
    <w:rsid w:val="00015DA8"/>
    <w:rsid w:val="00015FC0"/>
    <w:rsid w:val="0001621A"/>
    <w:rsid w:val="000163A0"/>
    <w:rsid w:val="00016994"/>
    <w:rsid w:val="00017377"/>
    <w:rsid w:val="00017505"/>
    <w:rsid w:val="000179D5"/>
    <w:rsid w:val="00017B7F"/>
    <w:rsid w:val="00017DDA"/>
    <w:rsid w:val="00017DE0"/>
    <w:rsid w:val="000201B4"/>
    <w:rsid w:val="00020530"/>
    <w:rsid w:val="00020BA7"/>
    <w:rsid w:val="00020F4B"/>
    <w:rsid w:val="000213F4"/>
    <w:rsid w:val="00022217"/>
    <w:rsid w:val="00022420"/>
    <w:rsid w:val="000228F4"/>
    <w:rsid w:val="0002304F"/>
    <w:rsid w:val="000231DA"/>
    <w:rsid w:val="0002370A"/>
    <w:rsid w:val="0002381D"/>
    <w:rsid w:val="0002412C"/>
    <w:rsid w:val="000242EE"/>
    <w:rsid w:val="00024514"/>
    <w:rsid w:val="00024E59"/>
    <w:rsid w:val="00024F2A"/>
    <w:rsid w:val="00025C9D"/>
    <w:rsid w:val="00025E03"/>
    <w:rsid w:val="000260D1"/>
    <w:rsid w:val="00026133"/>
    <w:rsid w:val="0002666C"/>
    <w:rsid w:val="00026847"/>
    <w:rsid w:val="000269B3"/>
    <w:rsid w:val="00027705"/>
    <w:rsid w:val="00027C6D"/>
    <w:rsid w:val="000301FC"/>
    <w:rsid w:val="00030570"/>
    <w:rsid w:val="000308A9"/>
    <w:rsid w:val="00030D81"/>
    <w:rsid w:val="00030E57"/>
    <w:rsid w:val="00030FED"/>
    <w:rsid w:val="00031210"/>
    <w:rsid w:val="00031D97"/>
    <w:rsid w:val="00031F57"/>
    <w:rsid w:val="0003216E"/>
    <w:rsid w:val="00032344"/>
    <w:rsid w:val="0003293A"/>
    <w:rsid w:val="00033618"/>
    <w:rsid w:val="0003396D"/>
    <w:rsid w:val="00033A9D"/>
    <w:rsid w:val="00033FD5"/>
    <w:rsid w:val="0003411E"/>
    <w:rsid w:val="00034574"/>
    <w:rsid w:val="0003482B"/>
    <w:rsid w:val="00034EE6"/>
    <w:rsid w:val="0003556F"/>
    <w:rsid w:val="00035B27"/>
    <w:rsid w:val="000367AD"/>
    <w:rsid w:val="00036C23"/>
    <w:rsid w:val="000371FC"/>
    <w:rsid w:val="00037220"/>
    <w:rsid w:val="0003729D"/>
    <w:rsid w:val="00037623"/>
    <w:rsid w:val="00037B35"/>
    <w:rsid w:val="0004001E"/>
    <w:rsid w:val="0004031E"/>
    <w:rsid w:val="000407A9"/>
    <w:rsid w:val="00040C4B"/>
    <w:rsid w:val="00040CBA"/>
    <w:rsid w:val="00040CFD"/>
    <w:rsid w:val="00040FFA"/>
    <w:rsid w:val="000412A4"/>
    <w:rsid w:val="0004168A"/>
    <w:rsid w:val="000417BD"/>
    <w:rsid w:val="00041837"/>
    <w:rsid w:val="00041980"/>
    <w:rsid w:val="00041B1F"/>
    <w:rsid w:val="00042441"/>
    <w:rsid w:val="00042C73"/>
    <w:rsid w:val="00042F81"/>
    <w:rsid w:val="0004320A"/>
    <w:rsid w:val="00043255"/>
    <w:rsid w:val="00043621"/>
    <w:rsid w:val="0004363D"/>
    <w:rsid w:val="00043EA0"/>
    <w:rsid w:val="00044028"/>
    <w:rsid w:val="00044AC7"/>
    <w:rsid w:val="00044D7E"/>
    <w:rsid w:val="00044FB5"/>
    <w:rsid w:val="000452B9"/>
    <w:rsid w:val="00045A71"/>
    <w:rsid w:val="00045D5F"/>
    <w:rsid w:val="00045E14"/>
    <w:rsid w:val="0004683C"/>
    <w:rsid w:val="00046F02"/>
    <w:rsid w:val="00046F04"/>
    <w:rsid w:val="000471E7"/>
    <w:rsid w:val="000472BC"/>
    <w:rsid w:val="00047389"/>
    <w:rsid w:val="00047495"/>
    <w:rsid w:val="0004762D"/>
    <w:rsid w:val="00047965"/>
    <w:rsid w:val="00047C61"/>
    <w:rsid w:val="000502ED"/>
    <w:rsid w:val="000508E6"/>
    <w:rsid w:val="00050DBC"/>
    <w:rsid w:val="0005122A"/>
    <w:rsid w:val="00051E40"/>
    <w:rsid w:val="000523AA"/>
    <w:rsid w:val="000524BE"/>
    <w:rsid w:val="00052B0C"/>
    <w:rsid w:val="00052D85"/>
    <w:rsid w:val="00052EBE"/>
    <w:rsid w:val="00052EF1"/>
    <w:rsid w:val="0005303D"/>
    <w:rsid w:val="00053825"/>
    <w:rsid w:val="00053CEE"/>
    <w:rsid w:val="00054076"/>
    <w:rsid w:val="000544F0"/>
    <w:rsid w:val="000546BF"/>
    <w:rsid w:val="0005474D"/>
    <w:rsid w:val="0005505E"/>
    <w:rsid w:val="00055301"/>
    <w:rsid w:val="00055EEF"/>
    <w:rsid w:val="00056367"/>
    <w:rsid w:val="00056435"/>
    <w:rsid w:val="000566C5"/>
    <w:rsid w:val="00056E87"/>
    <w:rsid w:val="00056FE5"/>
    <w:rsid w:val="000571E2"/>
    <w:rsid w:val="000579BB"/>
    <w:rsid w:val="00057AAA"/>
    <w:rsid w:val="0006013A"/>
    <w:rsid w:val="00060D40"/>
    <w:rsid w:val="00060F93"/>
    <w:rsid w:val="000623B3"/>
    <w:rsid w:val="000629E8"/>
    <w:rsid w:val="00062DD6"/>
    <w:rsid w:val="00062E38"/>
    <w:rsid w:val="0006379D"/>
    <w:rsid w:val="00063B67"/>
    <w:rsid w:val="0006420D"/>
    <w:rsid w:val="0006449B"/>
    <w:rsid w:val="0006449D"/>
    <w:rsid w:val="0006475D"/>
    <w:rsid w:val="0006492C"/>
    <w:rsid w:val="000649A2"/>
    <w:rsid w:val="00064DCF"/>
    <w:rsid w:val="00065123"/>
    <w:rsid w:val="00066535"/>
    <w:rsid w:val="000668FF"/>
    <w:rsid w:val="00066C1B"/>
    <w:rsid w:val="000708F4"/>
    <w:rsid w:val="00070C80"/>
    <w:rsid w:val="00070E02"/>
    <w:rsid w:val="00070FAB"/>
    <w:rsid w:val="00071080"/>
    <w:rsid w:val="00071253"/>
    <w:rsid w:val="00071A88"/>
    <w:rsid w:val="00071CE6"/>
    <w:rsid w:val="00073103"/>
    <w:rsid w:val="000733A2"/>
    <w:rsid w:val="0007387F"/>
    <w:rsid w:val="00073B4F"/>
    <w:rsid w:val="00073B9F"/>
    <w:rsid w:val="00073DD1"/>
    <w:rsid w:val="00073EE7"/>
    <w:rsid w:val="00074837"/>
    <w:rsid w:val="00074E5C"/>
    <w:rsid w:val="00074F81"/>
    <w:rsid w:val="0007528E"/>
    <w:rsid w:val="00075C61"/>
    <w:rsid w:val="00075C69"/>
    <w:rsid w:val="00075EEB"/>
    <w:rsid w:val="00075FFF"/>
    <w:rsid w:val="00076241"/>
    <w:rsid w:val="00076965"/>
    <w:rsid w:val="00076FD8"/>
    <w:rsid w:val="000771EA"/>
    <w:rsid w:val="00077828"/>
    <w:rsid w:val="00077B54"/>
    <w:rsid w:val="0008041C"/>
    <w:rsid w:val="00080420"/>
    <w:rsid w:val="00080692"/>
    <w:rsid w:val="0008077B"/>
    <w:rsid w:val="00080A0E"/>
    <w:rsid w:val="00080B35"/>
    <w:rsid w:val="00080C13"/>
    <w:rsid w:val="000815E2"/>
    <w:rsid w:val="0008176E"/>
    <w:rsid w:val="00081C46"/>
    <w:rsid w:val="000820CA"/>
    <w:rsid w:val="00082769"/>
    <w:rsid w:val="000830BE"/>
    <w:rsid w:val="0008329B"/>
    <w:rsid w:val="000833DF"/>
    <w:rsid w:val="00083630"/>
    <w:rsid w:val="00083B58"/>
    <w:rsid w:val="00083B8F"/>
    <w:rsid w:val="00083C30"/>
    <w:rsid w:val="000844B9"/>
    <w:rsid w:val="000845F6"/>
    <w:rsid w:val="00084A56"/>
    <w:rsid w:val="00084E36"/>
    <w:rsid w:val="00084EB9"/>
    <w:rsid w:val="0008509D"/>
    <w:rsid w:val="00085849"/>
    <w:rsid w:val="00085E93"/>
    <w:rsid w:val="00086027"/>
    <w:rsid w:val="000865E7"/>
    <w:rsid w:val="00086736"/>
    <w:rsid w:val="00086800"/>
    <w:rsid w:val="00086889"/>
    <w:rsid w:val="00086DFF"/>
    <w:rsid w:val="0008752B"/>
    <w:rsid w:val="00087C90"/>
    <w:rsid w:val="00087F3C"/>
    <w:rsid w:val="00090B10"/>
    <w:rsid w:val="00090EB1"/>
    <w:rsid w:val="00090EC5"/>
    <w:rsid w:val="000913C1"/>
    <w:rsid w:val="00091B4D"/>
    <w:rsid w:val="00091EDF"/>
    <w:rsid w:val="000920BF"/>
    <w:rsid w:val="000922BF"/>
    <w:rsid w:val="00092567"/>
    <w:rsid w:val="00092A02"/>
    <w:rsid w:val="00093DF8"/>
    <w:rsid w:val="00093E2F"/>
    <w:rsid w:val="00094977"/>
    <w:rsid w:val="00094ACB"/>
    <w:rsid w:val="00094F10"/>
    <w:rsid w:val="000950AB"/>
    <w:rsid w:val="0009524D"/>
    <w:rsid w:val="0009569B"/>
    <w:rsid w:val="000956C0"/>
    <w:rsid w:val="000959F0"/>
    <w:rsid w:val="00095B00"/>
    <w:rsid w:val="00095D31"/>
    <w:rsid w:val="00096954"/>
    <w:rsid w:val="000969EC"/>
    <w:rsid w:val="00096C05"/>
    <w:rsid w:val="00096E94"/>
    <w:rsid w:val="00097DA7"/>
    <w:rsid w:val="00097ECD"/>
    <w:rsid w:val="000A0273"/>
    <w:rsid w:val="000A02E9"/>
    <w:rsid w:val="000A0966"/>
    <w:rsid w:val="000A09CF"/>
    <w:rsid w:val="000A0AB3"/>
    <w:rsid w:val="000A122D"/>
    <w:rsid w:val="000A168A"/>
    <w:rsid w:val="000A1912"/>
    <w:rsid w:val="000A1F36"/>
    <w:rsid w:val="000A21BF"/>
    <w:rsid w:val="000A2609"/>
    <w:rsid w:val="000A282A"/>
    <w:rsid w:val="000A2B83"/>
    <w:rsid w:val="000A3279"/>
    <w:rsid w:val="000A3415"/>
    <w:rsid w:val="000A3D23"/>
    <w:rsid w:val="000A3E02"/>
    <w:rsid w:val="000A3FFE"/>
    <w:rsid w:val="000A4922"/>
    <w:rsid w:val="000A4DFE"/>
    <w:rsid w:val="000A5401"/>
    <w:rsid w:val="000A5C27"/>
    <w:rsid w:val="000A5C66"/>
    <w:rsid w:val="000A5E15"/>
    <w:rsid w:val="000A6688"/>
    <w:rsid w:val="000A6B4E"/>
    <w:rsid w:val="000A6C93"/>
    <w:rsid w:val="000B0990"/>
    <w:rsid w:val="000B0A54"/>
    <w:rsid w:val="000B1131"/>
    <w:rsid w:val="000B1568"/>
    <w:rsid w:val="000B16CA"/>
    <w:rsid w:val="000B18ED"/>
    <w:rsid w:val="000B1AEE"/>
    <w:rsid w:val="000B1AFC"/>
    <w:rsid w:val="000B27A6"/>
    <w:rsid w:val="000B3027"/>
    <w:rsid w:val="000B308B"/>
    <w:rsid w:val="000B315A"/>
    <w:rsid w:val="000B3888"/>
    <w:rsid w:val="000B3CA5"/>
    <w:rsid w:val="000B3D78"/>
    <w:rsid w:val="000B4005"/>
    <w:rsid w:val="000B4121"/>
    <w:rsid w:val="000B4749"/>
    <w:rsid w:val="000B4ABF"/>
    <w:rsid w:val="000B4DB8"/>
    <w:rsid w:val="000B4F40"/>
    <w:rsid w:val="000B51F0"/>
    <w:rsid w:val="000B5838"/>
    <w:rsid w:val="000B6246"/>
    <w:rsid w:val="000B629B"/>
    <w:rsid w:val="000B6817"/>
    <w:rsid w:val="000B7315"/>
    <w:rsid w:val="000B7330"/>
    <w:rsid w:val="000B74E5"/>
    <w:rsid w:val="000B76E8"/>
    <w:rsid w:val="000C04E9"/>
    <w:rsid w:val="000C057C"/>
    <w:rsid w:val="000C0766"/>
    <w:rsid w:val="000C122D"/>
    <w:rsid w:val="000C179E"/>
    <w:rsid w:val="000C2502"/>
    <w:rsid w:val="000C253C"/>
    <w:rsid w:val="000C2762"/>
    <w:rsid w:val="000C28DB"/>
    <w:rsid w:val="000C2CF4"/>
    <w:rsid w:val="000C2DAB"/>
    <w:rsid w:val="000C3146"/>
    <w:rsid w:val="000C321A"/>
    <w:rsid w:val="000C344B"/>
    <w:rsid w:val="000C3B73"/>
    <w:rsid w:val="000C3D5B"/>
    <w:rsid w:val="000C3E6B"/>
    <w:rsid w:val="000C3FD0"/>
    <w:rsid w:val="000C40E8"/>
    <w:rsid w:val="000C4344"/>
    <w:rsid w:val="000C4709"/>
    <w:rsid w:val="000C4B04"/>
    <w:rsid w:val="000C4D7A"/>
    <w:rsid w:val="000C5C53"/>
    <w:rsid w:val="000C5DDB"/>
    <w:rsid w:val="000C77D4"/>
    <w:rsid w:val="000C7933"/>
    <w:rsid w:val="000C7E43"/>
    <w:rsid w:val="000D017B"/>
    <w:rsid w:val="000D0216"/>
    <w:rsid w:val="000D0829"/>
    <w:rsid w:val="000D11B1"/>
    <w:rsid w:val="000D1756"/>
    <w:rsid w:val="000D1F5E"/>
    <w:rsid w:val="000D25CD"/>
    <w:rsid w:val="000D26B1"/>
    <w:rsid w:val="000D2B57"/>
    <w:rsid w:val="000D2B8B"/>
    <w:rsid w:val="000D3313"/>
    <w:rsid w:val="000D3D47"/>
    <w:rsid w:val="000D3D9E"/>
    <w:rsid w:val="000D3DBA"/>
    <w:rsid w:val="000D4272"/>
    <w:rsid w:val="000D43FB"/>
    <w:rsid w:val="000D44A8"/>
    <w:rsid w:val="000D4677"/>
    <w:rsid w:val="000D4B67"/>
    <w:rsid w:val="000D4C0D"/>
    <w:rsid w:val="000D4C72"/>
    <w:rsid w:val="000D4D46"/>
    <w:rsid w:val="000D519C"/>
    <w:rsid w:val="000D5B27"/>
    <w:rsid w:val="000D5D26"/>
    <w:rsid w:val="000D5ED2"/>
    <w:rsid w:val="000D657B"/>
    <w:rsid w:val="000D67D5"/>
    <w:rsid w:val="000D6E6B"/>
    <w:rsid w:val="000D7B67"/>
    <w:rsid w:val="000E000A"/>
    <w:rsid w:val="000E006C"/>
    <w:rsid w:val="000E010F"/>
    <w:rsid w:val="000E0CAA"/>
    <w:rsid w:val="000E1CC2"/>
    <w:rsid w:val="000E1DD9"/>
    <w:rsid w:val="000E1DE7"/>
    <w:rsid w:val="000E1F68"/>
    <w:rsid w:val="000E20DA"/>
    <w:rsid w:val="000E2121"/>
    <w:rsid w:val="000E27DA"/>
    <w:rsid w:val="000E27E4"/>
    <w:rsid w:val="000E2B5B"/>
    <w:rsid w:val="000E2B6F"/>
    <w:rsid w:val="000E3299"/>
    <w:rsid w:val="000E3631"/>
    <w:rsid w:val="000E3696"/>
    <w:rsid w:val="000E36E0"/>
    <w:rsid w:val="000E3F89"/>
    <w:rsid w:val="000E43CC"/>
    <w:rsid w:val="000E47D2"/>
    <w:rsid w:val="000E4A01"/>
    <w:rsid w:val="000E4B7E"/>
    <w:rsid w:val="000E4E18"/>
    <w:rsid w:val="000E54B8"/>
    <w:rsid w:val="000E54D7"/>
    <w:rsid w:val="000E54E7"/>
    <w:rsid w:val="000E5FA8"/>
    <w:rsid w:val="000E62E7"/>
    <w:rsid w:val="000E66D3"/>
    <w:rsid w:val="000E6900"/>
    <w:rsid w:val="000E6D76"/>
    <w:rsid w:val="000E6F28"/>
    <w:rsid w:val="000E6F78"/>
    <w:rsid w:val="000E739E"/>
    <w:rsid w:val="000E7554"/>
    <w:rsid w:val="000E7766"/>
    <w:rsid w:val="000E786E"/>
    <w:rsid w:val="000E78F4"/>
    <w:rsid w:val="000E7924"/>
    <w:rsid w:val="000E79E2"/>
    <w:rsid w:val="000E7A20"/>
    <w:rsid w:val="000E7DFA"/>
    <w:rsid w:val="000E7EFF"/>
    <w:rsid w:val="000F0162"/>
    <w:rsid w:val="000F02FF"/>
    <w:rsid w:val="000F0642"/>
    <w:rsid w:val="000F0C6A"/>
    <w:rsid w:val="000F11DA"/>
    <w:rsid w:val="000F1338"/>
    <w:rsid w:val="000F145F"/>
    <w:rsid w:val="000F16BE"/>
    <w:rsid w:val="000F1742"/>
    <w:rsid w:val="000F18A1"/>
    <w:rsid w:val="000F1BF5"/>
    <w:rsid w:val="000F2035"/>
    <w:rsid w:val="000F2E91"/>
    <w:rsid w:val="000F358E"/>
    <w:rsid w:val="000F360B"/>
    <w:rsid w:val="000F366F"/>
    <w:rsid w:val="000F3747"/>
    <w:rsid w:val="000F3A43"/>
    <w:rsid w:val="000F3F66"/>
    <w:rsid w:val="000F4485"/>
    <w:rsid w:val="000F45B2"/>
    <w:rsid w:val="000F4AE3"/>
    <w:rsid w:val="000F4D93"/>
    <w:rsid w:val="000F500A"/>
    <w:rsid w:val="000F526C"/>
    <w:rsid w:val="000F5576"/>
    <w:rsid w:val="000F5715"/>
    <w:rsid w:val="000F57FE"/>
    <w:rsid w:val="000F5EE4"/>
    <w:rsid w:val="000F5EEC"/>
    <w:rsid w:val="000F6BEF"/>
    <w:rsid w:val="000F6C25"/>
    <w:rsid w:val="000F6DF6"/>
    <w:rsid w:val="000F6EEE"/>
    <w:rsid w:val="000F6F70"/>
    <w:rsid w:val="000F7031"/>
    <w:rsid w:val="000F7497"/>
    <w:rsid w:val="000F762D"/>
    <w:rsid w:val="000F7816"/>
    <w:rsid w:val="000F7B6D"/>
    <w:rsid w:val="0010046C"/>
    <w:rsid w:val="001006F1"/>
    <w:rsid w:val="00100C97"/>
    <w:rsid w:val="001011C3"/>
    <w:rsid w:val="00102066"/>
    <w:rsid w:val="001024DC"/>
    <w:rsid w:val="00102D1C"/>
    <w:rsid w:val="00102F26"/>
    <w:rsid w:val="001034EB"/>
    <w:rsid w:val="00103644"/>
    <w:rsid w:val="00103A16"/>
    <w:rsid w:val="00103A54"/>
    <w:rsid w:val="00103F43"/>
    <w:rsid w:val="00104393"/>
    <w:rsid w:val="00104E12"/>
    <w:rsid w:val="0010526E"/>
    <w:rsid w:val="0010549E"/>
    <w:rsid w:val="00105C44"/>
    <w:rsid w:val="00106652"/>
    <w:rsid w:val="00106E52"/>
    <w:rsid w:val="00106F17"/>
    <w:rsid w:val="0010785B"/>
    <w:rsid w:val="00107954"/>
    <w:rsid w:val="00107D55"/>
    <w:rsid w:val="0011018D"/>
    <w:rsid w:val="00110262"/>
    <w:rsid w:val="001104C2"/>
    <w:rsid w:val="00110BEE"/>
    <w:rsid w:val="00110C2D"/>
    <w:rsid w:val="00110D9E"/>
    <w:rsid w:val="00111070"/>
    <w:rsid w:val="001112F2"/>
    <w:rsid w:val="001116A7"/>
    <w:rsid w:val="001117EF"/>
    <w:rsid w:val="00111863"/>
    <w:rsid w:val="00111CCE"/>
    <w:rsid w:val="00112032"/>
    <w:rsid w:val="001121B9"/>
    <w:rsid w:val="001122E9"/>
    <w:rsid w:val="0011256F"/>
    <w:rsid w:val="001129DD"/>
    <w:rsid w:val="00112D95"/>
    <w:rsid w:val="00112DCD"/>
    <w:rsid w:val="001132E6"/>
    <w:rsid w:val="0011378B"/>
    <w:rsid w:val="00113A1C"/>
    <w:rsid w:val="00113DB0"/>
    <w:rsid w:val="00115487"/>
    <w:rsid w:val="001154FB"/>
    <w:rsid w:val="001158BC"/>
    <w:rsid w:val="00115C09"/>
    <w:rsid w:val="00116B07"/>
    <w:rsid w:val="00116CBD"/>
    <w:rsid w:val="00116D2F"/>
    <w:rsid w:val="00117004"/>
    <w:rsid w:val="001172EE"/>
    <w:rsid w:val="00117861"/>
    <w:rsid w:val="00117CF0"/>
    <w:rsid w:val="00117E0F"/>
    <w:rsid w:val="00117E96"/>
    <w:rsid w:val="00120008"/>
    <w:rsid w:val="00120327"/>
    <w:rsid w:val="00120860"/>
    <w:rsid w:val="001209FF"/>
    <w:rsid w:val="00120B1E"/>
    <w:rsid w:val="00121036"/>
    <w:rsid w:val="0012131A"/>
    <w:rsid w:val="001215BC"/>
    <w:rsid w:val="001215E6"/>
    <w:rsid w:val="00122006"/>
    <w:rsid w:val="00122149"/>
    <w:rsid w:val="0012233F"/>
    <w:rsid w:val="001225E0"/>
    <w:rsid w:val="001227F6"/>
    <w:rsid w:val="0012283E"/>
    <w:rsid w:val="00122BA0"/>
    <w:rsid w:val="00122D37"/>
    <w:rsid w:val="001234E2"/>
    <w:rsid w:val="0012356A"/>
    <w:rsid w:val="001235B5"/>
    <w:rsid w:val="00123B82"/>
    <w:rsid w:val="00123E1F"/>
    <w:rsid w:val="001241EB"/>
    <w:rsid w:val="001244AF"/>
    <w:rsid w:val="0012451C"/>
    <w:rsid w:val="00124F84"/>
    <w:rsid w:val="00125405"/>
    <w:rsid w:val="001255E2"/>
    <w:rsid w:val="0012563F"/>
    <w:rsid w:val="001257F8"/>
    <w:rsid w:val="00125879"/>
    <w:rsid w:val="00125915"/>
    <w:rsid w:val="0012686F"/>
    <w:rsid w:val="001268D5"/>
    <w:rsid w:val="00126AE0"/>
    <w:rsid w:val="00126F4E"/>
    <w:rsid w:val="00126F5F"/>
    <w:rsid w:val="00127D57"/>
    <w:rsid w:val="0013036E"/>
    <w:rsid w:val="00130654"/>
    <w:rsid w:val="001311BC"/>
    <w:rsid w:val="001317F4"/>
    <w:rsid w:val="0013189F"/>
    <w:rsid w:val="00131946"/>
    <w:rsid w:val="0013198F"/>
    <w:rsid w:val="00131A7C"/>
    <w:rsid w:val="00131BE7"/>
    <w:rsid w:val="00132365"/>
    <w:rsid w:val="00132490"/>
    <w:rsid w:val="0013290E"/>
    <w:rsid w:val="00132EED"/>
    <w:rsid w:val="0013306C"/>
    <w:rsid w:val="001331F7"/>
    <w:rsid w:val="0013365C"/>
    <w:rsid w:val="00134049"/>
    <w:rsid w:val="00134119"/>
    <w:rsid w:val="00134D88"/>
    <w:rsid w:val="00134F1F"/>
    <w:rsid w:val="001354B8"/>
    <w:rsid w:val="0013551E"/>
    <w:rsid w:val="00135670"/>
    <w:rsid w:val="001358F5"/>
    <w:rsid w:val="001360DB"/>
    <w:rsid w:val="001367E6"/>
    <w:rsid w:val="0013689D"/>
    <w:rsid w:val="0013731F"/>
    <w:rsid w:val="00137321"/>
    <w:rsid w:val="001374CA"/>
    <w:rsid w:val="00137777"/>
    <w:rsid w:val="00137811"/>
    <w:rsid w:val="00137BD1"/>
    <w:rsid w:val="00137C0A"/>
    <w:rsid w:val="001403E7"/>
    <w:rsid w:val="001406CA"/>
    <w:rsid w:val="00140762"/>
    <w:rsid w:val="0014090B"/>
    <w:rsid w:val="00140AD4"/>
    <w:rsid w:val="00140B38"/>
    <w:rsid w:val="001412E0"/>
    <w:rsid w:val="00141CF8"/>
    <w:rsid w:val="00142305"/>
    <w:rsid w:val="0014233A"/>
    <w:rsid w:val="00142414"/>
    <w:rsid w:val="001428B2"/>
    <w:rsid w:val="00142CC1"/>
    <w:rsid w:val="00142E00"/>
    <w:rsid w:val="00142EE6"/>
    <w:rsid w:val="0014396B"/>
    <w:rsid w:val="00144175"/>
    <w:rsid w:val="00144650"/>
    <w:rsid w:val="001447AE"/>
    <w:rsid w:val="001449DA"/>
    <w:rsid w:val="00144ED2"/>
    <w:rsid w:val="001455FA"/>
    <w:rsid w:val="0014593D"/>
    <w:rsid w:val="00146300"/>
    <w:rsid w:val="00147007"/>
    <w:rsid w:val="001470B1"/>
    <w:rsid w:val="00147118"/>
    <w:rsid w:val="00147339"/>
    <w:rsid w:val="001474D9"/>
    <w:rsid w:val="0014781B"/>
    <w:rsid w:val="001505B5"/>
    <w:rsid w:val="00150693"/>
    <w:rsid w:val="001511F4"/>
    <w:rsid w:val="0015122F"/>
    <w:rsid w:val="0015154C"/>
    <w:rsid w:val="001518BC"/>
    <w:rsid w:val="00151A17"/>
    <w:rsid w:val="00151CC9"/>
    <w:rsid w:val="00151E4F"/>
    <w:rsid w:val="001522F0"/>
    <w:rsid w:val="0015243C"/>
    <w:rsid w:val="00152E82"/>
    <w:rsid w:val="001534A8"/>
    <w:rsid w:val="00154179"/>
    <w:rsid w:val="00154601"/>
    <w:rsid w:val="001551D0"/>
    <w:rsid w:val="001552B3"/>
    <w:rsid w:val="00155565"/>
    <w:rsid w:val="00155E2A"/>
    <w:rsid w:val="00156124"/>
    <w:rsid w:val="001565A6"/>
    <w:rsid w:val="00156996"/>
    <w:rsid w:val="001569C2"/>
    <w:rsid w:val="00156ABC"/>
    <w:rsid w:val="00156B69"/>
    <w:rsid w:val="00156C84"/>
    <w:rsid w:val="00156D03"/>
    <w:rsid w:val="00156D05"/>
    <w:rsid w:val="0015703F"/>
    <w:rsid w:val="001573F7"/>
    <w:rsid w:val="00157C81"/>
    <w:rsid w:val="00160576"/>
    <w:rsid w:val="00160BFC"/>
    <w:rsid w:val="00161360"/>
    <w:rsid w:val="001615E7"/>
    <w:rsid w:val="0016185C"/>
    <w:rsid w:val="00161BBA"/>
    <w:rsid w:val="00161E29"/>
    <w:rsid w:val="00162445"/>
    <w:rsid w:val="00162BC0"/>
    <w:rsid w:val="00162F41"/>
    <w:rsid w:val="00163191"/>
    <w:rsid w:val="001631E4"/>
    <w:rsid w:val="00163272"/>
    <w:rsid w:val="00163EDF"/>
    <w:rsid w:val="00164051"/>
    <w:rsid w:val="00164FED"/>
    <w:rsid w:val="00165107"/>
    <w:rsid w:val="001653D6"/>
    <w:rsid w:val="00165694"/>
    <w:rsid w:val="00166060"/>
    <w:rsid w:val="00166CE6"/>
    <w:rsid w:val="00167444"/>
    <w:rsid w:val="00167D7F"/>
    <w:rsid w:val="0017023D"/>
    <w:rsid w:val="00170D00"/>
    <w:rsid w:val="0017100C"/>
    <w:rsid w:val="00171702"/>
    <w:rsid w:val="00171836"/>
    <w:rsid w:val="00171F9E"/>
    <w:rsid w:val="0017206F"/>
    <w:rsid w:val="00172145"/>
    <w:rsid w:val="00172567"/>
    <w:rsid w:val="00172D30"/>
    <w:rsid w:val="001742C5"/>
    <w:rsid w:val="0017468F"/>
    <w:rsid w:val="00174969"/>
    <w:rsid w:val="00175247"/>
    <w:rsid w:val="00175A5F"/>
    <w:rsid w:val="001764B3"/>
    <w:rsid w:val="00176B4C"/>
    <w:rsid w:val="00176C30"/>
    <w:rsid w:val="00176DF9"/>
    <w:rsid w:val="00176E6B"/>
    <w:rsid w:val="0017769A"/>
    <w:rsid w:val="0017772C"/>
    <w:rsid w:val="00177B7C"/>
    <w:rsid w:val="00177BD6"/>
    <w:rsid w:val="00180BC2"/>
    <w:rsid w:val="00181487"/>
    <w:rsid w:val="00181935"/>
    <w:rsid w:val="00181AC1"/>
    <w:rsid w:val="00181D57"/>
    <w:rsid w:val="0018200A"/>
    <w:rsid w:val="0018214F"/>
    <w:rsid w:val="00182461"/>
    <w:rsid w:val="001827E5"/>
    <w:rsid w:val="00182D4A"/>
    <w:rsid w:val="001838E6"/>
    <w:rsid w:val="001839D3"/>
    <w:rsid w:val="00183B7A"/>
    <w:rsid w:val="00183F33"/>
    <w:rsid w:val="00184BF1"/>
    <w:rsid w:val="001858EA"/>
    <w:rsid w:val="00185B55"/>
    <w:rsid w:val="00186276"/>
    <w:rsid w:val="00186285"/>
    <w:rsid w:val="001865B5"/>
    <w:rsid w:val="0018680C"/>
    <w:rsid w:val="001868D6"/>
    <w:rsid w:val="00186D40"/>
    <w:rsid w:val="00187032"/>
    <w:rsid w:val="00187228"/>
    <w:rsid w:val="00187493"/>
    <w:rsid w:val="0018750C"/>
    <w:rsid w:val="001877C6"/>
    <w:rsid w:val="0019026E"/>
    <w:rsid w:val="00190BA4"/>
    <w:rsid w:val="00190BA9"/>
    <w:rsid w:val="00190BAA"/>
    <w:rsid w:val="00190EF6"/>
    <w:rsid w:val="00192B01"/>
    <w:rsid w:val="00193182"/>
    <w:rsid w:val="001932EE"/>
    <w:rsid w:val="001935A3"/>
    <w:rsid w:val="00193D39"/>
    <w:rsid w:val="00193F46"/>
    <w:rsid w:val="00193FE9"/>
    <w:rsid w:val="00194AE6"/>
    <w:rsid w:val="00194B88"/>
    <w:rsid w:val="00194F4F"/>
    <w:rsid w:val="00195208"/>
    <w:rsid w:val="00195566"/>
    <w:rsid w:val="00196EA1"/>
    <w:rsid w:val="001970DF"/>
    <w:rsid w:val="001971C5"/>
    <w:rsid w:val="0019735C"/>
    <w:rsid w:val="001974FF"/>
    <w:rsid w:val="00197584"/>
    <w:rsid w:val="0019782A"/>
    <w:rsid w:val="00197FED"/>
    <w:rsid w:val="001A0637"/>
    <w:rsid w:val="001A0B10"/>
    <w:rsid w:val="001A183D"/>
    <w:rsid w:val="001A1886"/>
    <w:rsid w:val="001A22D0"/>
    <w:rsid w:val="001A23FC"/>
    <w:rsid w:val="001A25A2"/>
    <w:rsid w:val="001A25F8"/>
    <w:rsid w:val="001A27E4"/>
    <w:rsid w:val="001A2936"/>
    <w:rsid w:val="001A305C"/>
    <w:rsid w:val="001A3105"/>
    <w:rsid w:val="001A3306"/>
    <w:rsid w:val="001A367C"/>
    <w:rsid w:val="001A3B50"/>
    <w:rsid w:val="001A3BD1"/>
    <w:rsid w:val="001A4025"/>
    <w:rsid w:val="001A42C4"/>
    <w:rsid w:val="001A42FB"/>
    <w:rsid w:val="001A467F"/>
    <w:rsid w:val="001A4765"/>
    <w:rsid w:val="001A4B1B"/>
    <w:rsid w:val="001A4B8E"/>
    <w:rsid w:val="001A4C04"/>
    <w:rsid w:val="001A5710"/>
    <w:rsid w:val="001A57AF"/>
    <w:rsid w:val="001A58D2"/>
    <w:rsid w:val="001A59A3"/>
    <w:rsid w:val="001A6DCB"/>
    <w:rsid w:val="001A6E04"/>
    <w:rsid w:val="001A6E0E"/>
    <w:rsid w:val="001A71F1"/>
    <w:rsid w:val="001A7235"/>
    <w:rsid w:val="001A74B8"/>
    <w:rsid w:val="001A78F4"/>
    <w:rsid w:val="001A7A64"/>
    <w:rsid w:val="001A7B27"/>
    <w:rsid w:val="001A7F61"/>
    <w:rsid w:val="001A7F6F"/>
    <w:rsid w:val="001B0A6C"/>
    <w:rsid w:val="001B0E35"/>
    <w:rsid w:val="001B1130"/>
    <w:rsid w:val="001B1278"/>
    <w:rsid w:val="001B148F"/>
    <w:rsid w:val="001B1FC8"/>
    <w:rsid w:val="001B23E0"/>
    <w:rsid w:val="001B24A3"/>
    <w:rsid w:val="001B25C7"/>
    <w:rsid w:val="001B2654"/>
    <w:rsid w:val="001B2946"/>
    <w:rsid w:val="001B2E6D"/>
    <w:rsid w:val="001B373A"/>
    <w:rsid w:val="001B389F"/>
    <w:rsid w:val="001B393F"/>
    <w:rsid w:val="001B3965"/>
    <w:rsid w:val="001B3B49"/>
    <w:rsid w:val="001B3DF2"/>
    <w:rsid w:val="001B401D"/>
    <w:rsid w:val="001B493C"/>
    <w:rsid w:val="001B4D8D"/>
    <w:rsid w:val="001B5152"/>
    <w:rsid w:val="001B5DD3"/>
    <w:rsid w:val="001B6037"/>
    <w:rsid w:val="001B61BE"/>
    <w:rsid w:val="001B6847"/>
    <w:rsid w:val="001B6CE8"/>
    <w:rsid w:val="001B70B6"/>
    <w:rsid w:val="001B746B"/>
    <w:rsid w:val="001B7782"/>
    <w:rsid w:val="001B79FF"/>
    <w:rsid w:val="001B7CA1"/>
    <w:rsid w:val="001B7D5F"/>
    <w:rsid w:val="001C0709"/>
    <w:rsid w:val="001C10B3"/>
    <w:rsid w:val="001C11A7"/>
    <w:rsid w:val="001C13C3"/>
    <w:rsid w:val="001C1B4D"/>
    <w:rsid w:val="001C1CFC"/>
    <w:rsid w:val="001C1E35"/>
    <w:rsid w:val="001C1E3A"/>
    <w:rsid w:val="001C2934"/>
    <w:rsid w:val="001C3640"/>
    <w:rsid w:val="001C3709"/>
    <w:rsid w:val="001C3783"/>
    <w:rsid w:val="001C38D7"/>
    <w:rsid w:val="001C3ACE"/>
    <w:rsid w:val="001C3C3B"/>
    <w:rsid w:val="001C4B5C"/>
    <w:rsid w:val="001C4E27"/>
    <w:rsid w:val="001C5035"/>
    <w:rsid w:val="001C5383"/>
    <w:rsid w:val="001C5C2E"/>
    <w:rsid w:val="001C6799"/>
    <w:rsid w:val="001C67D4"/>
    <w:rsid w:val="001C7141"/>
    <w:rsid w:val="001C7E95"/>
    <w:rsid w:val="001D0A37"/>
    <w:rsid w:val="001D0ABD"/>
    <w:rsid w:val="001D0D24"/>
    <w:rsid w:val="001D0F9E"/>
    <w:rsid w:val="001D300D"/>
    <w:rsid w:val="001D366F"/>
    <w:rsid w:val="001D3BBF"/>
    <w:rsid w:val="001D3C77"/>
    <w:rsid w:val="001D3E4F"/>
    <w:rsid w:val="001D4769"/>
    <w:rsid w:val="001D4902"/>
    <w:rsid w:val="001D4F53"/>
    <w:rsid w:val="001D5019"/>
    <w:rsid w:val="001D5D1D"/>
    <w:rsid w:val="001D5E0F"/>
    <w:rsid w:val="001D65CF"/>
    <w:rsid w:val="001D6D49"/>
    <w:rsid w:val="001D7C6D"/>
    <w:rsid w:val="001D7ED6"/>
    <w:rsid w:val="001D7FE6"/>
    <w:rsid w:val="001E03DF"/>
    <w:rsid w:val="001E05C8"/>
    <w:rsid w:val="001E11EA"/>
    <w:rsid w:val="001E13F2"/>
    <w:rsid w:val="001E15C1"/>
    <w:rsid w:val="001E1621"/>
    <w:rsid w:val="001E1958"/>
    <w:rsid w:val="001E1F16"/>
    <w:rsid w:val="001E211A"/>
    <w:rsid w:val="001E22A5"/>
    <w:rsid w:val="001E2FB7"/>
    <w:rsid w:val="001E3379"/>
    <w:rsid w:val="001E377C"/>
    <w:rsid w:val="001E3B38"/>
    <w:rsid w:val="001E3C0E"/>
    <w:rsid w:val="001E4414"/>
    <w:rsid w:val="001E456E"/>
    <w:rsid w:val="001E4804"/>
    <w:rsid w:val="001E4D62"/>
    <w:rsid w:val="001E5310"/>
    <w:rsid w:val="001E5331"/>
    <w:rsid w:val="001E5AA2"/>
    <w:rsid w:val="001E5BDC"/>
    <w:rsid w:val="001E5EC6"/>
    <w:rsid w:val="001E6B49"/>
    <w:rsid w:val="001E6BC6"/>
    <w:rsid w:val="001E6D95"/>
    <w:rsid w:val="001E75C2"/>
    <w:rsid w:val="001F0132"/>
    <w:rsid w:val="001F03E8"/>
    <w:rsid w:val="001F0483"/>
    <w:rsid w:val="001F0692"/>
    <w:rsid w:val="001F1355"/>
    <w:rsid w:val="001F13B0"/>
    <w:rsid w:val="001F16F2"/>
    <w:rsid w:val="001F1A7F"/>
    <w:rsid w:val="001F1BDB"/>
    <w:rsid w:val="001F1C01"/>
    <w:rsid w:val="001F2A54"/>
    <w:rsid w:val="001F2A6A"/>
    <w:rsid w:val="001F3BCD"/>
    <w:rsid w:val="001F4008"/>
    <w:rsid w:val="001F41FC"/>
    <w:rsid w:val="001F4305"/>
    <w:rsid w:val="001F4900"/>
    <w:rsid w:val="001F491B"/>
    <w:rsid w:val="001F4C99"/>
    <w:rsid w:val="001F566F"/>
    <w:rsid w:val="001F5742"/>
    <w:rsid w:val="001F5E59"/>
    <w:rsid w:val="001F6BC9"/>
    <w:rsid w:val="001F6ED3"/>
    <w:rsid w:val="001F720A"/>
    <w:rsid w:val="001F7EF9"/>
    <w:rsid w:val="0020089F"/>
    <w:rsid w:val="002012EE"/>
    <w:rsid w:val="00201474"/>
    <w:rsid w:val="002017B8"/>
    <w:rsid w:val="00201CE0"/>
    <w:rsid w:val="00201DF0"/>
    <w:rsid w:val="002024B2"/>
    <w:rsid w:val="0020280C"/>
    <w:rsid w:val="0020343B"/>
    <w:rsid w:val="00203858"/>
    <w:rsid w:val="00203D85"/>
    <w:rsid w:val="00203D89"/>
    <w:rsid w:val="002042D9"/>
    <w:rsid w:val="00204458"/>
    <w:rsid w:val="0020465B"/>
    <w:rsid w:val="002047B4"/>
    <w:rsid w:val="002051A3"/>
    <w:rsid w:val="002051BC"/>
    <w:rsid w:val="002054B8"/>
    <w:rsid w:val="00205C62"/>
    <w:rsid w:val="00205D33"/>
    <w:rsid w:val="002061AF"/>
    <w:rsid w:val="0020643B"/>
    <w:rsid w:val="0020657D"/>
    <w:rsid w:val="0020677E"/>
    <w:rsid w:val="00206841"/>
    <w:rsid w:val="00206850"/>
    <w:rsid w:val="00206CD3"/>
    <w:rsid w:val="00206F1B"/>
    <w:rsid w:val="00207031"/>
    <w:rsid w:val="00207470"/>
    <w:rsid w:val="0020784F"/>
    <w:rsid w:val="002078E4"/>
    <w:rsid w:val="00207B1A"/>
    <w:rsid w:val="00207B80"/>
    <w:rsid w:val="00210141"/>
    <w:rsid w:val="0021062E"/>
    <w:rsid w:val="00210E31"/>
    <w:rsid w:val="00210ECB"/>
    <w:rsid w:val="00211E4A"/>
    <w:rsid w:val="00212758"/>
    <w:rsid w:val="00212CDE"/>
    <w:rsid w:val="0021382C"/>
    <w:rsid w:val="00214315"/>
    <w:rsid w:val="002143FF"/>
    <w:rsid w:val="00214458"/>
    <w:rsid w:val="00214BD8"/>
    <w:rsid w:val="00214D3F"/>
    <w:rsid w:val="002150AB"/>
    <w:rsid w:val="002151CD"/>
    <w:rsid w:val="0021529E"/>
    <w:rsid w:val="00215FD9"/>
    <w:rsid w:val="002162F6"/>
    <w:rsid w:val="00217393"/>
    <w:rsid w:val="0021762D"/>
    <w:rsid w:val="00217B4E"/>
    <w:rsid w:val="00217C9F"/>
    <w:rsid w:val="00220798"/>
    <w:rsid w:val="00220C0B"/>
    <w:rsid w:val="00220E49"/>
    <w:rsid w:val="0022145A"/>
    <w:rsid w:val="002218E8"/>
    <w:rsid w:val="00221945"/>
    <w:rsid w:val="00221CC7"/>
    <w:rsid w:val="00221E04"/>
    <w:rsid w:val="00221EF5"/>
    <w:rsid w:val="002222BA"/>
    <w:rsid w:val="0022230F"/>
    <w:rsid w:val="00222884"/>
    <w:rsid w:val="002229AE"/>
    <w:rsid w:val="00222C32"/>
    <w:rsid w:val="00223221"/>
    <w:rsid w:val="00223247"/>
    <w:rsid w:val="002239D4"/>
    <w:rsid w:val="00223D51"/>
    <w:rsid w:val="00223DB5"/>
    <w:rsid w:val="00223FDD"/>
    <w:rsid w:val="0022437C"/>
    <w:rsid w:val="00224B43"/>
    <w:rsid w:val="00224D9E"/>
    <w:rsid w:val="00224F17"/>
    <w:rsid w:val="0022521A"/>
    <w:rsid w:val="0022526B"/>
    <w:rsid w:val="002252DC"/>
    <w:rsid w:val="00225792"/>
    <w:rsid w:val="002258A4"/>
    <w:rsid w:val="00225A7F"/>
    <w:rsid w:val="0022617A"/>
    <w:rsid w:val="00226952"/>
    <w:rsid w:val="00226B83"/>
    <w:rsid w:val="00227109"/>
    <w:rsid w:val="00227481"/>
    <w:rsid w:val="00227D10"/>
    <w:rsid w:val="002303F8"/>
    <w:rsid w:val="0023066A"/>
    <w:rsid w:val="00230783"/>
    <w:rsid w:val="00230974"/>
    <w:rsid w:val="00230DAC"/>
    <w:rsid w:val="00230E1A"/>
    <w:rsid w:val="00231455"/>
    <w:rsid w:val="002314EB"/>
    <w:rsid w:val="00231FA1"/>
    <w:rsid w:val="00231FC8"/>
    <w:rsid w:val="002320A0"/>
    <w:rsid w:val="002322EE"/>
    <w:rsid w:val="00232DD1"/>
    <w:rsid w:val="00232E4A"/>
    <w:rsid w:val="00233061"/>
    <w:rsid w:val="002331C6"/>
    <w:rsid w:val="00233607"/>
    <w:rsid w:val="00233BD3"/>
    <w:rsid w:val="0023428E"/>
    <w:rsid w:val="00234391"/>
    <w:rsid w:val="00234931"/>
    <w:rsid w:val="002349CA"/>
    <w:rsid w:val="00234BBC"/>
    <w:rsid w:val="00234E07"/>
    <w:rsid w:val="00234E56"/>
    <w:rsid w:val="00235419"/>
    <w:rsid w:val="00235BB1"/>
    <w:rsid w:val="00236182"/>
    <w:rsid w:val="00236A26"/>
    <w:rsid w:val="00236E03"/>
    <w:rsid w:val="0023755F"/>
    <w:rsid w:val="00240211"/>
    <w:rsid w:val="00240452"/>
    <w:rsid w:val="002408D1"/>
    <w:rsid w:val="00240EF1"/>
    <w:rsid w:val="002410E1"/>
    <w:rsid w:val="002417C8"/>
    <w:rsid w:val="00241D8D"/>
    <w:rsid w:val="00242381"/>
    <w:rsid w:val="002430D7"/>
    <w:rsid w:val="00243152"/>
    <w:rsid w:val="00244CCA"/>
    <w:rsid w:val="00244E85"/>
    <w:rsid w:val="002452FD"/>
    <w:rsid w:val="0024586B"/>
    <w:rsid w:val="00245C1D"/>
    <w:rsid w:val="0024608B"/>
    <w:rsid w:val="00246091"/>
    <w:rsid w:val="00246603"/>
    <w:rsid w:val="00246759"/>
    <w:rsid w:val="002473B2"/>
    <w:rsid w:val="00247887"/>
    <w:rsid w:val="00250198"/>
    <w:rsid w:val="00250228"/>
    <w:rsid w:val="00250849"/>
    <w:rsid w:val="00250BEC"/>
    <w:rsid w:val="00250E7E"/>
    <w:rsid w:val="00251589"/>
    <w:rsid w:val="0025288E"/>
    <w:rsid w:val="00252CCC"/>
    <w:rsid w:val="00252E74"/>
    <w:rsid w:val="00253222"/>
    <w:rsid w:val="0025352F"/>
    <w:rsid w:val="0025363C"/>
    <w:rsid w:val="00253896"/>
    <w:rsid w:val="0025472C"/>
    <w:rsid w:val="00254D20"/>
    <w:rsid w:val="00254EBD"/>
    <w:rsid w:val="00254F4F"/>
    <w:rsid w:val="00255568"/>
    <w:rsid w:val="00255747"/>
    <w:rsid w:val="00255E28"/>
    <w:rsid w:val="00256266"/>
    <w:rsid w:val="002566FE"/>
    <w:rsid w:val="002568D8"/>
    <w:rsid w:val="0025694C"/>
    <w:rsid w:val="00257104"/>
    <w:rsid w:val="0026015A"/>
    <w:rsid w:val="0026023F"/>
    <w:rsid w:val="00260674"/>
    <w:rsid w:val="00260721"/>
    <w:rsid w:val="002607FC"/>
    <w:rsid w:val="002609A3"/>
    <w:rsid w:val="00260A09"/>
    <w:rsid w:val="00260A9D"/>
    <w:rsid w:val="00260E8D"/>
    <w:rsid w:val="002613D8"/>
    <w:rsid w:val="002617E5"/>
    <w:rsid w:val="002619C7"/>
    <w:rsid w:val="00261D69"/>
    <w:rsid w:val="00261F44"/>
    <w:rsid w:val="002622D8"/>
    <w:rsid w:val="00262388"/>
    <w:rsid w:val="002624C5"/>
    <w:rsid w:val="00262853"/>
    <w:rsid w:val="00262EA3"/>
    <w:rsid w:val="00262F45"/>
    <w:rsid w:val="00262F6C"/>
    <w:rsid w:val="00262F8E"/>
    <w:rsid w:val="00263B6F"/>
    <w:rsid w:val="002640A8"/>
    <w:rsid w:val="002644E9"/>
    <w:rsid w:val="00264620"/>
    <w:rsid w:val="00264727"/>
    <w:rsid w:val="002648F5"/>
    <w:rsid w:val="002649E5"/>
    <w:rsid w:val="00264F7E"/>
    <w:rsid w:val="00265034"/>
    <w:rsid w:val="00265268"/>
    <w:rsid w:val="0026539E"/>
    <w:rsid w:val="002653B0"/>
    <w:rsid w:val="00266696"/>
    <w:rsid w:val="00266B5B"/>
    <w:rsid w:val="00266E0A"/>
    <w:rsid w:val="00266E89"/>
    <w:rsid w:val="00266FC5"/>
    <w:rsid w:val="002679C7"/>
    <w:rsid w:val="00267AC3"/>
    <w:rsid w:val="00267AF4"/>
    <w:rsid w:val="0027033D"/>
    <w:rsid w:val="00270B11"/>
    <w:rsid w:val="00270EB5"/>
    <w:rsid w:val="00270FD9"/>
    <w:rsid w:val="0027114C"/>
    <w:rsid w:val="002711C3"/>
    <w:rsid w:val="00271788"/>
    <w:rsid w:val="00271830"/>
    <w:rsid w:val="00271E97"/>
    <w:rsid w:val="00271F33"/>
    <w:rsid w:val="00271F92"/>
    <w:rsid w:val="00272316"/>
    <w:rsid w:val="00272BD0"/>
    <w:rsid w:val="00272E71"/>
    <w:rsid w:val="00273465"/>
    <w:rsid w:val="00273CC0"/>
    <w:rsid w:val="0027400A"/>
    <w:rsid w:val="0027494D"/>
    <w:rsid w:val="00274E61"/>
    <w:rsid w:val="0027523F"/>
    <w:rsid w:val="002753A0"/>
    <w:rsid w:val="00275E1C"/>
    <w:rsid w:val="00276260"/>
    <w:rsid w:val="00276EDD"/>
    <w:rsid w:val="002774D0"/>
    <w:rsid w:val="0027755B"/>
    <w:rsid w:val="00277D84"/>
    <w:rsid w:val="00280326"/>
    <w:rsid w:val="0028053A"/>
    <w:rsid w:val="002806E1"/>
    <w:rsid w:val="00280C22"/>
    <w:rsid w:val="00281571"/>
    <w:rsid w:val="00281A64"/>
    <w:rsid w:val="00281B44"/>
    <w:rsid w:val="00282587"/>
    <w:rsid w:val="00282651"/>
    <w:rsid w:val="00282AE6"/>
    <w:rsid w:val="002835FA"/>
    <w:rsid w:val="002836E5"/>
    <w:rsid w:val="002842BF"/>
    <w:rsid w:val="00284E9E"/>
    <w:rsid w:val="002851FD"/>
    <w:rsid w:val="00285B8C"/>
    <w:rsid w:val="00285EB8"/>
    <w:rsid w:val="002861F5"/>
    <w:rsid w:val="002865B2"/>
    <w:rsid w:val="00287374"/>
    <w:rsid w:val="00290222"/>
    <w:rsid w:val="00290262"/>
    <w:rsid w:val="00290567"/>
    <w:rsid w:val="00291416"/>
    <w:rsid w:val="00291F82"/>
    <w:rsid w:val="0029289D"/>
    <w:rsid w:val="00293B62"/>
    <w:rsid w:val="00294F43"/>
    <w:rsid w:val="002955D1"/>
    <w:rsid w:val="00295C5D"/>
    <w:rsid w:val="00296174"/>
    <w:rsid w:val="0029618B"/>
    <w:rsid w:val="002967D8"/>
    <w:rsid w:val="002971A9"/>
    <w:rsid w:val="00297319"/>
    <w:rsid w:val="002973D6"/>
    <w:rsid w:val="00297928"/>
    <w:rsid w:val="00297C5D"/>
    <w:rsid w:val="00297F0E"/>
    <w:rsid w:val="002A0123"/>
    <w:rsid w:val="002A08C1"/>
    <w:rsid w:val="002A0E93"/>
    <w:rsid w:val="002A13FB"/>
    <w:rsid w:val="002A1B86"/>
    <w:rsid w:val="002A21E0"/>
    <w:rsid w:val="002A2299"/>
    <w:rsid w:val="002A2943"/>
    <w:rsid w:val="002A3392"/>
    <w:rsid w:val="002A3675"/>
    <w:rsid w:val="002A369C"/>
    <w:rsid w:val="002A3DDA"/>
    <w:rsid w:val="002A3DF7"/>
    <w:rsid w:val="002A4229"/>
    <w:rsid w:val="002A512C"/>
    <w:rsid w:val="002A53D4"/>
    <w:rsid w:val="002A53FE"/>
    <w:rsid w:val="002A586E"/>
    <w:rsid w:val="002A5E50"/>
    <w:rsid w:val="002A65A9"/>
    <w:rsid w:val="002A672E"/>
    <w:rsid w:val="002A6BE4"/>
    <w:rsid w:val="002A776D"/>
    <w:rsid w:val="002A79ED"/>
    <w:rsid w:val="002A7A9F"/>
    <w:rsid w:val="002A7DE5"/>
    <w:rsid w:val="002A7FF4"/>
    <w:rsid w:val="002B01F8"/>
    <w:rsid w:val="002B0209"/>
    <w:rsid w:val="002B048A"/>
    <w:rsid w:val="002B0592"/>
    <w:rsid w:val="002B1090"/>
    <w:rsid w:val="002B1257"/>
    <w:rsid w:val="002B1C8F"/>
    <w:rsid w:val="002B1E1C"/>
    <w:rsid w:val="002B2B78"/>
    <w:rsid w:val="002B2C13"/>
    <w:rsid w:val="002B2E1E"/>
    <w:rsid w:val="002B2EFE"/>
    <w:rsid w:val="002B320E"/>
    <w:rsid w:val="002B3BA4"/>
    <w:rsid w:val="002B3DD6"/>
    <w:rsid w:val="002B4795"/>
    <w:rsid w:val="002B4E3C"/>
    <w:rsid w:val="002B564F"/>
    <w:rsid w:val="002B6AFB"/>
    <w:rsid w:val="002B729A"/>
    <w:rsid w:val="002B75E7"/>
    <w:rsid w:val="002B78AC"/>
    <w:rsid w:val="002B79D5"/>
    <w:rsid w:val="002B7FE7"/>
    <w:rsid w:val="002B7FEA"/>
    <w:rsid w:val="002C0804"/>
    <w:rsid w:val="002C0844"/>
    <w:rsid w:val="002C1A61"/>
    <w:rsid w:val="002C1ACF"/>
    <w:rsid w:val="002C2697"/>
    <w:rsid w:val="002C28E7"/>
    <w:rsid w:val="002C2950"/>
    <w:rsid w:val="002C2BBD"/>
    <w:rsid w:val="002C2BC1"/>
    <w:rsid w:val="002C2FD5"/>
    <w:rsid w:val="002C3038"/>
    <w:rsid w:val="002C32C5"/>
    <w:rsid w:val="002C37CA"/>
    <w:rsid w:val="002C4331"/>
    <w:rsid w:val="002C4B69"/>
    <w:rsid w:val="002C4C8F"/>
    <w:rsid w:val="002C5295"/>
    <w:rsid w:val="002C5866"/>
    <w:rsid w:val="002C5D60"/>
    <w:rsid w:val="002C5E35"/>
    <w:rsid w:val="002C646D"/>
    <w:rsid w:val="002C659A"/>
    <w:rsid w:val="002C6852"/>
    <w:rsid w:val="002C78B3"/>
    <w:rsid w:val="002D023C"/>
    <w:rsid w:val="002D0AD3"/>
    <w:rsid w:val="002D124D"/>
    <w:rsid w:val="002D13A8"/>
    <w:rsid w:val="002D1EB9"/>
    <w:rsid w:val="002D2161"/>
    <w:rsid w:val="002D21C5"/>
    <w:rsid w:val="002D23AD"/>
    <w:rsid w:val="002D2640"/>
    <w:rsid w:val="002D2B12"/>
    <w:rsid w:val="002D383D"/>
    <w:rsid w:val="002D3924"/>
    <w:rsid w:val="002D3982"/>
    <w:rsid w:val="002D3CC1"/>
    <w:rsid w:val="002D3F4B"/>
    <w:rsid w:val="002D41BF"/>
    <w:rsid w:val="002D45A7"/>
    <w:rsid w:val="002D4B1A"/>
    <w:rsid w:val="002D4C0B"/>
    <w:rsid w:val="002D4E91"/>
    <w:rsid w:val="002D525C"/>
    <w:rsid w:val="002D5798"/>
    <w:rsid w:val="002D5D94"/>
    <w:rsid w:val="002D5FA3"/>
    <w:rsid w:val="002D6822"/>
    <w:rsid w:val="002D68CA"/>
    <w:rsid w:val="002D6CB0"/>
    <w:rsid w:val="002D6ECC"/>
    <w:rsid w:val="002D6F25"/>
    <w:rsid w:val="002D750F"/>
    <w:rsid w:val="002D7C93"/>
    <w:rsid w:val="002E061F"/>
    <w:rsid w:val="002E0A14"/>
    <w:rsid w:val="002E0D21"/>
    <w:rsid w:val="002E101B"/>
    <w:rsid w:val="002E1080"/>
    <w:rsid w:val="002E1DFB"/>
    <w:rsid w:val="002E1E9D"/>
    <w:rsid w:val="002E227C"/>
    <w:rsid w:val="002E239F"/>
    <w:rsid w:val="002E2418"/>
    <w:rsid w:val="002E2773"/>
    <w:rsid w:val="002E3629"/>
    <w:rsid w:val="002E38D1"/>
    <w:rsid w:val="002E3D13"/>
    <w:rsid w:val="002E3DEA"/>
    <w:rsid w:val="002E3F73"/>
    <w:rsid w:val="002E4200"/>
    <w:rsid w:val="002E44A6"/>
    <w:rsid w:val="002E46B3"/>
    <w:rsid w:val="002E47DE"/>
    <w:rsid w:val="002E47EF"/>
    <w:rsid w:val="002E4981"/>
    <w:rsid w:val="002E52CD"/>
    <w:rsid w:val="002E5518"/>
    <w:rsid w:val="002E5651"/>
    <w:rsid w:val="002E57C1"/>
    <w:rsid w:val="002E583B"/>
    <w:rsid w:val="002E60F9"/>
    <w:rsid w:val="002E6327"/>
    <w:rsid w:val="002E6694"/>
    <w:rsid w:val="002E67A2"/>
    <w:rsid w:val="002E6C0C"/>
    <w:rsid w:val="002E6CBD"/>
    <w:rsid w:val="002E6E2A"/>
    <w:rsid w:val="002E6EFE"/>
    <w:rsid w:val="002E71F9"/>
    <w:rsid w:val="002F09FD"/>
    <w:rsid w:val="002F1131"/>
    <w:rsid w:val="002F1546"/>
    <w:rsid w:val="002F19E6"/>
    <w:rsid w:val="002F1A83"/>
    <w:rsid w:val="002F1DC9"/>
    <w:rsid w:val="002F1E83"/>
    <w:rsid w:val="002F1F0F"/>
    <w:rsid w:val="002F1FA8"/>
    <w:rsid w:val="002F2ADC"/>
    <w:rsid w:val="002F2AF3"/>
    <w:rsid w:val="002F335B"/>
    <w:rsid w:val="002F33B3"/>
    <w:rsid w:val="002F345A"/>
    <w:rsid w:val="002F403E"/>
    <w:rsid w:val="002F4D92"/>
    <w:rsid w:val="002F5108"/>
    <w:rsid w:val="002F54BF"/>
    <w:rsid w:val="002F5FFD"/>
    <w:rsid w:val="002F6005"/>
    <w:rsid w:val="002F6083"/>
    <w:rsid w:val="002F6CDE"/>
    <w:rsid w:val="002F6FA3"/>
    <w:rsid w:val="002F6FF0"/>
    <w:rsid w:val="002F7D78"/>
    <w:rsid w:val="002F7E2F"/>
    <w:rsid w:val="00300022"/>
    <w:rsid w:val="003003BC"/>
    <w:rsid w:val="00300889"/>
    <w:rsid w:val="00300C2F"/>
    <w:rsid w:val="003022FB"/>
    <w:rsid w:val="0030236E"/>
    <w:rsid w:val="00302472"/>
    <w:rsid w:val="00302570"/>
    <w:rsid w:val="003026E8"/>
    <w:rsid w:val="00302C48"/>
    <w:rsid w:val="00302E0A"/>
    <w:rsid w:val="00302E76"/>
    <w:rsid w:val="0030317F"/>
    <w:rsid w:val="0030330E"/>
    <w:rsid w:val="003033E9"/>
    <w:rsid w:val="003035D6"/>
    <w:rsid w:val="00303BA2"/>
    <w:rsid w:val="00303E33"/>
    <w:rsid w:val="00303F92"/>
    <w:rsid w:val="00304A62"/>
    <w:rsid w:val="00304B63"/>
    <w:rsid w:val="00304EDA"/>
    <w:rsid w:val="00304F81"/>
    <w:rsid w:val="003057F6"/>
    <w:rsid w:val="00305D87"/>
    <w:rsid w:val="0030608D"/>
    <w:rsid w:val="00306159"/>
    <w:rsid w:val="0030687E"/>
    <w:rsid w:val="0030690B"/>
    <w:rsid w:val="00306BCB"/>
    <w:rsid w:val="00306DDC"/>
    <w:rsid w:val="00306E98"/>
    <w:rsid w:val="00306EC5"/>
    <w:rsid w:val="003071AD"/>
    <w:rsid w:val="00307474"/>
    <w:rsid w:val="00307C2C"/>
    <w:rsid w:val="00307E0E"/>
    <w:rsid w:val="00307EDF"/>
    <w:rsid w:val="00307FB4"/>
    <w:rsid w:val="003102B4"/>
    <w:rsid w:val="0031039A"/>
    <w:rsid w:val="00310A3C"/>
    <w:rsid w:val="00310F0D"/>
    <w:rsid w:val="003112C4"/>
    <w:rsid w:val="003114CB"/>
    <w:rsid w:val="00311675"/>
    <w:rsid w:val="003117F5"/>
    <w:rsid w:val="00312777"/>
    <w:rsid w:val="003127B1"/>
    <w:rsid w:val="00312B0E"/>
    <w:rsid w:val="00312FE0"/>
    <w:rsid w:val="0031306B"/>
    <w:rsid w:val="00313AAC"/>
    <w:rsid w:val="00313C1C"/>
    <w:rsid w:val="00313FA9"/>
    <w:rsid w:val="0031408A"/>
    <w:rsid w:val="00314196"/>
    <w:rsid w:val="0031423D"/>
    <w:rsid w:val="003146A9"/>
    <w:rsid w:val="003152E3"/>
    <w:rsid w:val="00315B08"/>
    <w:rsid w:val="00315DA7"/>
    <w:rsid w:val="00316023"/>
    <w:rsid w:val="0031629B"/>
    <w:rsid w:val="0031724C"/>
    <w:rsid w:val="00317479"/>
    <w:rsid w:val="00317C47"/>
    <w:rsid w:val="0032004F"/>
    <w:rsid w:val="0032008D"/>
    <w:rsid w:val="003203E4"/>
    <w:rsid w:val="0032048A"/>
    <w:rsid w:val="0032076B"/>
    <w:rsid w:val="00320E0B"/>
    <w:rsid w:val="00320F3B"/>
    <w:rsid w:val="0032120B"/>
    <w:rsid w:val="00321344"/>
    <w:rsid w:val="0032158D"/>
    <w:rsid w:val="00321769"/>
    <w:rsid w:val="00321958"/>
    <w:rsid w:val="00321A28"/>
    <w:rsid w:val="00321DF7"/>
    <w:rsid w:val="0032309A"/>
    <w:rsid w:val="003236E1"/>
    <w:rsid w:val="003243E3"/>
    <w:rsid w:val="003245C2"/>
    <w:rsid w:val="00324E96"/>
    <w:rsid w:val="00325206"/>
    <w:rsid w:val="003254B3"/>
    <w:rsid w:val="00325770"/>
    <w:rsid w:val="00325B09"/>
    <w:rsid w:val="00325D5D"/>
    <w:rsid w:val="00325DE9"/>
    <w:rsid w:val="00325F15"/>
    <w:rsid w:val="003265CF"/>
    <w:rsid w:val="00326C6A"/>
    <w:rsid w:val="00326EE2"/>
    <w:rsid w:val="00327C5E"/>
    <w:rsid w:val="003300E7"/>
    <w:rsid w:val="0033032D"/>
    <w:rsid w:val="0033037E"/>
    <w:rsid w:val="0033043C"/>
    <w:rsid w:val="00330927"/>
    <w:rsid w:val="00330A96"/>
    <w:rsid w:val="00330ACC"/>
    <w:rsid w:val="00331134"/>
    <w:rsid w:val="00331421"/>
    <w:rsid w:val="003315C9"/>
    <w:rsid w:val="00331816"/>
    <w:rsid w:val="00331BF8"/>
    <w:rsid w:val="00331CDD"/>
    <w:rsid w:val="00331FAE"/>
    <w:rsid w:val="003322DD"/>
    <w:rsid w:val="00332EFD"/>
    <w:rsid w:val="00332FF7"/>
    <w:rsid w:val="003331D3"/>
    <w:rsid w:val="0033350D"/>
    <w:rsid w:val="00333679"/>
    <w:rsid w:val="00333BDF"/>
    <w:rsid w:val="00333D46"/>
    <w:rsid w:val="00334581"/>
    <w:rsid w:val="00334F54"/>
    <w:rsid w:val="00336346"/>
    <w:rsid w:val="003364EE"/>
    <w:rsid w:val="00336565"/>
    <w:rsid w:val="00336672"/>
    <w:rsid w:val="00336D72"/>
    <w:rsid w:val="00336E08"/>
    <w:rsid w:val="0033715A"/>
    <w:rsid w:val="003374EE"/>
    <w:rsid w:val="0033784B"/>
    <w:rsid w:val="00337A4F"/>
    <w:rsid w:val="00340295"/>
    <w:rsid w:val="00340348"/>
    <w:rsid w:val="003405EE"/>
    <w:rsid w:val="00340811"/>
    <w:rsid w:val="003413B5"/>
    <w:rsid w:val="003414E4"/>
    <w:rsid w:val="003415B9"/>
    <w:rsid w:val="00341667"/>
    <w:rsid w:val="003416B4"/>
    <w:rsid w:val="00341E2C"/>
    <w:rsid w:val="00342825"/>
    <w:rsid w:val="0034294E"/>
    <w:rsid w:val="00342AB9"/>
    <w:rsid w:val="00342EF9"/>
    <w:rsid w:val="00343247"/>
    <w:rsid w:val="00343455"/>
    <w:rsid w:val="00343904"/>
    <w:rsid w:val="003440B4"/>
    <w:rsid w:val="003448D3"/>
    <w:rsid w:val="00344AA5"/>
    <w:rsid w:val="00344F6A"/>
    <w:rsid w:val="00345BFE"/>
    <w:rsid w:val="00345D2D"/>
    <w:rsid w:val="00345E3D"/>
    <w:rsid w:val="00346530"/>
    <w:rsid w:val="00346628"/>
    <w:rsid w:val="00346C60"/>
    <w:rsid w:val="003477FA"/>
    <w:rsid w:val="00347E43"/>
    <w:rsid w:val="003500FD"/>
    <w:rsid w:val="003501A8"/>
    <w:rsid w:val="0035043E"/>
    <w:rsid w:val="0035063E"/>
    <w:rsid w:val="00350BC0"/>
    <w:rsid w:val="0035132B"/>
    <w:rsid w:val="003513E8"/>
    <w:rsid w:val="00351925"/>
    <w:rsid w:val="003522C0"/>
    <w:rsid w:val="003524B2"/>
    <w:rsid w:val="00352B6C"/>
    <w:rsid w:val="003533A0"/>
    <w:rsid w:val="0035380B"/>
    <w:rsid w:val="0035444F"/>
    <w:rsid w:val="003544DA"/>
    <w:rsid w:val="00354577"/>
    <w:rsid w:val="0035497F"/>
    <w:rsid w:val="00354DFC"/>
    <w:rsid w:val="00354EAA"/>
    <w:rsid w:val="00355079"/>
    <w:rsid w:val="00355156"/>
    <w:rsid w:val="00355620"/>
    <w:rsid w:val="00355772"/>
    <w:rsid w:val="0035589A"/>
    <w:rsid w:val="003558E2"/>
    <w:rsid w:val="00355A3D"/>
    <w:rsid w:val="00355AED"/>
    <w:rsid w:val="0035655B"/>
    <w:rsid w:val="00356A82"/>
    <w:rsid w:val="00356D01"/>
    <w:rsid w:val="00356E90"/>
    <w:rsid w:val="0035744D"/>
    <w:rsid w:val="00357617"/>
    <w:rsid w:val="003577EC"/>
    <w:rsid w:val="00357E45"/>
    <w:rsid w:val="0036010D"/>
    <w:rsid w:val="0036046B"/>
    <w:rsid w:val="003606D9"/>
    <w:rsid w:val="003607A4"/>
    <w:rsid w:val="00360C32"/>
    <w:rsid w:val="00361B0B"/>
    <w:rsid w:val="00361C15"/>
    <w:rsid w:val="003623EE"/>
    <w:rsid w:val="00362629"/>
    <w:rsid w:val="0036264C"/>
    <w:rsid w:val="00362821"/>
    <w:rsid w:val="00362C4A"/>
    <w:rsid w:val="00362CBA"/>
    <w:rsid w:val="00362F5C"/>
    <w:rsid w:val="0036319D"/>
    <w:rsid w:val="00364492"/>
    <w:rsid w:val="00364825"/>
    <w:rsid w:val="00364BDD"/>
    <w:rsid w:val="00365631"/>
    <w:rsid w:val="00365712"/>
    <w:rsid w:val="00365B0C"/>
    <w:rsid w:val="00365B73"/>
    <w:rsid w:val="00365BD2"/>
    <w:rsid w:val="00365CA5"/>
    <w:rsid w:val="00366125"/>
    <w:rsid w:val="00366C40"/>
    <w:rsid w:val="00366EEA"/>
    <w:rsid w:val="00367265"/>
    <w:rsid w:val="003675FA"/>
    <w:rsid w:val="003679BE"/>
    <w:rsid w:val="00367FDF"/>
    <w:rsid w:val="003700DF"/>
    <w:rsid w:val="003701B7"/>
    <w:rsid w:val="003702C9"/>
    <w:rsid w:val="003702D8"/>
    <w:rsid w:val="003703DD"/>
    <w:rsid w:val="003705CB"/>
    <w:rsid w:val="003709E5"/>
    <w:rsid w:val="00371605"/>
    <w:rsid w:val="003716B9"/>
    <w:rsid w:val="003717ED"/>
    <w:rsid w:val="00371CB7"/>
    <w:rsid w:val="00372086"/>
    <w:rsid w:val="003721D2"/>
    <w:rsid w:val="003726B2"/>
    <w:rsid w:val="003726E5"/>
    <w:rsid w:val="0037275A"/>
    <w:rsid w:val="00372DD3"/>
    <w:rsid w:val="00373861"/>
    <w:rsid w:val="00373C7A"/>
    <w:rsid w:val="003745D7"/>
    <w:rsid w:val="00374A89"/>
    <w:rsid w:val="00374C88"/>
    <w:rsid w:val="00374DD0"/>
    <w:rsid w:val="00374FF3"/>
    <w:rsid w:val="003750A4"/>
    <w:rsid w:val="00375F42"/>
    <w:rsid w:val="00376326"/>
    <w:rsid w:val="0037656A"/>
    <w:rsid w:val="0037667D"/>
    <w:rsid w:val="00376917"/>
    <w:rsid w:val="00376BFA"/>
    <w:rsid w:val="00377A02"/>
    <w:rsid w:val="00377F50"/>
    <w:rsid w:val="00380A97"/>
    <w:rsid w:val="00380BE3"/>
    <w:rsid w:val="003814A2"/>
    <w:rsid w:val="00381EA2"/>
    <w:rsid w:val="0038209B"/>
    <w:rsid w:val="003823FB"/>
    <w:rsid w:val="003824FE"/>
    <w:rsid w:val="003826E0"/>
    <w:rsid w:val="00382B78"/>
    <w:rsid w:val="003830A4"/>
    <w:rsid w:val="003832EA"/>
    <w:rsid w:val="00383480"/>
    <w:rsid w:val="0038358C"/>
    <w:rsid w:val="00383919"/>
    <w:rsid w:val="00383AD2"/>
    <w:rsid w:val="003840EB"/>
    <w:rsid w:val="00384280"/>
    <w:rsid w:val="00384313"/>
    <w:rsid w:val="00384743"/>
    <w:rsid w:val="00384DD4"/>
    <w:rsid w:val="00385714"/>
    <w:rsid w:val="00385A42"/>
    <w:rsid w:val="0038652F"/>
    <w:rsid w:val="0038665F"/>
    <w:rsid w:val="00386AA5"/>
    <w:rsid w:val="00386F6F"/>
    <w:rsid w:val="003876FC"/>
    <w:rsid w:val="00387DAA"/>
    <w:rsid w:val="00387EAF"/>
    <w:rsid w:val="003903BA"/>
    <w:rsid w:val="003906C5"/>
    <w:rsid w:val="00390749"/>
    <w:rsid w:val="0039095B"/>
    <w:rsid w:val="00390AD5"/>
    <w:rsid w:val="00390B35"/>
    <w:rsid w:val="00390CDD"/>
    <w:rsid w:val="00390DD1"/>
    <w:rsid w:val="0039123D"/>
    <w:rsid w:val="003912D7"/>
    <w:rsid w:val="00391542"/>
    <w:rsid w:val="0039175E"/>
    <w:rsid w:val="00391FDB"/>
    <w:rsid w:val="00392402"/>
    <w:rsid w:val="0039253C"/>
    <w:rsid w:val="003927DB"/>
    <w:rsid w:val="00392905"/>
    <w:rsid w:val="00392C6D"/>
    <w:rsid w:val="003938A1"/>
    <w:rsid w:val="00393ABB"/>
    <w:rsid w:val="00393E52"/>
    <w:rsid w:val="00394C85"/>
    <w:rsid w:val="00394DE3"/>
    <w:rsid w:val="0039501D"/>
    <w:rsid w:val="00395322"/>
    <w:rsid w:val="0039533B"/>
    <w:rsid w:val="00395435"/>
    <w:rsid w:val="00395663"/>
    <w:rsid w:val="00395E75"/>
    <w:rsid w:val="00395E81"/>
    <w:rsid w:val="00396796"/>
    <w:rsid w:val="003971CB"/>
    <w:rsid w:val="003972ED"/>
    <w:rsid w:val="00397490"/>
    <w:rsid w:val="003A040A"/>
    <w:rsid w:val="003A05E1"/>
    <w:rsid w:val="003A05E4"/>
    <w:rsid w:val="003A0767"/>
    <w:rsid w:val="003A0ACA"/>
    <w:rsid w:val="003A0B38"/>
    <w:rsid w:val="003A18B9"/>
    <w:rsid w:val="003A20A6"/>
    <w:rsid w:val="003A26CD"/>
    <w:rsid w:val="003A295E"/>
    <w:rsid w:val="003A2BC0"/>
    <w:rsid w:val="003A2D57"/>
    <w:rsid w:val="003A300B"/>
    <w:rsid w:val="003A322F"/>
    <w:rsid w:val="003A32D3"/>
    <w:rsid w:val="003A39BD"/>
    <w:rsid w:val="003A3F04"/>
    <w:rsid w:val="003A4641"/>
    <w:rsid w:val="003A5128"/>
    <w:rsid w:val="003A54B0"/>
    <w:rsid w:val="003A567A"/>
    <w:rsid w:val="003A64D6"/>
    <w:rsid w:val="003A673F"/>
    <w:rsid w:val="003A6B97"/>
    <w:rsid w:val="003A6CAC"/>
    <w:rsid w:val="003A6F60"/>
    <w:rsid w:val="003A7303"/>
    <w:rsid w:val="003A765A"/>
    <w:rsid w:val="003A773A"/>
    <w:rsid w:val="003A79F8"/>
    <w:rsid w:val="003A7B74"/>
    <w:rsid w:val="003A7F4F"/>
    <w:rsid w:val="003B02AC"/>
    <w:rsid w:val="003B045E"/>
    <w:rsid w:val="003B0B12"/>
    <w:rsid w:val="003B0C44"/>
    <w:rsid w:val="003B0F18"/>
    <w:rsid w:val="003B0F9E"/>
    <w:rsid w:val="003B1C23"/>
    <w:rsid w:val="003B1E2C"/>
    <w:rsid w:val="003B24B2"/>
    <w:rsid w:val="003B2C72"/>
    <w:rsid w:val="003B2CF3"/>
    <w:rsid w:val="003B2D45"/>
    <w:rsid w:val="003B376D"/>
    <w:rsid w:val="003B39EE"/>
    <w:rsid w:val="003B3D22"/>
    <w:rsid w:val="003B40A6"/>
    <w:rsid w:val="003B4931"/>
    <w:rsid w:val="003B4A2F"/>
    <w:rsid w:val="003B500C"/>
    <w:rsid w:val="003B52F7"/>
    <w:rsid w:val="003B5539"/>
    <w:rsid w:val="003B5851"/>
    <w:rsid w:val="003B5878"/>
    <w:rsid w:val="003B5AA7"/>
    <w:rsid w:val="003B5F75"/>
    <w:rsid w:val="003B6C8F"/>
    <w:rsid w:val="003B6EE1"/>
    <w:rsid w:val="003B7625"/>
    <w:rsid w:val="003B78AA"/>
    <w:rsid w:val="003C0B52"/>
    <w:rsid w:val="003C0EEB"/>
    <w:rsid w:val="003C104E"/>
    <w:rsid w:val="003C13AF"/>
    <w:rsid w:val="003C1530"/>
    <w:rsid w:val="003C156E"/>
    <w:rsid w:val="003C1E57"/>
    <w:rsid w:val="003C26F6"/>
    <w:rsid w:val="003C2B73"/>
    <w:rsid w:val="003C2DBB"/>
    <w:rsid w:val="003C3392"/>
    <w:rsid w:val="003C38A1"/>
    <w:rsid w:val="003C38AE"/>
    <w:rsid w:val="003C3968"/>
    <w:rsid w:val="003C40C8"/>
    <w:rsid w:val="003C49C3"/>
    <w:rsid w:val="003C4C77"/>
    <w:rsid w:val="003C4D28"/>
    <w:rsid w:val="003C4FEB"/>
    <w:rsid w:val="003C50FE"/>
    <w:rsid w:val="003C5587"/>
    <w:rsid w:val="003C5795"/>
    <w:rsid w:val="003C5ABC"/>
    <w:rsid w:val="003C5BE7"/>
    <w:rsid w:val="003C5EE6"/>
    <w:rsid w:val="003C6061"/>
    <w:rsid w:val="003C611A"/>
    <w:rsid w:val="003C618C"/>
    <w:rsid w:val="003C6A5F"/>
    <w:rsid w:val="003C6C04"/>
    <w:rsid w:val="003C6DB2"/>
    <w:rsid w:val="003C751C"/>
    <w:rsid w:val="003C77B7"/>
    <w:rsid w:val="003C7A89"/>
    <w:rsid w:val="003C7CBE"/>
    <w:rsid w:val="003C7FCE"/>
    <w:rsid w:val="003C7FF0"/>
    <w:rsid w:val="003D0080"/>
    <w:rsid w:val="003D1053"/>
    <w:rsid w:val="003D14CC"/>
    <w:rsid w:val="003D184A"/>
    <w:rsid w:val="003D19B2"/>
    <w:rsid w:val="003D1EB8"/>
    <w:rsid w:val="003D256C"/>
    <w:rsid w:val="003D29C5"/>
    <w:rsid w:val="003D2EE2"/>
    <w:rsid w:val="003D35B6"/>
    <w:rsid w:val="003D3663"/>
    <w:rsid w:val="003D36DB"/>
    <w:rsid w:val="003D3E54"/>
    <w:rsid w:val="003D4914"/>
    <w:rsid w:val="003D49BF"/>
    <w:rsid w:val="003D4BC8"/>
    <w:rsid w:val="003D520F"/>
    <w:rsid w:val="003D52D4"/>
    <w:rsid w:val="003D64AB"/>
    <w:rsid w:val="003D6A57"/>
    <w:rsid w:val="003D6FC9"/>
    <w:rsid w:val="003D743F"/>
    <w:rsid w:val="003D7984"/>
    <w:rsid w:val="003D79E1"/>
    <w:rsid w:val="003D7B61"/>
    <w:rsid w:val="003D7DAA"/>
    <w:rsid w:val="003D7DB7"/>
    <w:rsid w:val="003E022F"/>
    <w:rsid w:val="003E072A"/>
    <w:rsid w:val="003E0D2A"/>
    <w:rsid w:val="003E1383"/>
    <w:rsid w:val="003E17C6"/>
    <w:rsid w:val="003E1F6E"/>
    <w:rsid w:val="003E22B5"/>
    <w:rsid w:val="003E2BC5"/>
    <w:rsid w:val="003E323F"/>
    <w:rsid w:val="003E333E"/>
    <w:rsid w:val="003E35D1"/>
    <w:rsid w:val="003E3626"/>
    <w:rsid w:val="003E46FC"/>
    <w:rsid w:val="003E4842"/>
    <w:rsid w:val="003E4917"/>
    <w:rsid w:val="003E4959"/>
    <w:rsid w:val="003E55DF"/>
    <w:rsid w:val="003E5689"/>
    <w:rsid w:val="003E580B"/>
    <w:rsid w:val="003E5B90"/>
    <w:rsid w:val="003E5EF1"/>
    <w:rsid w:val="003E601A"/>
    <w:rsid w:val="003E621F"/>
    <w:rsid w:val="003E64AA"/>
    <w:rsid w:val="003E6A15"/>
    <w:rsid w:val="003E6EF0"/>
    <w:rsid w:val="003E72BA"/>
    <w:rsid w:val="003E747A"/>
    <w:rsid w:val="003E76EB"/>
    <w:rsid w:val="003E7732"/>
    <w:rsid w:val="003E78CC"/>
    <w:rsid w:val="003E793B"/>
    <w:rsid w:val="003E7991"/>
    <w:rsid w:val="003F00D4"/>
    <w:rsid w:val="003F0583"/>
    <w:rsid w:val="003F05B4"/>
    <w:rsid w:val="003F05DE"/>
    <w:rsid w:val="003F0C70"/>
    <w:rsid w:val="003F115F"/>
    <w:rsid w:val="003F122E"/>
    <w:rsid w:val="003F1347"/>
    <w:rsid w:val="003F14F2"/>
    <w:rsid w:val="003F2D11"/>
    <w:rsid w:val="003F2E4B"/>
    <w:rsid w:val="003F3291"/>
    <w:rsid w:val="003F4420"/>
    <w:rsid w:val="003F4633"/>
    <w:rsid w:val="003F537F"/>
    <w:rsid w:val="003F576C"/>
    <w:rsid w:val="003F5B09"/>
    <w:rsid w:val="003F68ED"/>
    <w:rsid w:val="003F6FF9"/>
    <w:rsid w:val="003F7D2D"/>
    <w:rsid w:val="0040003B"/>
    <w:rsid w:val="00400283"/>
    <w:rsid w:val="004004FC"/>
    <w:rsid w:val="00400922"/>
    <w:rsid w:val="00400BA2"/>
    <w:rsid w:val="00400D7D"/>
    <w:rsid w:val="00401100"/>
    <w:rsid w:val="00401A19"/>
    <w:rsid w:val="00401AF5"/>
    <w:rsid w:val="00401CFE"/>
    <w:rsid w:val="00401FD7"/>
    <w:rsid w:val="0040206E"/>
    <w:rsid w:val="00402616"/>
    <w:rsid w:val="0040278A"/>
    <w:rsid w:val="004029E5"/>
    <w:rsid w:val="0040358A"/>
    <w:rsid w:val="00403715"/>
    <w:rsid w:val="0040375D"/>
    <w:rsid w:val="00403B9C"/>
    <w:rsid w:val="00403DE7"/>
    <w:rsid w:val="00403FBD"/>
    <w:rsid w:val="004052DD"/>
    <w:rsid w:val="004052ED"/>
    <w:rsid w:val="00405A12"/>
    <w:rsid w:val="004069A1"/>
    <w:rsid w:val="00407000"/>
    <w:rsid w:val="00407173"/>
    <w:rsid w:val="0040734F"/>
    <w:rsid w:val="00407C45"/>
    <w:rsid w:val="00407E39"/>
    <w:rsid w:val="004106D1"/>
    <w:rsid w:val="00410835"/>
    <w:rsid w:val="00410C4A"/>
    <w:rsid w:val="00410F83"/>
    <w:rsid w:val="0041123E"/>
    <w:rsid w:val="004114C6"/>
    <w:rsid w:val="00411702"/>
    <w:rsid w:val="00411747"/>
    <w:rsid w:val="0041178E"/>
    <w:rsid w:val="00411A3A"/>
    <w:rsid w:val="00412098"/>
    <w:rsid w:val="00412264"/>
    <w:rsid w:val="004125F3"/>
    <w:rsid w:val="00412776"/>
    <w:rsid w:val="00412B2B"/>
    <w:rsid w:val="00413F1D"/>
    <w:rsid w:val="004146F6"/>
    <w:rsid w:val="004147C0"/>
    <w:rsid w:val="0041481C"/>
    <w:rsid w:val="00414BBC"/>
    <w:rsid w:val="00414CCD"/>
    <w:rsid w:val="00414EC1"/>
    <w:rsid w:val="00415430"/>
    <w:rsid w:val="00415534"/>
    <w:rsid w:val="00415809"/>
    <w:rsid w:val="00415F3C"/>
    <w:rsid w:val="00415F8B"/>
    <w:rsid w:val="00416192"/>
    <w:rsid w:val="004162CB"/>
    <w:rsid w:val="00416437"/>
    <w:rsid w:val="0041692E"/>
    <w:rsid w:val="004170A9"/>
    <w:rsid w:val="004175AF"/>
    <w:rsid w:val="00417C20"/>
    <w:rsid w:val="00417F94"/>
    <w:rsid w:val="00420140"/>
    <w:rsid w:val="004209E5"/>
    <w:rsid w:val="00420AF4"/>
    <w:rsid w:val="00420C48"/>
    <w:rsid w:val="00420E4F"/>
    <w:rsid w:val="004211F6"/>
    <w:rsid w:val="004216FD"/>
    <w:rsid w:val="00422499"/>
    <w:rsid w:val="004227E0"/>
    <w:rsid w:val="00422F60"/>
    <w:rsid w:val="004235E1"/>
    <w:rsid w:val="0042493B"/>
    <w:rsid w:val="00424AA1"/>
    <w:rsid w:val="00425244"/>
    <w:rsid w:val="00425D73"/>
    <w:rsid w:val="00425DE1"/>
    <w:rsid w:val="00425EB5"/>
    <w:rsid w:val="0042637C"/>
    <w:rsid w:val="00426699"/>
    <w:rsid w:val="00426901"/>
    <w:rsid w:val="00426C05"/>
    <w:rsid w:val="004271D2"/>
    <w:rsid w:val="00427AFB"/>
    <w:rsid w:val="00430092"/>
    <w:rsid w:val="00430653"/>
    <w:rsid w:val="00430DF0"/>
    <w:rsid w:val="0043172E"/>
    <w:rsid w:val="00431A80"/>
    <w:rsid w:val="00431D16"/>
    <w:rsid w:val="00431E54"/>
    <w:rsid w:val="00431EE0"/>
    <w:rsid w:val="00432044"/>
    <w:rsid w:val="004321B6"/>
    <w:rsid w:val="00432437"/>
    <w:rsid w:val="0043259A"/>
    <w:rsid w:val="0043263C"/>
    <w:rsid w:val="004327AB"/>
    <w:rsid w:val="004328F2"/>
    <w:rsid w:val="00433070"/>
    <w:rsid w:val="00433166"/>
    <w:rsid w:val="00433C81"/>
    <w:rsid w:val="00434BA0"/>
    <w:rsid w:val="00434D0C"/>
    <w:rsid w:val="00434EFE"/>
    <w:rsid w:val="00435094"/>
    <w:rsid w:val="00435AB8"/>
    <w:rsid w:val="00435F60"/>
    <w:rsid w:val="00436256"/>
    <w:rsid w:val="004366AD"/>
    <w:rsid w:val="004366B5"/>
    <w:rsid w:val="00436C6F"/>
    <w:rsid w:val="0043720D"/>
    <w:rsid w:val="0043726F"/>
    <w:rsid w:val="004375A4"/>
    <w:rsid w:val="00437CBB"/>
    <w:rsid w:val="00437E7E"/>
    <w:rsid w:val="00437F50"/>
    <w:rsid w:val="004409CB"/>
    <w:rsid w:val="004409D5"/>
    <w:rsid w:val="00440A73"/>
    <w:rsid w:val="00440B41"/>
    <w:rsid w:val="00440D33"/>
    <w:rsid w:val="004416D2"/>
    <w:rsid w:val="00442146"/>
    <w:rsid w:val="004425A9"/>
    <w:rsid w:val="00442C16"/>
    <w:rsid w:val="00442E74"/>
    <w:rsid w:val="004433A8"/>
    <w:rsid w:val="00443435"/>
    <w:rsid w:val="00443858"/>
    <w:rsid w:val="004438EF"/>
    <w:rsid w:val="00444151"/>
    <w:rsid w:val="004441F9"/>
    <w:rsid w:val="00444290"/>
    <w:rsid w:val="004442BA"/>
    <w:rsid w:val="004449F7"/>
    <w:rsid w:val="00444BD5"/>
    <w:rsid w:val="00444DFA"/>
    <w:rsid w:val="00444F6F"/>
    <w:rsid w:val="00446ED8"/>
    <w:rsid w:val="00446F56"/>
    <w:rsid w:val="00447154"/>
    <w:rsid w:val="00447642"/>
    <w:rsid w:val="00447662"/>
    <w:rsid w:val="0044786B"/>
    <w:rsid w:val="004508FC"/>
    <w:rsid w:val="00450C0C"/>
    <w:rsid w:val="0045100A"/>
    <w:rsid w:val="004511F9"/>
    <w:rsid w:val="00451301"/>
    <w:rsid w:val="00451900"/>
    <w:rsid w:val="00451B72"/>
    <w:rsid w:val="00451D9F"/>
    <w:rsid w:val="00451EEF"/>
    <w:rsid w:val="00451F95"/>
    <w:rsid w:val="004520C9"/>
    <w:rsid w:val="00452EAC"/>
    <w:rsid w:val="004535D7"/>
    <w:rsid w:val="00453EEF"/>
    <w:rsid w:val="004541F2"/>
    <w:rsid w:val="00454608"/>
    <w:rsid w:val="00454BA9"/>
    <w:rsid w:val="00455728"/>
    <w:rsid w:val="00455E23"/>
    <w:rsid w:val="00455EF4"/>
    <w:rsid w:val="0045610D"/>
    <w:rsid w:val="0045627A"/>
    <w:rsid w:val="00456D50"/>
    <w:rsid w:val="00456F96"/>
    <w:rsid w:val="0045725A"/>
    <w:rsid w:val="00457AB3"/>
    <w:rsid w:val="00457CFF"/>
    <w:rsid w:val="004606B6"/>
    <w:rsid w:val="00460CF8"/>
    <w:rsid w:val="00460F83"/>
    <w:rsid w:val="0046135F"/>
    <w:rsid w:val="004616E6"/>
    <w:rsid w:val="0046194C"/>
    <w:rsid w:val="004620E8"/>
    <w:rsid w:val="004621A3"/>
    <w:rsid w:val="00462312"/>
    <w:rsid w:val="0046251B"/>
    <w:rsid w:val="0046252C"/>
    <w:rsid w:val="00463146"/>
    <w:rsid w:val="00463A5B"/>
    <w:rsid w:val="00463B53"/>
    <w:rsid w:val="00463F4F"/>
    <w:rsid w:val="004642BD"/>
    <w:rsid w:val="004649EB"/>
    <w:rsid w:val="00465136"/>
    <w:rsid w:val="00465517"/>
    <w:rsid w:val="00465819"/>
    <w:rsid w:val="00465AC5"/>
    <w:rsid w:val="00465CFE"/>
    <w:rsid w:val="00465EC6"/>
    <w:rsid w:val="00466414"/>
    <w:rsid w:val="004664B0"/>
    <w:rsid w:val="00466662"/>
    <w:rsid w:val="0046679D"/>
    <w:rsid w:val="00466B89"/>
    <w:rsid w:val="00467869"/>
    <w:rsid w:val="004678A5"/>
    <w:rsid w:val="00467CDE"/>
    <w:rsid w:val="004700C1"/>
    <w:rsid w:val="0047029B"/>
    <w:rsid w:val="00470543"/>
    <w:rsid w:val="00470810"/>
    <w:rsid w:val="00470B17"/>
    <w:rsid w:val="00470B5F"/>
    <w:rsid w:val="00470FDB"/>
    <w:rsid w:val="00471245"/>
    <w:rsid w:val="004721E0"/>
    <w:rsid w:val="004727AD"/>
    <w:rsid w:val="00472AF5"/>
    <w:rsid w:val="00472D80"/>
    <w:rsid w:val="00473355"/>
    <w:rsid w:val="0047341A"/>
    <w:rsid w:val="00473496"/>
    <w:rsid w:val="00473E3F"/>
    <w:rsid w:val="004743AD"/>
    <w:rsid w:val="0047462B"/>
    <w:rsid w:val="00474C98"/>
    <w:rsid w:val="00475213"/>
    <w:rsid w:val="00475401"/>
    <w:rsid w:val="004755EC"/>
    <w:rsid w:val="00475CCD"/>
    <w:rsid w:val="00475D8F"/>
    <w:rsid w:val="00476476"/>
    <w:rsid w:val="00476671"/>
    <w:rsid w:val="00476C69"/>
    <w:rsid w:val="00477261"/>
    <w:rsid w:val="00477416"/>
    <w:rsid w:val="00477CEB"/>
    <w:rsid w:val="00477E0D"/>
    <w:rsid w:val="00477F60"/>
    <w:rsid w:val="00477F91"/>
    <w:rsid w:val="00480733"/>
    <w:rsid w:val="004807DB"/>
    <w:rsid w:val="0048094A"/>
    <w:rsid w:val="0048156A"/>
    <w:rsid w:val="00481A30"/>
    <w:rsid w:val="00481AEC"/>
    <w:rsid w:val="00481BDB"/>
    <w:rsid w:val="00481F14"/>
    <w:rsid w:val="00481F54"/>
    <w:rsid w:val="00481F94"/>
    <w:rsid w:val="00482283"/>
    <w:rsid w:val="00482DD0"/>
    <w:rsid w:val="004837BC"/>
    <w:rsid w:val="004839AB"/>
    <w:rsid w:val="00483A17"/>
    <w:rsid w:val="004854BA"/>
    <w:rsid w:val="004855AD"/>
    <w:rsid w:val="0048572C"/>
    <w:rsid w:val="00485D42"/>
    <w:rsid w:val="004860D8"/>
    <w:rsid w:val="00486358"/>
    <w:rsid w:val="00486393"/>
    <w:rsid w:val="00486A6F"/>
    <w:rsid w:val="00486E8D"/>
    <w:rsid w:val="00486EC0"/>
    <w:rsid w:val="004871C6"/>
    <w:rsid w:val="00487402"/>
    <w:rsid w:val="00487D9A"/>
    <w:rsid w:val="00487DF8"/>
    <w:rsid w:val="004904DB"/>
    <w:rsid w:val="004907DD"/>
    <w:rsid w:val="00490B96"/>
    <w:rsid w:val="004916F2"/>
    <w:rsid w:val="00491804"/>
    <w:rsid w:val="00491905"/>
    <w:rsid w:val="00491A7A"/>
    <w:rsid w:val="00491DC9"/>
    <w:rsid w:val="0049258D"/>
    <w:rsid w:val="00492DAD"/>
    <w:rsid w:val="00493285"/>
    <w:rsid w:val="00493782"/>
    <w:rsid w:val="004938F9"/>
    <w:rsid w:val="00493920"/>
    <w:rsid w:val="00493CE6"/>
    <w:rsid w:val="0049447C"/>
    <w:rsid w:val="00494832"/>
    <w:rsid w:val="004950E4"/>
    <w:rsid w:val="004957A5"/>
    <w:rsid w:val="00495BB9"/>
    <w:rsid w:val="00496589"/>
    <w:rsid w:val="00496735"/>
    <w:rsid w:val="00496DCE"/>
    <w:rsid w:val="00497197"/>
    <w:rsid w:val="00497443"/>
    <w:rsid w:val="00497A39"/>
    <w:rsid w:val="00497F78"/>
    <w:rsid w:val="00497FA9"/>
    <w:rsid w:val="004A0099"/>
    <w:rsid w:val="004A019C"/>
    <w:rsid w:val="004A045D"/>
    <w:rsid w:val="004A04FE"/>
    <w:rsid w:val="004A08A4"/>
    <w:rsid w:val="004A0970"/>
    <w:rsid w:val="004A0E7A"/>
    <w:rsid w:val="004A0EDD"/>
    <w:rsid w:val="004A0FBE"/>
    <w:rsid w:val="004A1309"/>
    <w:rsid w:val="004A1453"/>
    <w:rsid w:val="004A16DB"/>
    <w:rsid w:val="004A1B9C"/>
    <w:rsid w:val="004A1CDC"/>
    <w:rsid w:val="004A235E"/>
    <w:rsid w:val="004A239D"/>
    <w:rsid w:val="004A28B4"/>
    <w:rsid w:val="004A2967"/>
    <w:rsid w:val="004A2CB6"/>
    <w:rsid w:val="004A3196"/>
    <w:rsid w:val="004A3E88"/>
    <w:rsid w:val="004A414A"/>
    <w:rsid w:val="004A42FE"/>
    <w:rsid w:val="004A4CA7"/>
    <w:rsid w:val="004A4EA3"/>
    <w:rsid w:val="004A50B1"/>
    <w:rsid w:val="004A5108"/>
    <w:rsid w:val="004A566E"/>
    <w:rsid w:val="004A65AE"/>
    <w:rsid w:val="004A6CF7"/>
    <w:rsid w:val="004A6E6A"/>
    <w:rsid w:val="004A7203"/>
    <w:rsid w:val="004A7721"/>
    <w:rsid w:val="004A7761"/>
    <w:rsid w:val="004A7DCA"/>
    <w:rsid w:val="004A7F18"/>
    <w:rsid w:val="004B00A2"/>
    <w:rsid w:val="004B01AE"/>
    <w:rsid w:val="004B04E9"/>
    <w:rsid w:val="004B0517"/>
    <w:rsid w:val="004B0D9F"/>
    <w:rsid w:val="004B1233"/>
    <w:rsid w:val="004B202F"/>
    <w:rsid w:val="004B210E"/>
    <w:rsid w:val="004B2790"/>
    <w:rsid w:val="004B2CA8"/>
    <w:rsid w:val="004B37E2"/>
    <w:rsid w:val="004B4AE6"/>
    <w:rsid w:val="004B4D49"/>
    <w:rsid w:val="004B4D6B"/>
    <w:rsid w:val="004B4E90"/>
    <w:rsid w:val="004B4F14"/>
    <w:rsid w:val="004B5010"/>
    <w:rsid w:val="004B5139"/>
    <w:rsid w:val="004B53F5"/>
    <w:rsid w:val="004B56DE"/>
    <w:rsid w:val="004B5933"/>
    <w:rsid w:val="004B59CA"/>
    <w:rsid w:val="004B5F55"/>
    <w:rsid w:val="004B610B"/>
    <w:rsid w:val="004B68D5"/>
    <w:rsid w:val="004B6DDB"/>
    <w:rsid w:val="004B6F2D"/>
    <w:rsid w:val="004B6FB6"/>
    <w:rsid w:val="004B75A1"/>
    <w:rsid w:val="004B7619"/>
    <w:rsid w:val="004B7B3E"/>
    <w:rsid w:val="004B7E16"/>
    <w:rsid w:val="004B7F0E"/>
    <w:rsid w:val="004C0788"/>
    <w:rsid w:val="004C0AEC"/>
    <w:rsid w:val="004C10A1"/>
    <w:rsid w:val="004C1222"/>
    <w:rsid w:val="004C26B6"/>
    <w:rsid w:val="004C2DAF"/>
    <w:rsid w:val="004C3002"/>
    <w:rsid w:val="004C3602"/>
    <w:rsid w:val="004C375D"/>
    <w:rsid w:val="004C3BBD"/>
    <w:rsid w:val="004C3CF6"/>
    <w:rsid w:val="004C3E0D"/>
    <w:rsid w:val="004C3FB7"/>
    <w:rsid w:val="004C4521"/>
    <w:rsid w:val="004C486D"/>
    <w:rsid w:val="004C4BEF"/>
    <w:rsid w:val="004C4DB1"/>
    <w:rsid w:val="004C6132"/>
    <w:rsid w:val="004C628E"/>
    <w:rsid w:val="004C695B"/>
    <w:rsid w:val="004C7423"/>
    <w:rsid w:val="004C7947"/>
    <w:rsid w:val="004C7C26"/>
    <w:rsid w:val="004D0927"/>
    <w:rsid w:val="004D0C60"/>
    <w:rsid w:val="004D10D6"/>
    <w:rsid w:val="004D17B2"/>
    <w:rsid w:val="004D19E1"/>
    <w:rsid w:val="004D1C77"/>
    <w:rsid w:val="004D1E46"/>
    <w:rsid w:val="004D1FFD"/>
    <w:rsid w:val="004D20D8"/>
    <w:rsid w:val="004D21EA"/>
    <w:rsid w:val="004D3246"/>
    <w:rsid w:val="004D34CB"/>
    <w:rsid w:val="004D34EA"/>
    <w:rsid w:val="004D3BDF"/>
    <w:rsid w:val="004D3C07"/>
    <w:rsid w:val="004D3E4E"/>
    <w:rsid w:val="004D449F"/>
    <w:rsid w:val="004D4934"/>
    <w:rsid w:val="004D4CF9"/>
    <w:rsid w:val="004D4D64"/>
    <w:rsid w:val="004D4DED"/>
    <w:rsid w:val="004D533B"/>
    <w:rsid w:val="004D53A3"/>
    <w:rsid w:val="004D553C"/>
    <w:rsid w:val="004D5601"/>
    <w:rsid w:val="004D5BB3"/>
    <w:rsid w:val="004D5F94"/>
    <w:rsid w:val="004D63D0"/>
    <w:rsid w:val="004D67DA"/>
    <w:rsid w:val="004D69EB"/>
    <w:rsid w:val="004D6BB8"/>
    <w:rsid w:val="004D740D"/>
    <w:rsid w:val="004D77E1"/>
    <w:rsid w:val="004D7F52"/>
    <w:rsid w:val="004E02DB"/>
    <w:rsid w:val="004E10CF"/>
    <w:rsid w:val="004E1265"/>
    <w:rsid w:val="004E1A16"/>
    <w:rsid w:val="004E1B4D"/>
    <w:rsid w:val="004E2070"/>
    <w:rsid w:val="004E2800"/>
    <w:rsid w:val="004E28D5"/>
    <w:rsid w:val="004E2FC0"/>
    <w:rsid w:val="004E31A0"/>
    <w:rsid w:val="004E3306"/>
    <w:rsid w:val="004E3519"/>
    <w:rsid w:val="004E3724"/>
    <w:rsid w:val="004E3A6E"/>
    <w:rsid w:val="004E48BD"/>
    <w:rsid w:val="004E48F6"/>
    <w:rsid w:val="004E51D0"/>
    <w:rsid w:val="004E51F6"/>
    <w:rsid w:val="004E57E2"/>
    <w:rsid w:val="004E57FB"/>
    <w:rsid w:val="004E596A"/>
    <w:rsid w:val="004E644B"/>
    <w:rsid w:val="004E65A3"/>
    <w:rsid w:val="004E6A29"/>
    <w:rsid w:val="004E6CEA"/>
    <w:rsid w:val="004E6DD8"/>
    <w:rsid w:val="004E6E02"/>
    <w:rsid w:val="004E6F07"/>
    <w:rsid w:val="004E73EC"/>
    <w:rsid w:val="004E740F"/>
    <w:rsid w:val="004E7643"/>
    <w:rsid w:val="004E77B4"/>
    <w:rsid w:val="004E7E70"/>
    <w:rsid w:val="004F0092"/>
    <w:rsid w:val="004F087B"/>
    <w:rsid w:val="004F0DC1"/>
    <w:rsid w:val="004F1489"/>
    <w:rsid w:val="004F14FE"/>
    <w:rsid w:val="004F1D37"/>
    <w:rsid w:val="004F1F68"/>
    <w:rsid w:val="004F2293"/>
    <w:rsid w:val="004F2556"/>
    <w:rsid w:val="004F2C9C"/>
    <w:rsid w:val="004F305B"/>
    <w:rsid w:val="004F31C8"/>
    <w:rsid w:val="004F351D"/>
    <w:rsid w:val="004F366F"/>
    <w:rsid w:val="004F393D"/>
    <w:rsid w:val="004F3E0E"/>
    <w:rsid w:val="004F4144"/>
    <w:rsid w:val="004F41E2"/>
    <w:rsid w:val="004F42F9"/>
    <w:rsid w:val="004F43DB"/>
    <w:rsid w:val="004F45BE"/>
    <w:rsid w:val="004F4A2B"/>
    <w:rsid w:val="004F53FC"/>
    <w:rsid w:val="004F5CD0"/>
    <w:rsid w:val="004F6315"/>
    <w:rsid w:val="004F6386"/>
    <w:rsid w:val="004F65B3"/>
    <w:rsid w:val="004F68A4"/>
    <w:rsid w:val="004F68B1"/>
    <w:rsid w:val="004F6B0A"/>
    <w:rsid w:val="004F6CC0"/>
    <w:rsid w:val="004F704E"/>
    <w:rsid w:val="004F71A2"/>
    <w:rsid w:val="004F74DE"/>
    <w:rsid w:val="004F76DA"/>
    <w:rsid w:val="004F7B79"/>
    <w:rsid w:val="005001AB"/>
    <w:rsid w:val="005001CB"/>
    <w:rsid w:val="005004F6"/>
    <w:rsid w:val="00500934"/>
    <w:rsid w:val="00500C98"/>
    <w:rsid w:val="00500ED7"/>
    <w:rsid w:val="0050108D"/>
    <w:rsid w:val="0050153E"/>
    <w:rsid w:val="0050159F"/>
    <w:rsid w:val="005017AF"/>
    <w:rsid w:val="00501AFA"/>
    <w:rsid w:val="005024C5"/>
    <w:rsid w:val="005025DA"/>
    <w:rsid w:val="00502833"/>
    <w:rsid w:val="00502EE2"/>
    <w:rsid w:val="00503C54"/>
    <w:rsid w:val="00503D7A"/>
    <w:rsid w:val="005045D0"/>
    <w:rsid w:val="00505452"/>
    <w:rsid w:val="00505598"/>
    <w:rsid w:val="00505E3C"/>
    <w:rsid w:val="00505F56"/>
    <w:rsid w:val="0050671E"/>
    <w:rsid w:val="00506809"/>
    <w:rsid w:val="005072BE"/>
    <w:rsid w:val="00510306"/>
    <w:rsid w:val="0051055F"/>
    <w:rsid w:val="0051090E"/>
    <w:rsid w:val="005109FB"/>
    <w:rsid w:val="00510DCD"/>
    <w:rsid w:val="00510F77"/>
    <w:rsid w:val="005116B1"/>
    <w:rsid w:val="005116D0"/>
    <w:rsid w:val="00511AC6"/>
    <w:rsid w:val="00511B9E"/>
    <w:rsid w:val="0051209F"/>
    <w:rsid w:val="005122C5"/>
    <w:rsid w:val="0051256B"/>
    <w:rsid w:val="00512640"/>
    <w:rsid w:val="00512928"/>
    <w:rsid w:val="00512F2E"/>
    <w:rsid w:val="00513089"/>
    <w:rsid w:val="0051353E"/>
    <w:rsid w:val="00513AF2"/>
    <w:rsid w:val="00513B81"/>
    <w:rsid w:val="00513E55"/>
    <w:rsid w:val="005141CC"/>
    <w:rsid w:val="00514410"/>
    <w:rsid w:val="00514896"/>
    <w:rsid w:val="00514A11"/>
    <w:rsid w:val="00514CDD"/>
    <w:rsid w:val="00514FE0"/>
    <w:rsid w:val="005151DA"/>
    <w:rsid w:val="00515761"/>
    <w:rsid w:val="00515ABC"/>
    <w:rsid w:val="00515E39"/>
    <w:rsid w:val="005160F1"/>
    <w:rsid w:val="00516276"/>
    <w:rsid w:val="0051648B"/>
    <w:rsid w:val="00516732"/>
    <w:rsid w:val="00516E1B"/>
    <w:rsid w:val="0051704F"/>
    <w:rsid w:val="00517670"/>
    <w:rsid w:val="005177CC"/>
    <w:rsid w:val="0051797D"/>
    <w:rsid w:val="0052038D"/>
    <w:rsid w:val="0052042C"/>
    <w:rsid w:val="00520AD7"/>
    <w:rsid w:val="00520DD4"/>
    <w:rsid w:val="00521288"/>
    <w:rsid w:val="00521528"/>
    <w:rsid w:val="00521A5E"/>
    <w:rsid w:val="00521DCC"/>
    <w:rsid w:val="0052202B"/>
    <w:rsid w:val="00522090"/>
    <w:rsid w:val="005227F3"/>
    <w:rsid w:val="00522B1F"/>
    <w:rsid w:val="00522CD5"/>
    <w:rsid w:val="0052326A"/>
    <w:rsid w:val="005236DC"/>
    <w:rsid w:val="00523D32"/>
    <w:rsid w:val="005247BB"/>
    <w:rsid w:val="00524BD2"/>
    <w:rsid w:val="00524D5E"/>
    <w:rsid w:val="00525865"/>
    <w:rsid w:val="00525D42"/>
    <w:rsid w:val="0052654C"/>
    <w:rsid w:val="00526C2C"/>
    <w:rsid w:val="00526C60"/>
    <w:rsid w:val="00527643"/>
    <w:rsid w:val="00530246"/>
    <w:rsid w:val="005308BB"/>
    <w:rsid w:val="005309B5"/>
    <w:rsid w:val="00530E02"/>
    <w:rsid w:val="0053142E"/>
    <w:rsid w:val="00531443"/>
    <w:rsid w:val="00531A30"/>
    <w:rsid w:val="00531AE6"/>
    <w:rsid w:val="00531EF1"/>
    <w:rsid w:val="00532501"/>
    <w:rsid w:val="00532A32"/>
    <w:rsid w:val="00532E79"/>
    <w:rsid w:val="005333ED"/>
    <w:rsid w:val="00533774"/>
    <w:rsid w:val="005342D2"/>
    <w:rsid w:val="0053433E"/>
    <w:rsid w:val="00534F21"/>
    <w:rsid w:val="005351D6"/>
    <w:rsid w:val="0053569A"/>
    <w:rsid w:val="00535D88"/>
    <w:rsid w:val="005360FE"/>
    <w:rsid w:val="00536849"/>
    <w:rsid w:val="00536C7C"/>
    <w:rsid w:val="00536CDF"/>
    <w:rsid w:val="00536D80"/>
    <w:rsid w:val="00536D8D"/>
    <w:rsid w:val="00536E75"/>
    <w:rsid w:val="005373CB"/>
    <w:rsid w:val="00537924"/>
    <w:rsid w:val="00537A5D"/>
    <w:rsid w:val="005406D4"/>
    <w:rsid w:val="00540CFD"/>
    <w:rsid w:val="00541D5D"/>
    <w:rsid w:val="00541D61"/>
    <w:rsid w:val="00541E48"/>
    <w:rsid w:val="00541F30"/>
    <w:rsid w:val="005422C1"/>
    <w:rsid w:val="0054261A"/>
    <w:rsid w:val="00542FFE"/>
    <w:rsid w:val="00543814"/>
    <w:rsid w:val="00543A5C"/>
    <w:rsid w:val="00544784"/>
    <w:rsid w:val="00544973"/>
    <w:rsid w:val="00544A92"/>
    <w:rsid w:val="0054516A"/>
    <w:rsid w:val="0054596F"/>
    <w:rsid w:val="005459CC"/>
    <w:rsid w:val="00545CCB"/>
    <w:rsid w:val="005461F0"/>
    <w:rsid w:val="00546923"/>
    <w:rsid w:val="005473D0"/>
    <w:rsid w:val="0054779A"/>
    <w:rsid w:val="00547A34"/>
    <w:rsid w:val="00547A52"/>
    <w:rsid w:val="00547B24"/>
    <w:rsid w:val="00547B3F"/>
    <w:rsid w:val="00547F66"/>
    <w:rsid w:val="00550640"/>
    <w:rsid w:val="005511BD"/>
    <w:rsid w:val="005511D2"/>
    <w:rsid w:val="00552D36"/>
    <w:rsid w:val="0055314D"/>
    <w:rsid w:val="005532E0"/>
    <w:rsid w:val="00553388"/>
    <w:rsid w:val="0055351D"/>
    <w:rsid w:val="00553A45"/>
    <w:rsid w:val="005546BA"/>
    <w:rsid w:val="00554A11"/>
    <w:rsid w:val="00554AFF"/>
    <w:rsid w:val="005551A0"/>
    <w:rsid w:val="00555807"/>
    <w:rsid w:val="00555E1D"/>
    <w:rsid w:val="00556154"/>
    <w:rsid w:val="00556B3E"/>
    <w:rsid w:val="00557211"/>
    <w:rsid w:val="005572D2"/>
    <w:rsid w:val="00557A1A"/>
    <w:rsid w:val="005600A2"/>
    <w:rsid w:val="0056047D"/>
    <w:rsid w:val="005604FA"/>
    <w:rsid w:val="00560716"/>
    <w:rsid w:val="00561422"/>
    <w:rsid w:val="00561534"/>
    <w:rsid w:val="00561C05"/>
    <w:rsid w:val="0056233B"/>
    <w:rsid w:val="005623CA"/>
    <w:rsid w:val="005639F9"/>
    <w:rsid w:val="00563F27"/>
    <w:rsid w:val="005648CA"/>
    <w:rsid w:val="005648FC"/>
    <w:rsid w:val="00564988"/>
    <w:rsid w:val="00564B14"/>
    <w:rsid w:val="00564B16"/>
    <w:rsid w:val="00564B4E"/>
    <w:rsid w:val="0056509B"/>
    <w:rsid w:val="00565153"/>
    <w:rsid w:val="005652D0"/>
    <w:rsid w:val="00566570"/>
    <w:rsid w:val="00567201"/>
    <w:rsid w:val="00567221"/>
    <w:rsid w:val="005674EB"/>
    <w:rsid w:val="00567622"/>
    <w:rsid w:val="00567644"/>
    <w:rsid w:val="00567C2B"/>
    <w:rsid w:val="00567DD1"/>
    <w:rsid w:val="0057019E"/>
    <w:rsid w:val="00570652"/>
    <w:rsid w:val="00570974"/>
    <w:rsid w:val="00571503"/>
    <w:rsid w:val="00572362"/>
    <w:rsid w:val="005728E4"/>
    <w:rsid w:val="00572A1D"/>
    <w:rsid w:val="00573361"/>
    <w:rsid w:val="0057365A"/>
    <w:rsid w:val="00573A56"/>
    <w:rsid w:val="005742AA"/>
    <w:rsid w:val="0057458F"/>
    <w:rsid w:val="005748D1"/>
    <w:rsid w:val="005751AB"/>
    <w:rsid w:val="0057524C"/>
    <w:rsid w:val="00575991"/>
    <w:rsid w:val="005766E2"/>
    <w:rsid w:val="005768BF"/>
    <w:rsid w:val="00576B46"/>
    <w:rsid w:val="00576D16"/>
    <w:rsid w:val="00576D68"/>
    <w:rsid w:val="00576DE7"/>
    <w:rsid w:val="0057711A"/>
    <w:rsid w:val="00577196"/>
    <w:rsid w:val="005773BD"/>
    <w:rsid w:val="005776AA"/>
    <w:rsid w:val="00577BCD"/>
    <w:rsid w:val="00577CD4"/>
    <w:rsid w:val="00577E37"/>
    <w:rsid w:val="00580759"/>
    <w:rsid w:val="00580B28"/>
    <w:rsid w:val="005816CC"/>
    <w:rsid w:val="005817B9"/>
    <w:rsid w:val="0058183D"/>
    <w:rsid w:val="00581DED"/>
    <w:rsid w:val="00582009"/>
    <w:rsid w:val="005822B6"/>
    <w:rsid w:val="0058254F"/>
    <w:rsid w:val="00582848"/>
    <w:rsid w:val="00582BB0"/>
    <w:rsid w:val="0058396A"/>
    <w:rsid w:val="00583C13"/>
    <w:rsid w:val="00583CD0"/>
    <w:rsid w:val="00583CD8"/>
    <w:rsid w:val="00583D48"/>
    <w:rsid w:val="00583E10"/>
    <w:rsid w:val="00584090"/>
    <w:rsid w:val="0058428A"/>
    <w:rsid w:val="00584502"/>
    <w:rsid w:val="00584561"/>
    <w:rsid w:val="00584BA3"/>
    <w:rsid w:val="00584CCA"/>
    <w:rsid w:val="00585417"/>
    <w:rsid w:val="005857FB"/>
    <w:rsid w:val="00585966"/>
    <w:rsid w:val="00585B1A"/>
    <w:rsid w:val="00585BD8"/>
    <w:rsid w:val="00585DA7"/>
    <w:rsid w:val="00586711"/>
    <w:rsid w:val="00586AF8"/>
    <w:rsid w:val="00587FCD"/>
    <w:rsid w:val="005900B8"/>
    <w:rsid w:val="005900EF"/>
    <w:rsid w:val="00590DB7"/>
    <w:rsid w:val="005910AC"/>
    <w:rsid w:val="00591A89"/>
    <w:rsid w:val="00591A9C"/>
    <w:rsid w:val="00591E48"/>
    <w:rsid w:val="0059238B"/>
    <w:rsid w:val="00592982"/>
    <w:rsid w:val="005929D7"/>
    <w:rsid w:val="00592A99"/>
    <w:rsid w:val="00592FB1"/>
    <w:rsid w:val="0059321D"/>
    <w:rsid w:val="0059366F"/>
    <w:rsid w:val="005936F1"/>
    <w:rsid w:val="005937C9"/>
    <w:rsid w:val="0059381D"/>
    <w:rsid w:val="00593EB5"/>
    <w:rsid w:val="0059508C"/>
    <w:rsid w:val="005950C6"/>
    <w:rsid w:val="00595CB7"/>
    <w:rsid w:val="00596043"/>
    <w:rsid w:val="005960AB"/>
    <w:rsid w:val="005966E2"/>
    <w:rsid w:val="005968EE"/>
    <w:rsid w:val="00596A10"/>
    <w:rsid w:val="00596C03"/>
    <w:rsid w:val="00596E4A"/>
    <w:rsid w:val="00597190"/>
    <w:rsid w:val="005972E4"/>
    <w:rsid w:val="00597B4F"/>
    <w:rsid w:val="00597BD4"/>
    <w:rsid w:val="00597BDF"/>
    <w:rsid w:val="00597F59"/>
    <w:rsid w:val="00597F64"/>
    <w:rsid w:val="005A0090"/>
    <w:rsid w:val="005A0150"/>
    <w:rsid w:val="005A0EF5"/>
    <w:rsid w:val="005A12F0"/>
    <w:rsid w:val="005A13D7"/>
    <w:rsid w:val="005A232F"/>
    <w:rsid w:val="005A28D2"/>
    <w:rsid w:val="005A2E3C"/>
    <w:rsid w:val="005A2F51"/>
    <w:rsid w:val="005A33D5"/>
    <w:rsid w:val="005A3482"/>
    <w:rsid w:val="005A3492"/>
    <w:rsid w:val="005A3912"/>
    <w:rsid w:val="005A3D9E"/>
    <w:rsid w:val="005A432B"/>
    <w:rsid w:val="005A4913"/>
    <w:rsid w:val="005A49D3"/>
    <w:rsid w:val="005A4A06"/>
    <w:rsid w:val="005A4E0C"/>
    <w:rsid w:val="005A55A6"/>
    <w:rsid w:val="005A57EB"/>
    <w:rsid w:val="005A5D6F"/>
    <w:rsid w:val="005A5E02"/>
    <w:rsid w:val="005A60B4"/>
    <w:rsid w:val="005A65AF"/>
    <w:rsid w:val="005A69B2"/>
    <w:rsid w:val="005A6A4B"/>
    <w:rsid w:val="005A6C27"/>
    <w:rsid w:val="005A6E9D"/>
    <w:rsid w:val="005A7598"/>
    <w:rsid w:val="005A7BA7"/>
    <w:rsid w:val="005A7BB0"/>
    <w:rsid w:val="005B0065"/>
    <w:rsid w:val="005B0263"/>
    <w:rsid w:val="005B03F6"/>
    <w:rsid w:val="005B0B89"/>
    <w:rsid w:val="005B1824"/>
    <w:rsid w:val="005B1BB0"/>
    <w:rsid w:val="005B1EB2"/>
    <w:rsid w:val="005B24FB"/>
    <w:rsid w:val="005B3064"/>
    <w:rsid w:val="005B32F5"/>
    <w:rsid w:val="005B351B"/>
    <w:rsid w:val="005B3F59"/>
    <w:rsid w:val="005B4705"/>
    <w:rsid w:val="005B5291"/>
    <w:rsid w:val="005B5490"/>
    <w:rsid w:val="005B54C3"/>
    <w:rsid w:val="005B55A0"/>
    <w:rsid w:val="005B6322"/>
    <w:rsid w:val="005B63D4"/>
    <w:rsid w:val="005B64D1"/>
    <w:rsid w:val="005B6A39"/>
    <w:rsid w:val="005B6BCB"/>
    <w:rsid w:val="005B6C75"/>
    <w:rsid w:val="005B6E40"/>
    <w:rsid w:val="005B6FFD"/>
    <w:rsid w:val="005B71DA"/>
    <w:rsid w:val="005B754F"/>
    <w:rsid w:val="005B7E13"/>
    <w:rsid w:val="005B7F5E"/>
    <w:rsid w:val="005C0680"/>
    <w:rsid w:val="005C07AF"/>
    <w:rsid w:val="005C08B0"/>
    <w:rsid w:val="005C0965"/>
    <w:rsid w:val="005C1047"/>
    <w:rsid w:val="005C14BB"/>
    <w:rsid w:val="005C1FA0"/>
    <w:rsid w:val="005C20C5"/>
    <w:rsid w:val="005C263D"/>
    <w:rsid w:val="005C2741"/>
    <w:rsid w:val="005C2B92"/>
    <w:rsid w:val="005C2F12"/>
    <w:rsid w:val="005C2F15"/>
    <w:rsid w:val="005C2F6C"/>
    <w:rsid w:val="005C36CA"/>
    <w:rsid w:val="005C3764"/>
    <w:rsid w:val="005C3AB2"/>
    <w:rsid w:val="005C3EA0"/>
    <w:rsid w:val="005C4042"/>
    <w:rsid w:val="005C427E"/>
    <w:rsid w:val="005C4ED3"/>
    <w:rsid w:val="005C50AA"/>
    <w:rsid w:val="005C527F"/>
    <w:rsid w:val="005C5579"/>
    <w:rsid w:val="005C60BC"/>
    <w:rsid w:val="005C670E"/>
    <w:rsid w:val="005C6F6A"/>
    <w:rsid w:val="005C7215"/>
    <w:rsid w:val="005C7493"/>
    <w:rsid w:val="005C753D"/>
    <w:rsid w:val="005C7883"/>
    <w:rsid w:val="005C7BF0"/>
    <w:rsid w:val="005C7D11"/>
    <w:rsid w:val="005C7E42"/>
    <w:rsid w:val="005C7EB5"/>
    <w:rsid w:val="005D03A8"/>
    <w:rsid w:val="005D04D1"/>
    <w:rsid w:val="005D0544"/>
    <w:rsid w:val="005D085B"/>
    <w:rsid w:val="005D0AF0"/>
    <w:rsid w:val="005D0CD2"/>
    <w:rsid w:val="005D13E6"/>
    <w:rsid w:val="005D14D4"/>
    <w:rsid w:val="005D183E"/>
    <w:rsid w:val="005D1F9B"/>
    <w:rsid w:val="005D2A0D"/>
    <w:rsid w:val="005D2D32"/>
    <w:rsid w:val="005D301B"/>
    <w:rsid w:val="005D362A"/>
    <w:rsid w:val="005D36B2"/>
    <w:rsid w:val="005D3F18"/>
    <w:rsid w:val="005D40B1"/>
    <w:rsid w:val="005D4651"/>
    <w:rsid w:val="005D4839"/>
    <w:rsid w:val="005D4AB0"/>
    <w:rsid w:val="005D59B0"/>
    <w:rsid w:val="005D5A20"/>
    <w:rsid w:val="005D6CA7"/>
    <w:rsid w:val="005D6DF5"/>
    <w:rsid w:val="005D73AF"/>
    <w:rsid w:val="005D7509"/>
    <w:rsid w:val="005D766D"/>
    <w:rsid w:val="005D770A"/>
    <w:rsid w:val="005D79EE"/>
    <w:rsid w:val="005D7F50"/>
    <w:rsid w:val="005E0053"/>
    <w:rsid w:val="005E021E"/>
    <w:rsid w:val="005E028B"/>
    <w:rsid w:val="005E040C"/>
    <w:rsid w:val="005E04AE"/>
    <w:rsid w:val="005E0CDD"/>
    <w:rsid w:val="005E115B"/>
    <w:rsid w:val="005E13A0"/>
    <w:rsid w:val="005E1439"/>
    <w:rsid w:val="005E1545"/>
    <w:rsid w:val="005E16BD"/>
    <w:rsid w:val="005E1CDC"/>
    <w:rsid w:val="005E1E3D"/>
    <w:rsid w:val="005E20AF"/>
    <w:rsid w:val="005E23C2"/>
    <w:rsid w:val="005E27C5"/>
    <w:rsid w:val="005E29C7"/>
    <w:rsid w:val="005E2DB9"/>
    <w:rsid w:val="005E30B5"/>
    <w:rsid w:val="005E31A3"/>
    <w:rsid w:val="005E3319"/>
    <w:rsid w:val="005E33C2"/>
    <w:rsid w:val="005E3947"/>
    <w:rsid w:val="005E3981"/>
    <w:rsid w:val="005E3D98"/>
    <w:rsid w:val="005E4122"/>
    <w:rsid w:val="005E5298"/>
    <w:rsid w:val="005E6131"/>
    <w:rsid w:val="005E6760"/>
    <w:rsid w:val="005E6BF1"/>
    <w:rsid w:val="005E73E4"/>
    <w:rsid w:val="005E7543"/>
    <w:rsid w:val="005E7E68"/>
    <w:rsid w:val="005F00CC"/>
    <w:rsid w:val="005F01B9"/>
    <w:rsid w:val="005F08C3"/>
    <w:rsid w:val="005F0CC0"/>
    <w:rsid w:val="005F0DE5"/>
    <w:rsid w:val="005F138D"/>
    <w:rsid w:val="005F16CA"/>
    <w:rsid w:val="005F1CE6"/>
    <w:rsid w:val="005F21BB"/>
    <w:rsid w:val="005F232A"/>
    <w:rsid w:val="005F2383"/>
    <w:rsid w:val="005F28F6"/>
    <w:rsid w:val="005F2947"/>
    <w:rsid w:val="005F2A90"/>
    <w:rsid w:val="005F2E0E"/>
    <w:rsid w:val="005F2EB9"/>
    <w:rsid w:val="005F380F"/>
    <w:rsid w:val="005F3DDB"/>
    <w:rsid w:val="005F3FD8"/>
    <w:rsid w:val="005F42F3"/>
    <w:rsid w:val="005F43D6"/>
    <w:rsid w:val="005F45E1"/>
    <w:rsid w:val="005F48C0"/>
    <w:rsid w:val="005F49D4"/>
    <w:rsid w:val="005F5262"/>
    <w:rsid w:val="005F5AE5"/>
    <w:rsid w:val="005F5EBE"/>
    <w:rsid w:val="005F623A"/>
    <w:rsid w:val="005F6348"/>
    <w:rsid w:val="005F6459"/>
    <w:rsid w:val="005F69C8"/>
    <w:rsid w:val="005F6C3A"/>
    <w:rsid w:val="005F708D"/>
    <w:rsid w:val="005F7E89"/>
    <w:rsid w:val="0060006B"/>
    <w:rsid w:val="006000E5"/>
    <w:rsid w:val="0060059C"/>
    <w:rsid w:val="00600A9C"/>
    <w:rsid w:val="0060114C"/>
    <w:rsid w:val="0060133F"/>
    <w:rsid w:val="006020D2"/>
    <w:rsid w:val="0060236C"/>
    <w:rsid w:val="00602491"/>
    <w:rsid w:val="006027D3"/>
    <w:rsid w:val="00602C75"/>
    <w:rsid w:val="00603082"/>
    <w:rsid w:val="00603EDB"/>
    <w:rsid w:val="00604082"/>
    <w:rsid w:val="00604961"/>
    <w:rsid w:val="00604A58"/>
    <w:rsid w:val="00604E36"/>
    <w:rsid w:val="00605297"/>
    <w:rsid w:val="006055FE"/>
    <w:rsid w:val="00605604"/>
    <w:rsid w:val="00605628"/>
    <w:rsid w:val="00605857"/>
    <w:rsid w:val="00605ADA"/>
    <w:rsid w:val="00605DDB"/>
    <w:rsid w:val="00605E96"/>
    <w:rsid w:val="006065C3"/>
    <w:rsid w:val="00606890"/>
    <w:rsid w:val="00606B0D"/>
    <w:rsid w:val="00606DCE"/>
    <w:rsid w:val="00606F97"/>
    <w:rsid w:val="00607854"/>
    <w:rsid w:val="0060791B"/>
    <w:rsid w:val="00607B8A"/>
    <w:rsid w:val="00607BB0"/>
    <w:rsid w:val="00607CFA"/>
    <w:rsid w:val="00607DEE"/>
    <w:rsid w:val="006100A0"/>
    <w:rsid w:val="00611311"/>
    <w:rsid w:val="00611461"/>
    <w:rsid w:val="006115B8"/>
    <w:rsid w:val="00611CDA"/>
    <w:rsid w:val="0061227D"/>
    <w:rsid w:val="006122CA"/>
    <w:rsid w:val="00612459"/>
    <w:rsid w:val="00612540"/>
    <w:rsid w:val="00612806"/>
    <w:rsid w:val="0061293F"/>
    <w:rsid w:val="00612D92"/>
    <w:rsid w:val="00612FB0"/>
    <w:rsid w:val="00612FDB"/>
    <w:rsid w:val="006137C0"/>
    <w:rsid w:val="00613AAD"/>
    <w:rsid w:val="006146F4"/>
    <w:rsid w:val="00614C37"/>
    <w:rsid w:val="0061540B"/>
    <w:rsid w:val="006155A3"/>
    <w:rsid w:val="00615795"/>
    <w:rsid w:val="00615DEA"/>
    <w:rsid w:val="0061608A"/>
    <w:rsid w:val="00616370"/>
    <w:rsid w:val="00616388"/>
    <w:rsid w:val="0061773C"/>
    <w:rsid w:val="00617F73"/>
    <w:rsid w:val="006208D2"/>
    <w:rsid w:val="00620BF0"/>
    <w:rsid w:val="00620D64"/>
    <w:rsid w:val="00621038"/>
    <w:rsid w:val="006214E7"/>
    <w:rsid w:val="006216AF"/>
    <w:rsid w:val="00621B28"/>
    <w:rsid w:val="00621D2A"/>
    <w:rsid w:val="006221C3"/>
    <w:rsid w:val="00622216"/>
    <w:rsid w:val="00622321"/>
    <w:rsid w:val="00622DF0"/>
    <w:rsid w:val="00622E70"/>
    <w:rsid w:val="006231F0"/>
    <w:rsid w:val="00623615"/>
    <w:rsid w:val="006239E0"/>
    <w:rsid w:val="00623FE4"/>
    <w:rsid w:val="006243BB"/>
    <w:rsid w:val="0062498C"/>
    <w:rsid w:val="006249EA"/>
    <w:rsid w:val="00624A00"/>
    <w:rsid w:val="00624C3B"/>
    <w:rsid w:val="0062522E"/>
    <w:rsid w:val="00625653"/>
    <w:rsid w:val="00625B89"/>
    <w:rsid w:val="00625C01"/>
    <w:rsid w:val="006261E4"/>
    <w:rsid w:val="00626B88"/>
    <w:rsid w:val="00626E53"/>
    <w:rsid w:val="00627307"/>
    <w:rsid w:val="0062736A"/>
    <w:rsid w:val="00630945"/>
    <w:rsid w:val="00630BF3"/>
    <w:rsid w:val="0063149D"/>
    <w:rsid w:val="006317F8"/>
    <w:rsid w:val="00631BCB"/>
    <w:rsid w:val="00631FC6"/>
    <w:rsid w:val="00631FF0"/>
    <w:rsid w:val="00632121"/>
    <w:rsid w:val="006326F9"/>
    <w:rsid w:val="00632C50"/>
    <w:rsid w:val="00632F6C"/>
    <w:rsid w:val="00633614"/>
    <w:rsid w:val="0063381F"/>
    <w:rsid w:val="00633E2F"/>
    <w:rsid w:val="00633FA0"/>
    <w:rsid w:val="00635258"/>
    <w:rsid w:val="00635DD1"/>
    <w:rsid w:val="00635FE9"/>
    <w:rsid w:val="00636281"/>
    <w:rsid w:val="00637011"/>
    <w:rsid w:val="006376A5"/>
    <w:rsid w:val="006379B9"/>
    <w:rsid w:val="00637F01"/>
    <w:rsid w:val="00640110"/>
    <w:rsid w:val="006401A6"/>
    <w:rsid w:val="00640709"/>
    <w:rsid w:val="00640D18"/>
    <w:rsid w:val="00640D64"/>
    <w:rsid w:val="00640EE1"/>
    <w:rsid w:val="006414B2"/>
    <w:rsid w:val="00641BE0"/>
    <w:rsid w:val="006420FB"/>
    <w:rsid w:val="00642100"/>
    <w:rsid w:val="006425EA"/>
    <w:rsid w:val="00643415"/>
    <w:rsid w:val="0064393C"/>
    <w:rsid w:val="00643BA9"/>
    <w:rsid w:val="00643C12"/>
    <w:rsid w:val="0064419B"/>
    <w:rsid w:val="00644233"/>
    <w:rsid w:val="006444A9"/>
    <w:rsid w:val="00644942"/>
    <w:rsid w:val="00644CCD"/>
    <w:rsid w:val="00644DB2"/>
    <w:rsid w:val="00644DB6"/>
    <w:rsid w:val="00645A05"/>
    <w:rsid w:val="00646256"/>
    <w:rsid w:val="00646746"/>
    <w:rsid w:val="00646841"/>
    <w:rsid w:val="006469F0"/>
    <w:rsid w:val="00646B0E"/>
    <w:rsid w:val="00646D50"/>
    <w:rsid w:val="00646FBA"/>
    <w:rsid w:val="006470D0"/>
    <w:rsid w:val="00647284"/>
    <w:rsid w:val="006478E9"/>
    <w:rsid w:val="00647E6D"/>
    <w:rsid w:val="006505A6"/>
    <w:rsid w:val="0065120F"/>
    <w:rsid w:val="0065160E"/>
    <w:rsid w:val="00651A14"/>
    <w:rsid w:val="00651FD0"/>
    <w:rsid w:val="00652145"/>
    <w:rsid w:val="0065237C"/>
    <w:rsid w:val="006525A5"/>
    <w:rsid w:val="00652F7D"/>
    <w:rsid w:val="00653263"/>
    <w:rsid w:val="006537BF"/>
    <w:rsid w:val="00653972"/>
    <w:rsid w:val="00653A3F"/>
    <w:rsid w:val="0065421D"/>
    <w:rsid w:val="00654819"/>
    <w:rsid w:val="006559EB"/>
    <w:rsid w:val="00655B18"/>
    <w:rsid w:val="00655B56"/>
    <w:rsid w:val="00655BA0"/>
    <w:rsid w:val="00655C80"/>
    <w:rsid w:val="006561F0"/>
    <w:rsid w:val="006562F5"/>
    <w:rsid w:val="0065631D"/>
    <w:rsid w:val="006563D2"/>
    <w:rsid w:val="00657548"/>
    <w:rsid w:val="006609CC"/>
    <w:rsid w:val="00660CC8"/>
    <w:rsid w:val="00660FF5"/>
    <w:rsid w:val="00661186"/>
    <w:rsid w:val="00661217"/>
    <w:rsid w:val="00661287"/>
    <w:rsid w:val="00661715"/>
    <w:rsid w:val="00661745"/>
    <w:rsid w:val="00661F7D"/>
    <w:rsid w:val="00662456"/>
    <w:rsid w:val="006636FA"/>
    <w:rsid w:val="00664352"/>
    <w:rsid w:val="0066464F"/>
    <w:rsid w:val="00664865"/>
    <w:rsid w:val="006649E1"/>
    <w:rsid w:val="00664DA9"/>
    <w:rsid w:val="00664DAB"/>
    <w:rsid w:val="00665483"/>
    <w:rsid w:val="0066548A"/>
    <w:rsid w:val="00666114"/>
    <w:rsid w:val="0066669A"/>
    <w:rsid w:val="00666F6B"/>
    <w:rsid w:val="0066712C"/>
    <w:rsid w:val="00667230"/>
    <w:rsid w:val="00667531"/>
    <w:rsid w:val="00667E4B"/>
    <w:rsid w:val="00667F58"/>
    <w:rsid w:val="0067061D"/>
    <w:rsid w:val="00670805"/>
    <w:rsid w:val="00670BBE"/>
    <w:rsid w:val="00670C12"/>
    <w:rsid w:val="00670D1A"/>
    <w:rsid w:val="00670E60"/>
    <w:rsid w:val="00670FDC"/>
    <w:rsid w:val="0067124F"/>
    <w:rsid w:val="0067142B"/>
    <w:rsid w:val="006718B0"/>
    <w:rsid w:val="006723BE"/>
    <w:rsid w:val="00672999"/>
    <w:rsid w:val="006729E6"/>
    <w:rsid w:val="00673273"/>
    <w:rsid w:val="00673AD6"/>
    <w:rsid w:val="00673ADC"/>
    <w:rsid w:val="00673B66"/>
    <w:rsid w:val="00673C5C"/>
    <w:rsid w:val="006742AF"/>
    <w:rsid w:val="006742EA"/>
    <w:rsid w:val="0067447E"/>
    <w:rsid w:val="0067451C"/>
    <w:rsid w:val="0067495E"/>
    <w:rsid w:val="00674D8C"/>
    <w:rsid w:val="00674E0A"/>
    <w:rsid w:val="00674F4D"/>
    <w:rsid w:val="00675521"/>
    <w:rsid w:val="006755CB"/>
    <w:rsid w:val="00675A40"/>
    <w:rsid w:val="00675E67"/>
    <w:rsid w:val="00676E52"/>
    <w:rsid w:val="00677076"/>
    <w:rsid w:val="006802AF"/>
    <w:rsid w:val="00680BDA"/>
    <w:rsid w:val="00680CCB"/>
    <w:rsid w:val="00681271"/>
    <w:rsid w:val="00681298"/>
    <w:rsid w:val="00681735"/>
    <w:rsid w:val="00681865"/>
    <w:rsid w:val="00681DF9"/>
    <w:rsid w:val="00681F4F"/>
    <w:rsid w:val="0068206B"/>
    <w:rsid w:val="006825D2"/>
    <w:rsid w:val="006825E8"/>
    <w:rsid w:val="00682A43"/>
    <w:rsid w:val="00682C9C"/>
    <w:rsid w:val="00683112"/>
    <w:rsid w:val="00683265"/>
    <w:rsid w:val="0068337C"/>
    <w:rsid w:val="006834FD"/>
    <w:rsid w:val="00683E41"/>
    <w:rsid w:val="00683E69"/>
    <w:rsid w:val="00683F8E"/>
    <w:rsid w:val="00684ABA"/>
    <w:rsid w:val="006858BB"/>
    <w:rsid w:val="0068631D"/>
    <w:rsid w:val="006864FE"/>
    <w:rsid w:val="0068672F"/>
    <w:rsid w:val="00687413"/>
    <w:rsid w:val="00687538"/>
    <w:rsid w:val="006875A0"/>
    <w:rsid w:val="00687BF1"/>
    <w:rsid w:val="00687EEE"/>
    <w:rsid w:val="00690D22"/>
    <w:rsid w:val="00690D38"/>
    <w:rsid w:val="0069132B"/>
    <w:rsid w:val="00691D61"/>
    <w:rsid w:val="006926A6"/>
    <w:rsid w:val="00692910"/>
    <w:rsid w:val="006929ED"/>
    <w:rsid w:val="00692BD4"/>
    <w:rsid w:val="0069307A"/>
    <w:rsid w:val="006931DE"/>
    <w:rsid w:val="006934EF"/>
    <w:rsid w:val="00693ACD"/>
    <w:rsid w:val="00693CD4"/>
    <w:rsid w:val="0069437A"/>
    <w:rsid w:val="0069452C"/>
    <w:rsid w:val="0069466F"/>
    <w:rsid w:val="0069476C"/>
    <w:rsid w:val="00694809"/>
    <w:rsid w:val="006958FB"/>
    <w:rsid w:val="00695C66"/>
    <w:rsid w:val="00695EAE"/>
    <w:rsid w:val="0069604D"/>
    <w:rsid w:val="006972D3"/>
    <w:rsid w:val="00697DBC"/>
    <w:rsid w:val="00697FFD"/>
    <w:rsid w:val="006A05EA"/>
    <w:rsid w:val="006A06C8"/>
    <w:rsid w:val="006A07F5"/>
    <w:rsid w:val="006A0A62"/>
    <w:rsid w:val="006A1050"/>
    <w:rsid w:val="006A11A2"/>
    <w:rsid w:val="006A1BC8"/>
    <w:rsid w:val="006A20B7"/>
    <w:rsid w:val="006A23A6"/>
    <w:rsid w:val="006A2626"/>
    <w:rsid w:val="006A29D5"/>
    <w:rsid w:val="006A2CDE"/>
    <w:rsid w:val="006A2D31"/>
    <w:rsid w:val="006A327A"/>
    <w:rsid w:val="006A37AD"/>
    <w:rsid w:val="006A3BDB"/>
    <w:rsid w:val="006A3BEC"/>
    <w:rsid w:val="006A404B"/>
    <w:rsid w:val="006A41F6"/>
    <w:rsid w:val="006A43DE"/>
    <w:rsid w:val="006A4DE3"/>
    <w:rsid w:val="006A5056"/>
    <w:rsid w:val="006A5221"/>
    <w:rsid w:val="006A53DC"/>
    <w:rsid w:val="006A56E0"/>
    <w:rsid w:val="006A585F"/>
    <w:rsid w:val="006A5B96"/>
    <w:rsid w:val="006A5BE1"/>
    <w:rsid w:val="006A5C32"/>
    <w:rsid w:val="006A69FB"/>
    <w:rsid w:val="006A6D46"/>
    <w:rsid w:val="006A6EDA"/>
    <w:rsid w:val="006A703F"/>
    <w:rsid w:val="006A70E4"/>
    <w:rsid w:val="006A79B7"/>
    <w:rsid w:val="006A7CD3"/>
    <w:rsid w:val="006A7E17"/>
    <w:rsid w:val="006A7FC9"/>
    <w:rsid w:val="006B02F0"/>
    <w:rsid w:val="006B0788"/>
    <w:rsid w:val="006B07D9"/>
    <w:rsid w:val="006B0BE3"/>
    <w:rsid w:val="006B0DE0"/>
    <w:rsid w:val="006B12D6"/>
    <w:rsid w:val="006B1668"/>
    <w:rsid w:val="006B1C6F"/>
    <w:rsid w:val="006B1E46"/>
    <w:rsid w:val="006B22D4"/>
    <w:rsid w:val="006B2369"/>
    <w:rsid w:val="006B333A"/>
    <w:rsid w:val="006B34EA"/>
    <w:rsid w:val="006B3ADC"/>
    <w:rsid w:val="006B4E43"/>
    <w:rsid w:val="006B4F03"/>
    <w:rsid w:val="006B52B5"/>
    <w:rsid w:val="006B54D0"/>
    <w:rsid w:val="006B5CA2"/>
    <w:rsid w:val="006B5D83"/>
    <w:rsid w:val="006B5FF0"/>
    <w:rsid w:val="006B6CA6"/>
    <w:rsid w:val="006B78B8"/>
    <w:rsid w:val="006B7A43"/>
    <w:rsid w:val="006B7CAB"/>
    <w:rsid w:val="006B7F51"/>
    <w:rsid w:val="006C0335"/>
    <w:rsid w:val="006C04D7"/>
    <w:rsid w:val="006C0E6A"/>
    <w:rsid w:val="006C0F0D"/>
    <w:rsid w:val="006C0FA5"/>
    <w:rsid w:val="006C11C2"/>
    <w:rsid w:val="006C1397"/>
    <w:rsid w:val="006C1C26"/>
    <w:rsid w:val="006C1E3C"/>
    <w:rsid w:val="006C3657"/>
    <w:rsid w:val="006C36CA"/>
    <w:rsid w:val="006C3739"/>
    <w:rsid w:val="006C3790"/>
    <w:rsid w:val="006C3910"/>
    <w:rsid w:val="006C3939"/>
    <w:rsid w:val="006C3BEB"/>
    <w:rsid w:val="006C3CE0"/>
    <w:rsid w:val="006C3F66"/>
    <w:rsid w:val="006C4136"/>
    <w:rsid w:val="006C4317"/>
    <w:rsid w:val="006C528A"/>
    <w:rsid w:val="006C5431"/>
    <w:rsid w:val="006C6010"/>
    <w:rsid w:val="006C60F4"/>
    <w:rsid w:val="006C6140"/>
    <w:rsid w:val="006C62B1"/>
    <w:rsid w:val="006C6738"/>
    <w:rsid w:val="006C67AC"/>
    <w:rsid w:val="006C6A07"/>
    <w:rsid w:val="006C6BE0"/>
    <w:rsid w:val="006C6FFF"/>
    <w:rsid w:val="006C7FF7"/>
    <w:rsid w:val="006D0977"/>
    <w:rsid w:val="006D0C1B"/>
    <w:rsid w:val="006D101C"/>
    <w:rsid w:val="006D127F"/>
    <w:rsid w:val="006D19F4"/>
    <w:rsid w:val="006D1A10"/>
    <w:rsid w:val="006D1B8A"/>
    <w:rsid w:val="006D2253"/>
    <w:rsid w:val="006D29C3"/>
    <w:rsid w:val="006D2D1D"/>
    <w:rsid w:val="006D31AA"/>
    <w:rsid w:val="006D354D"/>
    <w:rsid w:val="006D3558"/>
    <w:rsid w:val="006D36BA"/>
    <w:rsid w:val="006D394C"/>
    <w:rsid w:val="006D3C59"/>
    <w:rsid w:val="006D3D49"/>
    <w:rsid w:val="006D42CF"/>
    <w:rsid w:val="006D4D33"/>
    <w:rsid w:val="006D5081"/>
    <w:rsid w:val="006D508F"/>
    <w:rsid w:val="006D5159"/>
    <w:rsid w:val="006D5703"/>
    <w:rsid w:val="006D58E3"/>
    <w:rsid w:val="006D5A07"/>
    <w:rsid w:val="006D5C18"/>
    <w:rsid w:val="006D5F2B"/>
    <w:rsid w:val="006D6150"/>
    <w:rsid w:val="006D6AFE"/>
    <w:rsid w:val="006D6F55"/>
    <w:rsid w:val="006D74B8"/>
    <w:rsid w:val="006D758E"/>
    <w:rsid w:val="006D7D13"/>
    <w:rsid w:val="006E0B9E"/>
    <w:rsid w:val="006E0C87"/>
    <w:rsid w:val="006E0D5B"/>
    <w:rsid w:val="006E0EB1"/>
    <w:rsid w:val="006E15EF"/>
    <w:rsid w:val="006E1B36"/>
    <w:rsid w:val="006E1C04"/>
    <w:rsid w:val="006E1E8A"/>
    <w:rsid w:val="006E1F76"/>
    <w:rsid w:val="006E1FB2"/>
    <w:rsid w:val="006E23FC"/>
    <w:rsid w:val="006E27DA"/>
    <w:rsid w:val="006E2804"/>
    <w:rsid w:val="006E29F7"/>
    <w:rsid w:val="006E36F4"/>
    <w:rsid w:val="006E3A11"/>
    <w:rsid w:val="006E3B2A"/>
    <w:rsid w:val="006E412C"/>
    <w:rsid w:val="006E42D7"/>
    <w:rsid w:val="006E4323"/>
    <w:rsid w:val="006E46F9"/>
    <w:rsid w:val="006E493C"/>
    <w:rsid w:val="006E4A41"/>
    <w:rsid w:val="006E4C4A"/>
    <w:rsid w:val="006E59EB"/>
    <w:rsid w:val="006E5C0F"/>
    <w:rsid w:val="006E6038"/>
    <w:rsid w:val="006E65E0"/>
    <w:rsid w:val="006E66A0"/>
    <w:rsid w:val="006E6E07"/>
    <w:rsid w:val="006E7155"/>
    <w:rsid w:val="006E7319"/>
    <w:rsid w:val="006E747D"/>
    <w:rsid w:val="006E776A"/>
    <w:rsid w:val="006E7886"/>
    <w:rsid w:val="006E79F8"/>
    <w:rsid w:val="006E7C66"/>
    <w:rsid w:val="006F0301"/>
    <w:rsid w:val="006F07BC"/>
    <w:rsid w:val="006F0E8F"/>
    <w:rsid w:val="006F1156"/>
    <w:rsid w:val="006F1619"/>
    <w:rsid w:val="006F195A"/>
    <w:rsid w:val="006F19CB"/>
    <w:rsid w:val="006F1CFE"/>
    <w:rsid w:val="006F1E5A"/>
    <w:rsid w:val="006F2459"/>
    <w:rsid w:val="006F24BF"/>
    <w:rsid w:val="006F278B"/>
    <w:rsid w:val="006F30AC"/>
    <w:rsid w:val="006F4EA1"/>
    <w:rsid w:val="006F507A"/>
    <w:rsid w:val="006F5999"/>
    <w:rsid w:val="006F5B3A"/>
    <w:rsid w:val="006F5D53"/>
    <w:rsid w:val="006F5F14"/>
    <w:rsid w:val="006F5FB4"/>
    <w:rsid w:val="006F6B66"/>
    <w:rsid w:val="006F6B84"/>
    <w:rsid w:val="006F6B92"/>
    <w:rsid w:val="006F7302"/>
    <w:rsid w:val="006F7A0F"/>
    <w:rsid w:val="006F7BAA"/>
    <w:rsid w:val="006F7E77"/>
    <w:rsid w:val="00700422"/>
    <w:rsid w:val="007004AE"/>
    <w:rsid w:val="007008BA"/>
    <w:rsid w:val="00700A0F"/>
    <w:rsid w:val="00700F61"/>
    <w:rsid w:val="0070108A"/>
    <w:rsid w:val="0070171C"/>
    <w:rsid w:val="00701875"/>
    <w:rsid w:val="00701FFE"/>
    <w:rsid w:val="00702197"/>
    <w:rsid w:val="00702287"/>
    <w:rsid w:val="0070292F"/>
    <w:rsid w:val="00702B55"/>
    <w:rsid w:val="00702FF4"/>
    <w:rsid w:val="007032F1"/>
    <w:rsid w:val="007034FE"/>
    <w:rsid w:val="00703B1D"/>
    <w:rsid w:val="00703D80"/>
    <w:rsid w:val="00704602"/>
    <w:rsid w:val="00704ADF"/>
    <w:rsid w:val="007053AA"/>
    <w:rsid w:val="0070554A"/>
    <w:rsid w:val="00706097"/>
    <w:rsid w:val="00706211"/>
    <w:rsid w:val="0070627B"/>
    <w:rsid w:val="00706476"/>
    <w:rsid w:val="007065A3"/>
    <w:rsid w:val="00706794"/>
    <w:rsid w:val="007069CE"/>
    <w:rsid w:val="00706A46"/>
    <w:rsid w:val="0070733A"/>
    <w:rsid w:val="00707609"/>
    <w:rsid w:val="00707821"/>
    <w:rsid w:val="00707AAB"/>
    <w:rsid w:val="00707D28"/>
    <w:rsid w:val="00707F14"/>
    <w:rsid w:val="00710311"/>
    <w:rsid w:val="00710388"/>
    <w:rsid w:val="0071048E"/>
    <w:rsid w:val="00710570"/>
    <w:rsid w:val="0071097F"/>
    <w:rsid w:val="00710B21"/>
    <w:rsid w:val="007118BF"/>
    <w:rsid w:val="00711A3A"/>
    <w:rsid w:val="0071255F"/>
    <w:rsid w:val="007125DF"/>
    <w:rsid w:val="0071289D"/>
    <w:rsid w:val="00712BAB"/>
    <w:rsid w:val="007132A2"/>
    <w:rsid w:val="007135B4"/>
    <w:rsid w:val="00713B7C"/>
    <w:rsid w:val="00713E5D"/>
    <w:rsid w:val="00713EF2"/>
    <w:rsid w:val="00714245"/>
    <w:rsid w:val="00714C09"/>
    <w:rsid w:val="00714DBB"/>
    <w:rsid w:val="007151AE"/>
    <w:rsid w:val="007153B8"/>
    <w:rsid w:val="007158C5"/>
    <w:rsid w:val="00715D01"/>
    <w:rsid w:val="0071691F"/>
    <w:rsid w:val="00716F31"/>
    <w:rsid w:val="00717377"/>
    <w:rsid w:val="0071750C"/>
    <w:rsid w:val="007175DF"/>
    <w:rsid w:val="007179F7"/>
    <w:rsid w:val="00717B12"/>
    <w:rsid w:val="0072013D"/>
    <w:rsid w:val="00721294"/>
    <w:rsid w:val="00721DAB"/>
    <w:rsid w:val="007223F7"/>
    <w:rsid w:val="007224F4"/>
    <w:rsid w:val="0072283A"/>
    <w:rsid w:val="00722B47"/>
    <w:rsid w:val="00722E7B"/>
    <w:rsid w:val="007232F0"/>
    <w:rsid w:val="007236B7"/>
    <w:rsid w:val="00723AD9"/>
    <w:rsid w:val="00723CB0"/>
    <w:rsid w:val="00723F10"/>
    <w:rsid w:val="00724103"/>
    <w:rsid w:val="0072450F"/>
    <w:rsid w:val="00724604"/>
    <w:rsid w:val="00724E2D"/>
    <w:rsid w:val="00724FF2"/>
    <w:rsid w:val="0072514A"/>
    <w:rsid w:val="00725781"/>
    <w:rsid w:val="00725CDE"/>
    <w:rsid w:val="007262AF"/>
    <w:rsid w:val="007263E2"/>
    <w:rsid w:val="007264B9"/>
    <w:rsid w:val="00726812"/>
    <w:rsid w:val="0072748D"/>
    <w:rsid w:val="007277A0"/>
    <w:rsid w:val="00727865"/>
    <w:rsid w:val="00727ACC"/>
    <w:rsid w:val="00730540"/>
    <w:rsid w:val="00730A96"/>
    <w:rsid w:val="0073151E"/>
    <w:rsid w:val="00731DDF"/>
    <w:rsid w:val="00732291"/>
    <w:rsid w:val="007329D1"/>
    <w:rsid w:val="007331AE"/>
    <w:rsid w:val="007348B6"/>
    <w:rsid w:val="0073497A"/>
    <w:rsid w:val="00734B7B"/>
    <w:rsid w:val="00734D3E"/>
    <w:rsid w:val="00734D52"/>
    <w:rsid w:val="00735156"/>
    <w:rsid w:val="007353C0"/>
    <w:rsid w:val="0073544E"/>
    <w:rsid w:val="007356A5"/>
    <w:rsid w:val="0073573D"/>
    <w:rsid w:val="00735B4C"/>
    <w:rsid w:val="00735E9A"/>
    <w:rsid w:val="00736598"/>
    <w:rsid w:val="00736E36"/>
    <w:rsid w:val="0073720A"/>
    <w:rsid w:val="00737CDA"/>
    <w:rsid w:val="0074043A"/>
    <w:rsid w:val="0074091A"/>
    <w:rsid w:val="00740A5E"/>
    <w:rsid w:val="00740D5C"/>
    <w:rsid w:val="00740D86"/>
    <w:rsid w:val="007416A7"/>
    <w:rsid w:val="007417B8"/>
    <w:rsid w:val="00741F36"/>
    <w:rsid w:val="007420BE"/>
    <w:rsid w:val="0074294E"/>
    <w:rsid w:val="00743E7E"/>
    <w:rsid w:val="00743F3F"/>
    <w:rsid w:val="0074468B"/>
    <w:rsid w:val="00744CD2"/>
    <w:rsid w:val="00744E7E"/>
    <w:rsid w:val="00744F69"/>
    <w:rsid w:val="00745207"/>
    <w:rsid w:val="00746039"/>
    <w:rsid w:val="00746771"/>
    <w:rsid w:val="007467B5"/>
    <w:rsid w:val="0074697A"/>
    <w:rsid w:val="00746B71"/>
    <w:rsid w:val="00747153"/>
    <w:rsid w:val="007475AA"/>
    <w:rsid w:val="00747857"/>
    <w:rsid w:val="00750131"/>
    <w:rsid w:val="007503DC"/>
    <w:rsid w:val="00750432"/>
    <w:rsid w:val="00750B6B"/>
    <w:rsid w:val="00750C92"/>
    <w:rsid w:val="00750D1F"/>
    <w:rsid w:val="00751296"/>
    <w:rsid w:val="007512F0"/>
    <w:rsid w:val="00751958"/>
    <w:rsid w:val="00751FDB"/>
    <w:rsid w:val="00752149"/>
    <w:rsid w:val="00752530"/>
    <w:rsid w:val="0075348C"/>
    <w:rsid w:val="00753CE8"/>
    <w:rsid w:val="00754127"/>
    <w:rsid w:val="007544B4"/>
    <w:rsid w:val="007546A2"/>
    <w:rsid w:val="00754CCB"/>
    <w:rsid w:val="00755258"/>
    <w:rsid w:val="007557A5"/>
    <w:rsid w:val="00755953"/>
    <w:rsid w:val="00755BE7"/>
    <w:rsid w:val="007562D4"/>
    <w:rsid w:val="0075645D"/>
    <w:rsid w:val="0075680E"/>
    <w:rsid w:val="00756BD5"/>
    <w:rsid w:val="0075722F"/>
    <w:rsid w:val="00757618"/>
    <w:rsid w:val="00757BF7"/>
    <w:rsid w:val="00757FDE"/>
    <w:rsid w:val="0076067A"/>
    <w:rsid w:val="007608B3"/>
    <w:rsid w:val="007608F9"/>
    <w:rsid w:val="00760F2B"/>
    <w:rsid w:val="00760F84"/>
    <w:rsid w:val="007611D2"/>
    <w:rsid w:val="0076133B"/>
    <w:rsid w:val="00761546"/>
    <w:rsid w:val="00761A71"/>
    <w:rsid w:val="007624F4"/>
    <w:rsid w:val="00762B48"/>
    <w:rsid w:val="007636C6"/>
    <w:rsid w:val="007638D6"/>
    <w:rsid w:val="00763B1C"/>
    <w:rsid w:val="00763B21"/>
    <w:rsid w:val="007642F4"/>
    <w:rsid w:val="0076439F"/>
    <w:rsid w:val="0076478C"/>
    <w:rsid w:val="00764845"/>
    <w:rsid w:val="007648E9"/>
    <w:rsid w:val="007649F5"/>
    <w:rsid w:val="00764F4D"/>
    <w:rsid w:val="00765352"/>
    <w:rsid w:val="00765502"/>
    <w:rsid w:val="00765B0A"/>
    <w:rsid w:val="00765D7E"/>
    <w:rsid w:val="00765E3F"/>
    <w:rsid w:val="00766041"/>
    <w:rsid w:val="007668C0"/>
    <w:rsid w:val="00766C52"/>
    <w:rsid w:val="00766C61"/>
    <w:rsid w:val="00766CC7"/>
    <w:rsid w:val="00767160"/>
    <w:rsid w:val="00767D94"/>
    <w:rsid w:val="0077016E"/>
    <w:rsid w:val="0077036C"/>
    <w:rsid w:val="007703BB"/>
    <w:rsid w:val="0077045E"/>
    <w:rsid w:val="00770CAD"/>
    <w:rsid w:val="00770D86"/>
    <w:rsid w:val="007713A0"/>
    <w:rsid w:val="00771488"/>
    <w:rsid w:val="00771611"/>
    <w:rsid w:val="00771C88"/>
    <w:rsid w:val="00772A36"/>
    <w:rsid w:val="00772BED"/>
    <w:rsid w:val="00772DD0"/>
    <w:rsid w:val="00772DF7"/>
    <w:rsid w:val="0077332A"/>
    <w:rsid w:val="007738F2"/>
    <w:rsid w:val="00773B8C"/>
    <w:rsid w:val="0077400C"/>
    <w:rsid w:val="0077407B"/>
    <w:rsid w:val="00774453"/>
    <w:rsid w:val="00774DA3"/>
    <w:rsid w:val="00774F8E"/>
    <w:rsid w:val="00775792"/>
    <w:rsid w:val="007764BC"/>
    <w:rsid w:val="00776609"/>
    <w:rsid w:val="00776E24"/>
    <w:rsid w:val="00776EB3"/>
    <w:rsid w:val="00776EE5"/>
    <w:rsid w:val="00777165"/>
    <w:rsid w:val="007776DC"/>
    <w:rsid w:val="00777DCB"/>
    <w:rsid w:val="007802CB"/>
    <w:rsid w:val="0078042D"/>
    <w:rsid w:val="00780712"/>
    <w:rsid w:val="007808B0"/>
    <w:rsid w:val="00780D09"/>
    <w:rsid w:val="00780FAD"/>
    <w:rsid w:val="00781C9D"/>
    <w:rsid w:val="00781EAE"/>
    <w:rsid w:val="00782254"/>
    <w:rsid w:val="00782AFD"/>
    <w:rsid w:val="00782C8F"/>
    <w:rsid w:val="007835EC"/>
    <w:rsid w:val="00783650"/>
    <w:rsid w:val="00783923"/>
    <w:rsid w:val="0078422C"/>
    <w:rsid w:val="007847F0"/>
    <w:rsid w:val="0078489B"/>
    <w:rsid w:val="007849A9"/>
    <w:rsid w:val="00784B1F"/>
    <w:rsid w:val="00785AFC"/>
    <w:rsid w:val="00785ED8"/>
    <w:rsid w:val="007860F0"/>
    <w:rsid w:val="007861E7"/>
    <w:rsid w:val="00786E12"/>
    <w:rsid w:val="00786FCB"/>
    <w:rsid w:val="00787132"/>
    <w:rsid w:val="0078729F"/>
    <w:rsid w:val="0078751D"/>
    <w:rsid w:val="00787605"/>
    <w:rsid w:val="00787CAC"/>
    <w:rsid w:val="0079016F"/>
    <w:rsid w:val="00790798"/>
    <w:rsid w:val="0079079D"/>
    <w:rsid w:val="007907B8"/>
    <w:rsid w:val="0079148C"/>
    <w:rsid w:val="007918C8"/>
    <w:rsid w:val="007919C1"/>
    <w:rsid w:val="00791ACB"/>
    <w:rsid w:val="00791DF0"/>
    <w:rsid w:val="00791E6B"/>
    <w:rsid w:val="007924DE"/>
    <w:rsid w:val="0079275A"/>
    <w:rsid w:val="007927AC"/>
    <w:rsid w:val="007929C9"/>
    <w:rsid w:val="007935FA"/>
    <w:rsid w:val="007937BC"/>
    <w:rsid w:val="007937C4"/>
    <w:rsid w:val="00793C15"/>
    <w:rsid w:val="00793CA0"/>
    <w:rsid w:val="00793E61"/>
    <w:rsid w:val="007940D3"/>
    <w:rsid w:val="00794EA4"/>
    <w:rsid w:val="0079540F"/>
    <w:rsid w:val="00795C3A"/>
    <w:rsid w:val="00796BE5"/>
    <w:rsid w:val="00796C1F"/>
    <w:rsid w:val="0079731B"/>
    <w:rsid w:val="00797768"/>
    <w:rsid w:val="00797976"/>
    <w:rsid w:val="00797B90"/>
    <w:rsid w:val="00797BAC"/>
    <w:rsid w:val="007A078E"/>
    <w:rsid w:val="007A09C4"/>
    <w:rsid w:val="007A0FB1"/>
    <w:rsid w:val="007A22EF"/>
    <w:rsid w:val="007A2493"/>
    <w:rsid w:val="007A3627"/>
    <w:rsid w:val="007A386E"/>
    <w:rsid w:val="007A401F"/>
    <w:rsid w:val="007A4F00"/>
    <w:rsid w:val="007A5CF1"/>
    <w:rsid w:val="007A5EAC"/>
    <w:rsid w:val="007A62F4"/>
    <w:rsid w:val="007A62F6"/>
    <w:rsid w:val="007A67A2"/>
    <w:rsid w:val="007A6E21"/>
    <w:rsid w:val="007A7121"/>
    <w:rsid w:val="007A72E3"/>
    <w:rsid w:val="007A74B3"/>
    <w:rsid w:val="007A7B55"/>
    <w:rsid w:val="007A7C9E"/>
    <w:rsid w:val="007A7D77"/>
    <w:rsid w:val="007B0299"/>
    <w:rsid w:val="007B02C5"/>
    <w:rsid w:val="007B034A"/>
    <w:rsid w:val="007B040D"/>
    <w:rsid w:val="007B0A17"/>
    <w:rsid w:val="007B0AED"/>
    <w:rsid w:val="007B0B07"/>
    <w:rsid w:val="007B0B35"/>
    <w:rsid w:val="007B179D"/>
    <w:rsid w:val="007B1AC3"/>
    <w:rsid w:val="007B1FC3"/>
    <w:rsid w:val="007B2153"/>
    <w:rsid w:val="007B21AC"/>
    <w:rsid w:val="007B222D"/>
    <w:rsid w:val="007B29CB"/>
    <w:rsid w:val="007B2A2F"/>
    <w:rsid w:val="007B2CEB"/>
    <w:rsid w:val="007B3029"/>
    <w:rsid w:val="007B3736"/>
    <w:rsid w:val="007B3ED8"/>
    <w:rsid w:val="007B4781"/>
    <w:rsid w:val="007B4D3F"/>
    <w:rsid w:val="007B4E47"/>
    <w:rsid w:val="007B565F"/>
    <w:rsid w:val="007B5713"/>
    <w:rsid w:val="007B5A73"/>
    <w:rsid w:val="007B5C85"/>
    <w:rsid w:val="007B5D8F"/>
    <w:rsid w:val="007B658A"/>
    <w:rsid w:val="007B6A55"/>
    <w:rsid w:val="007B6F72"/>
    <w:rsid w:val="007B7074"/>
    <w:rsid w:val="007B7539"/>
    <w:rsid w:val="007B79A7"/>
    <w:rsid w:val="007C0967"/>
    <w:rsid w:val="007C0DF9"/>
    <w:rsid w:val="007C103F"/>
    <w:rsid w:val="007C1055"/>
    <w:rsid w:val="007C1127"/>
    <w:rsid w:val="007C149B"/>
    <w:rsid w:val="007C1627"/>
    <w:rsid w:val="007C1C78"/>
    <w:rsid w:val="007C1E98"/>
    <w:rsid w:val="007C22E2"/>
    <w:rsid w:val="007C2A46"/>
    <w:rsid w:val="007C3C72"/>
    <w:rsid w:val="007C48E4"/>
    <w:rsid w:val="007C4A7F"/>
    <w:rsid w:val="007C4D2F"/>
    <w:rsid w:val="007C510B"/>
    <w:rsid w:val="007C525B"/>
    <w:rsid w:val="007C5C7B"/>
    <w:rsid w:val="007C6625"/>
    <w:rsid w:val="007C6A59"/>
    <w:rsid w:val="007C6C61"/>
    <w:rsid w:val="007C6F97"/>
    <w:rsid w:val="007C6FAD"/>
    <w:rsid w:val="007C730E"/>
    <w:rsid w:val="007C7E93"/>
    <w:rsid w:val="007D00FE"/>
    <w:rsid w:val="007D022E"/>
    <w:rsid w:val="007D02B6"/>
    <w:rsid w:val="007D0941"/>
    <w:rsid w:val="007D0CE6"/>
    <w:rsid w:val="007D125A"/>
    <w:rsid w:val="007D13D8"/>
    <w:rsid w:val="007D17C5"/>
    <w:rsid w:val="007D1AE8"/>
    <w:rsid w:val="007D1D5F"/>
    <w:rsid w:val="007D1ED2"/>
    <w:rsid w:val="007D20B8"/>
    <w:rsid w:val="007D271B"/>
    <w:rsid w:val="007D271D"/>
    <w:rsid w:val="007D28E6"/>
    <w:rsid w:val="007D2B94"/>
    <w:rsid w:val="007D2C23"/>
    <w:rsid w:val="007D2C91"/>
    <w:rsid w:val="007D2D82"/>
    <w:rsid w:val="007D4AB6"/>
    <w:rsid w:val="007D4C63"/>
    <w:rsid w:val="007D51B8"/>
    <w:rsid w:val="007D5909"/>
    <w:rsid w:val="007D5938"/>
    <w:rsid w:val="007D5C8B"/>
    <w:rsid w:val="007D5CBC"/>
    <w:rsid w:val="007D6809"/>
    <w:rsid w:val="007D6D8E"/>
    <w:rsid w:val="007D6DD8"/>
    <w:rsid w:val="007D71CC"/>
    <w:rsid w:val="007D72A4"/>
    <w:rsid w:val="007D73F8"/>
    <w:rsid w:val="007D7D44"/>
    <w:rsid w:val="007D7E7E"/>
    <w:rsid w:val="007E000A"/>
    <w:rsid w:val="007E0861"/>
    <w:rsid w:val="007E0CFB"/>
    <w:rsid w:val="007E0EC1"/>
    <w:rsid w:val="007E13A9"/>
    <w:rsid w:val="007E1C52"/>
    <w:rsid w:val="007E1D77"/>
    <w:rsid w:val="007E296A"/>
    <w:rsid w:val="007E2DB3"/>
    <w:rsid w:val="007E2F4F"/>
    <w:rsid w:val="007E3075"/>
    <w:rsid w:val="007E3A41"/>
    <w:rsid w:val="007E3A8E"/>
    <w:rsid w:val="007E422C"/>
    <w:rsid w:val="007E4545"/>
    <w:rsid w:val="007E46AD"/>
    <w:rsid w:val="007E4817"/>
    <w:rsid w:val="007E486F"/>
    <w:rsid w:val="007E4A9B"/>
    <w:rsid w:val="007E4BF9"/>
    <w:rsid w:val="007E5110"/>
    <w:rsid w:val="007E523B"/>
    <w:rsid w:val="007E57E1"/>
    <w:rsid w:val="007E5894"/>
    <w:rsid w:val="007E5915"/>
    <w:rsid w:val="007E5F07"/>
    <w:rsid w:val="007E610E"/>
    <w:rsid w:val="007E66A0"/>
    <w:rsid w:val="007E6DC5"/>
    <w:rsid w:val="007E70F9"/>
    <w:rsid w:val="007E73BC"/>
    <w:rsid w:val="007E76BF"/>
    <w:rsid w:val="007E770A"/>
    <w:rsid w:val="007E779F"/>
    <w:rsid w:val="007E7A5D"/>
    <w:rsid w:val="007E7AEF"/>
    <w:rsid w:val="007E7BEB"/>
    <w:rsid w:val="007E7C58"/>
    <w:rsid w:val="007F02B5"/>
    <w:rsid w:val="007F0350"/>
    <w:rsid w:val="007F04F8"/>
    <w:rsid w:val="007F095A"/>
    <w:rsid w:val="007F16FA"/>
    <w:rsid w:val="007F192B"/>
    <w:rsid w:val="007F1952"/>
    <w:rsid w:val="007F19D5"/>
    <w:rsid w:val="007F22E5"/>
    <w:rsid w:val="007F2396"/>
    <w:rsid w:val="007F24D8"/>
    <w:rsid w:val="007F2E9B"/>
    <w:rsid w:val="007F2F40"/>
    <w:rsid w:val="007F35B2"/>
    <w:rsid w:val="007F41E5"/>
    <w:rsid w:val="007F4769"/>
    <w:rsid w:val="007F5903"/>
    <w:rsid w:val="007F5DF5"/>
    <w:rsid w:val="007F6357"/>
    <w:rsid w:val="007F6826"/>
    <w:rsid w:val="007F695F"/>
    <w:rsid w:val="007F70EB"/>
    <w:rsid w:val="007F745F"/>
    <w:rsid w:val="007F77F9"/>
    <w:rsid w:val="007F7DC4"/>
    <w:rsid w:val="00800071"/>
    <w:rsid w:val="008004C2"/>
    <w:rsid w:val="00800738"/>
    <w:rsid w:val="008008C0"/>
    <w:rsid w:val="00800EC5"/>
    <w:rsid w:val="0080234D"/>
    <w:rsid w:val="0080239D"/>
    <w:rsid w:val="008023FA"/>
    <w:rsid w:val="00802EF9"/>
    <w:rsid w:val="0080303E"/>
    <w:rsid w:val="008035D6"/>
    <w:rsid w:val="00803F6D"/>
    <w:rsid w:val="008043B0"/>
    <w:rsid w:val="00804D9D"/>
    <w:rsid w:val="00804DA9"/>
    <w:rsid w:val="00805376"/>
    <w:rsid w:val="00805769"/>
    <w:rsid w:val="00805F62"/>
    <w:rsid w:val="00806322"/>
    <w:rsid w:val="00806D2F"/>
    <w:rsid w:val="00806DFB"/>
    <w:rsid w:val="00807B84"/>
    <w:rsid w:val="00807E93"/>
    <w:rsid w:val="00810575"/>
    <w:rsid w:val="00810AD6"/>
    <w:rsid w:val="00810B26"/>
    <w:rsid w:val="00811223"/>
    <w:rsid w:val="008114C1"/>
    <w:rsid w:val="008114F7"/>
    <w:rsid w:val="00812563"/>
    <w:rsid w:val="008127BE"/>
    <w:rsid w:val="008129DD"/>
    <w:rsid w:val="00812D0F"/>
    <w:rsid w:val="008132FF"/>
    <w:rsid w:val="008133BB"/>
    <w:rsid w:val="0081393E"/>
    <w:rsid w:val="00813A1E"/>
    <w:rsid w:val="00813CB5"/>
    <w:rsid w:val="00813DFF"/>
    <w:rsid w:val="008142F8"/>
    <w:rsid w:val="00814A65"/>
    <w:rsid w:val="00814B7E"/>
    <w:rsid w:val="008151B6"/>
    <w:rsid w:val="00815263"/>
    <w:rsid w:val="00815408"/>
    <w:rsid w:val="008154CC"/>
    <w:rsid w:val="0081588B"/>
    <w:rsid w:val="00815EB4"/>
    <w:rsid w:val="00816664"/>
    <w:rsid w:val="00817240"/>
    <w:rsid w:val="008178E2"/>
    <w:rsid w:val="00817A14"/>
    <w:rsid w:val="00817DEB"/>
    <w:rsid w:val="0082027F"/>
    <w:rsid w:val="00820601"/>
    <w:rsid w:val="0082098A"/>
    <w:rsid w:val="00820ABB"/>
    <w:rsid w:val="00820E4A"/>
    <w:rsid w:val="00820E7A"/>
    <w:rsid w:val="00820F0A"/>
    <w:rsid w:val="00821640"/>
    <w:rsid w:val="008216CD"/>
    <w:rsid w:val="00821BE9"/>
    <w:rsid w:val="008220AF"/>
    <w:rsid w:val="00822E31"/>
    <w:rsid w:val="008230E8"/>
    <w:rsid w:val="00823267"/>
    <w:rsid w:val="008232B6"/>
    <w:rsid w:val="00823912"/>
    <w:rsid w:val="008239F8"/>
    <w:rsid w:val="00823B3A"/>
    <w:rsid w:val="00823C7C"/>
    <w:rsid w:val="00824017"/>
    <w:rsid w:val="00824357"/>
    <w:rsid w:val="008243DE"/>
    <w:rsid w:val="00824449"/>
    <w:rsid w:val="00824CEC"/>
    <w:rsid w:val="00825291"/>
    <w:rsid w:val="00825C19"/>
    <w:rsid w:val="00825DDC"/>
    <w:rsid w:val="00825DDE"/>
    <w:rsid w:val="00825E40"/>
    <w:rsid w:val="00825F22"/>
    <w:rsid w:val="008263CC"/>
    <w:rsid w:val="0082655A"/>
    <w:rsid w:val="008267D0"/>
    <w:rsid w:val="008268F3"/>
    <w:rsid w:val="00826A4C"/>
    <w:rsid w:val="00826B2B"/>
    <w:rsid w:val="00826E0C"/>
    <w:rsid w:val="008270BA"/>
    <w:rsid w:val="008274ED"/>
    <w:rsid w:val="00827B73"/>
    <w:rsid w:val="00830144"/>
    <w:rsid w:val="00830BA7"/>
    <w:rsid w:val="00830BC1"/>
    <w:rsid w:val="00830C25"/>
    <w:rsid w:val="0083145C"/>
    <w:rsid w:val="0083152E"/>
    <w:rsid w:val="00831B58"/>
    <w:rsid w:val="00831B95"/>
    <w:rsid w:val="00832200"/>
    <w:rsid w:val="008322C7"/>
    <w:rsid w:val="0083270A"/>
    <w:rsid w:val="00833160"/>
    <w:rsid w:val="00833BEA"/>
    <w:rsid w:val="00833DAA"/>
    <w:rsid w:val="00833E50"/>
    <w:rsid w:val="00834778"/>
    <w:rsid w:val="00834B2A"/>
    <w:rsid w:val="00834CBC"/>
    <w:rsid w:val="00834FF1"/>
    <w:rsid w:val="00835678"/>
    <w:rsid w:val="00835921"/>
    <w:rsid w:val="0083664C"/>
    <w:rsid w:val="008367A7"/>
    <w:rsid w:val="0083695F"/>
    <w:rsid w:val="008370C8"/>
    <w:rsid w:val="0083734E"/>
    <w:rsid w:val="008378FD"/>
    <w:rsid w:val="00837D03"/>
    <w:rsid w:val="00837E45"/>
    <w:rsid w:val="00837F07"/>
    <w:rsid w:val="00840B2B"/>
    <w:rsid w:val="00840C7F"/>
    <w:rsid w:val="00840CB5"/>
    <w:rsid w:val="00840FE7"/>
    <w:rsid w:val="008411FB"/>
    <w:rsid w:val="0084131E"/>
    <w:rsid w:val="00841B79"/>
    <w:rsid w:val="00841BCF"/>
    <w:rsid w:val="00842376"/>
    <w:rsid w:val="00842B8B"/>
    <w:rsid w:val="00842BD2"/>
    <w:rsid w:val="00843449"/>
    <w:rsid w:val="00843537"/>
    <w:rsid w:val="00843976"/>
    <w:rsid w:val="008439BA"/>
    <w:rsid w:val="008439EE"/>
    <w:rsid w:val="00843A6A"/>
    <w:rsid w:val="00843B31"/>
    <w:rsid w:val="00843C06"/>
    <w:rsid w:val="0084468C"/>
    <w:rsid w:val="008447B9"/>
    <w:rsid w:val="008449C2"/>
    <w:rsid w:val="00844F48"/>
    <w:rsid w:val="0084540D"/>
    <w:rsid w:val="00845A33"/>
    <w:rsid w:val="00845BA5"/>
    <w:rsid w:val="008462D7"/>
    <w:rsid w:val="00846A1C"/>
    <w:rsid w:val="00846D76"/>
    <w:rsid w:val="008477E1"/>
    <w:rsid w:val="00847C2A"/>
    <w:rsid w:val="00847C8F"/>
    <w:rsid w:val="00850629"/>
    <w:rsid w:val="008508F4"/>
    <w:rsid w:val="00850A8C"/>
    <w:rsid w:val="00851066"/>
    <w:rsid w:val="008510E8"/>
    <w:rsid w:val="00851898"/>
    <w:rsid w:val="00851B50"/>
    <w:rsid w:val="00852B35"/>
    <w:rsid w:val="00852D13"/>
    <w:rsid w:val="00852E42"/>
    <w:rsid w:val="00853DEE"/>
    <w:rsid w:val="00854200"/>
    <w:rsid w:val="00854A98"/>
    <w:rsid w:val="0085514E"/>
    <w:rsid w:val="00855BB3"/>
    <w:rsid w:val="00855C07"/>
    <w:rsid w:val="008560CD"/>
    <w:rsid w:val="008567B6"/>
    <w:rsid w:val="00856864"/>
    <w:rsid w:val="0085699D"/>
    <w:rsid w:val="00856C83"/>
    <w:rsid w:val="00856D28"/>
    <w:rsid w:val="00856E57"/>
    <w:rsid w:val="00857260"/>
    <w:rsid w:val="00857290"/>
    <w:rsid w:val="00857ACE"/>
    <w:rsid w:val="00857E16"/>
    <w:rsid w:val="0086093D"/>
    <w:rsid w:val="008609B9"/>
    <w:rsid w:val="00860B63"/>
    <w:rsid w:val="00860CA7"/>
    <w:rsid w:val="00860D6D"/>
    <w:rsid w:val="00860D7B"/>
    <w:rsid w:val="00860E14"/>
    <w:rsid w:val="008610C6"/>
    <w:rsid w:val="00861BBA"/>
    <w:rsid w:val="00861C41"/>
    <w:rsid w:val="00861E4E"/>
    <w:rsid w:val="00861F0B"/>
    <w:rsid w:val="0086255E"/>
    <w:rsid w:val="008627D1"/>
    <w:rsid w:val="00862A45"/>
    <w:rsid w:val="00862B66"/>
    <w:rsid w:val="00862CCB"/>
    <w:rsid w:val="00862E4F"/>
    <w:rsid w:val="008637F9"/>
    <w:rsid w:val="00863B72"/>
    <w:rsid w:val="00864106"/>
    <w:rsid w:val="0086418E"/>
    <w:rsid w:val="008643D9"/>
    <w:rsid w:val="00864586"/>
    <w:rsid w:val="00864783"/>
    <w:rsid w:val="00864827"/>
    <w:rsid w:val="00864DF4"/>
    <w:rsid w:val="008653AD"/>
    <w:rsid w:val="0086554E"/>
    <w:rsid w:val="00865A9D"/>
    <w:rsid w:val="00865DF4"/>
    <w:rsid w:val="00866A33"/>
    <w:rsid w:val="00866BBC"/>
    <w:rsid w:val="00866D07"/>
    <w:rsid w:val="00866D9C"/>
    <w:rsid w:val="00866E41"/>
    <w:rsid w:val="00866F3D"/>
    <w:rsid w:val="008674F6"/>
    <w:rsid w:val="00867848"/>
    <w:rsid w:val="00870463"/>
    <w:rsid w:val="008704C6"/>
    <w:rsid w:val="00870888"/>
    <w:rsid w:val="008708E3"/>
    <w:rsid w:val="00871837"/>
    <w:rsid w:val="008718A7"/>
    <w:rsid w:val="00871B1B"/>
    <w:rsid w:val="00871E04"/>
    <w:rsid w:val="0087222B"/>
    <w:rsid w:val="0087241F"/>
    <w:rsid w:val="00872530"/>
    <w:rsid w:val="00872659"/>
    <w:rsid w:val="008730E7"/>
    <w:rsid w:val="0087321E"/>
    <w:rsid w:val="008732A0"/>
    <w:rsid w:val="008732AD"/>
    <w:rsid w:val="00873743"/>
    <w:rsid w:val="0087385D"/>
    <w:rsid w:val="00873B78"/>
    <w:rsid w:val="008741B1"/>
    <w:rsid w:val="00874347"/>
    <w:rsid w:val="00874D71"/>
    <w:rsid w:val="00874EBE"/>
    <w:rsid w:val="00875494"/>
    <w:rsid w:val="008754C6"/>
    <w:rsid w:val="00875BAC"/>
    <w:rsid w:val="008763CC"/>
    <w:rsid w:val="00876628"/>
    <w:rsid w:val="00876F37"/>
    <w:rsid w:val="0087705B"/>
    <w:rsid w:val="008773BA"/>
    <w:rsid w:val="008779CD"/>
    <w:rsid w:val="00877E78"/>
    <w:rsid w:val="00880DBF"/>
    <w:rsid w:val="00880F71"/>
    <w:rsid w:val="00881E47"/>
    <w:rsid w:val="0088238E"/>
    <w:rsid w:val="00882634"/>
    <w:rsid w:val="0088278A"/>
    <w:rsid w:val="008831FE"/>
    <w:rsid w:val="00883681"/>
    <w:rsid w:val="00883786"/>
    <w:rsid w:val="00883C86"/>
    <w:rsid w:val="00883FED"/>
    <w:rsid w:val="00884164"/>
    <w:rsid w:val="00884324"/>
    <w:rsid w:val="00884547"/>
    <w:rsid w:val="008848FF"/>
    <w:rsid w:val="0088496A"/>
    <w:rsid w:val="008849D9"/>
    <w:rsid w:val="00884A8D"/>
    <w:rsid w:val="00884CD5"/>
    <w:rsid w:val="00885011"/>
    <w:rsid w:val="0088507E"/>
    <w:rsid w:val="00885565"/>
    <w:rsid w:val="00885BB3"/>
    <w:rsid w:val="008865B1"/>
    <w:rsid w:val="00886682"/>
    <w:rsid w:val="00886BD8"/>
    <w:rsid w:val="00886C73"/>
    <w:rsid w:val="0088713A"/>
    <w:rsid w:val="008873E3"/>
    <w:rsid w:val="00887507"/>
    <w:rsid w:val="0088791E"/>
    <w:rsid w:val="00887F3E"/>
    <w:rsid w:val="0089002E"/>
    <w:rsid w:val="00890E83"/>
    <w:rsid w:val="0089162D"/>
    <w:rsid w:val="008919FA"/>
    <w:rsid w:val="00891A73"/>
    <w:rsid w:val="00891ED8"/>
    <w:rsid w:val="00891F11"/>
    <w:rsid w:val="00892003"/>
    <w:rsid w:val="0089216F"/>
    <w:rsid w:val="008921E7"/>
    <w:rsid w:val="00892480"/>
    <w:rsid w:val="00892A9C"/>
    <w:rsid w:val="00893096"/>
    <w:rsid w:val="00893C71"/>
    <w:rsid w:val="008942FD"/>
    <w:rsid w:val="008945F3"/>
    <w:rsid w:val="008949AA"/>
    <w:rsid w:val="00894DC1"/>
    <w:rsid w:val="00894E5F"/>
    <w:rsid w:val="00895180"/>
    <w:rsid w:val="00895458"/>
    <w:rsid w:val="00895464"/>
    <w:rsid w:val="0089616E"/>
    <w:rsid w:val="00897042"/>
    <w:rsid w:val="008974A2"/>
    <w:rsid w:val="0089757B"/>
    <w:rsid w:val="0089791F"/>
    <w:rsid w:val="008A00D2"/>
    <w:rsid w:val="008A0206"/>
    <w:rsid w:val="008A0D67"/>
    <w:rsid w:val="008A13D7"/>
    <w:rsid w:val="008A14CA"/>
    <w:rsid w:val="008A18C7"/>
    <w:rsid w:val="008A1938"/>
    <w:rsid w:val="008A1F06"/>
    <w:rsid w:val="008A23E9"/>
    <w:rsid w:val="008A23F9"/>
    <w:rsid w:val="008A23FB"/>
    <w:rsid w:val="008A2448"/>
    <w:rsid w:val="008A29A9"/>
    <w:rsid w:val="008A3215"/>
    <w:rsid w:val="008A37CB"/>
    <w:rsid w:val="008A37FE"/>
    <w:rsid w:val="008A3BE9"/>
    <w:rsid w:val="008A4434"/>
    <w:rsid w:val="008A4A89"/>
    <w:rsid w:val="008A5609"/>
    <w:rsid w:val="008A639C"/>
    <w:rsid w:val="008A63BB"/>
    <w:rsid w:val="008A6451"/>
    <w:rsid w:val="008A6496"/>
    <w:rsid w:val="008A6572"/>
    <w:rsid w:val="008A6DF9"/>
    <w:rsid w:val="008A6E08"/>
    <w:rsid w:val="008A6F9D"/>
    <w:rsid w:val="008A74BB"/>
    <w:rsid w:val="008A74EA"/>
    <w:rsid w:val="008A75DE"/>
    <w:rsid w:val="008A782E"/>
    <w:rsid w:val="008A7F59"/>
    <w:rsid w:val="008A7F63"/>
    <w:rsid w:val="008B04D4"/>
    <w:rsid w:val="008B0ABE"/>
    <w:rsid w:val="008B0CDE"/>
    <w:rsid w:val="008B10A2"/>
    <w:rsid w:val="008B1408"/>
    <w:rsid w:val="008B18E9"/>
    <w:rsid w:val="008B2987"/>
    <w:rsid w:val="008B29B2"/>
    <w:rsid w:val="008B3015"/>
    <w:rsid w:val="008B31B3"/>
    <w:rsid w:val="008B375E"/>
    <w:rsid w:val="008B378C"/>
    <w:rsid w:val="008B39A6"/>
    <w:rsid w:val="008B3AEE"/>
    <w:rsid w:val="008B3C7F"/>
    <w:rsid w:val="008B4482"/>
    <w:rsid w:val="008B4768"/>
    <w:rsid w:val="008B4CE8"/>
    <w:rsid w:val="008B4F7E"/>
    <w:rsid w:val="008B5078"/>
    <w:rsid w:val="008B53DB"/>
    <w:rsid w:val="008B5FD5"/>
    <w:rsid w:val="008B6628"/>
    <w:rsid w:val="008B6876"/>
    <w:rsid w:val="008B6A3B"/>
    <w:rsid w:val="008C039D"/>
    <w:rsid w:val="008C0978"/>
    <w:rsid w:val="008C0DF3"/>
    <w:rsid w:val="008C0EB3"/>
    <w:rsid w:val="008C1074"/>
    <w:rsid w:val="008C1550"/>
    <w:rsid w:val="008C15A9"/>
    <w:rsid w:val="008C1E32"/>
    <w:rsid w:val="008C2701"/>
    <w:rsid w:val="008C2BE1"/>
    <w:rsid w:val="008C3BB6"/>
    <w:rsid w:val="008C3D96"/>
    <w:rsid w:val="008C406F"/>
    <w:rsid w:val="008C4E54"/>
    <w:rsid w:val="008C5763"/>
    <w:rsid w:val="008C6497"/>
    <w:rsid w:val="008C68C5"/>
    <w:rsid w:val="008C6B15"/>
    <w:rsid w:val="008C6B91"/>
    <w:rsid w:val="008C7FF6"/>
    <w:rsid w:val="008D073E"/>
    <w:rsid w:val="008D0A69"/>
    <w:rsid w:val="008D0C87"/>
    <w:rsid w:val="008D1514"/>
    <w:rsid w:val="008D1562"/>
    <w:rsid w:val="008D26B8"/>
    <w:rsid w:val="008D2BB7"/>
    <w:rsid w:val="008D2F09"/>
    <w:rsid w:val="008D3701"/>
    <w:rsid w:val="008D3785"/>
    <w:rsid w:val="008D3AA8"/>
    <w:rsid w:val="008D3F76"/>
    <w:rsid w:val="008D40FA"/>
    <w:rsid w:val="008D4555"/>
    <w:rsid w:val="008D4DB5"/>
    <w:rsid w:val="008D6258"/>
    <w:rsid w:val="008D6448"/>
    <w:rsid w:val="008D673C"/>
    <w:rsid w:val="008D6BB4"/>
    <w:rsid w:val="008D72AE"/>
    <w:rsid w:val="008D7BD8"/>
    <w:rsid w:val="008D7FBF"/>
    <w:rsid w:val="008E0657"/>
    <w:rsid w:val="008E0906"/>
    <w:rsid w:val="008E0CAE"/>
    <w:rsid w:val="008E0EDC"/>
    <w:rsid w:val="008E0FC8"/>
    <w:rsid w:val="008E1014"/>
    <w:rsid w:val="008E1191"/>
    <w:rsid w:val="008E135A"/>
    <w:rsid w:val="008E1858"/>
    <w:rsid w:val="008E1C11"/>
    <w:rsid w:val="008E1C66"/>
    <w:rsid w:val="008E1E81"/>
    <w:rsid w:val="008E20AE"/>
    <w:rsid w:val="008E2471"/>
    <w:rsid w:val="008E283B"/>
    <w:rsid w:val="008E2D82"/>
    <w:rsid w:val="008E34CF"/>
    <w:rsid w:val="008E34DF"/>
    <w:rsid w:val="008E3A15"/>
    <w:rsid w:val="008E3CE7"/>
    <w:rsid w:val="008E404C"/>
    <w:rsid w:val="008E4315"/>
    <w:rsid w:val="008E4B0A"/>
    <w:rsid w:val="008E4E18"/>
    <w:rsid w:val="008E4E8B"/>
    <w:rsid w:val="008E4E9C"/>
    <w:rsid w:val="008E4F6D"/>
    <w:rsid w:val="008E58C3"/>
    <w:rsid w:val="008E5AA5"/>
    <w:rsid w:val="008E65EF"/>
    <w:rsid w:val="008F0065"/>
    <w:rsid w:val="008F0335"/>
    <w:rsid w:val="008F03BA"/>
    <w:rsid w:val="008F045F"/>
    <w:rsid w:val="008F10D3"/>
    <w:rsid w:val="008F16F3"/>
    <w:rsid w:val="008F18D2"/>
    <w:rsid w:val="008F1959"/>
    <w:rsid w:val="008F19A0"/>
    <w:rsid w:val="008F1B35"/>
    <w:rsid w:val="008F1B45"/>
    <w:rsid w:val="008F1C94"/>
    <w:rsid w:val="008F1F4E"/>
    <w:rsid w:val="008F3420"/>
    <w:rsid w:val="008F35CA"/>
    <w:rsid w:val="008F3B86"/>
    <w:rsid w:val="008F3C37"/>
    <w:rsid w:val="008F3E35"/>
    <w:rsid w:val="008F49A5"/>
    <w:rsid w:val="008F4DBB"/>
    <w:rsid w:val="008F58EA"/>
    <w:rsid w:val="008F5945"/>
    <w:rsid w:val="008F5B60"/>
    <w:rsid w:val="008F5B9E"/>
    <w:rsid w:val="008F60FC"/>
    <w:rsid w:val="008F6427"/>
    <w:rsid w:val="008F6565"/>
    <w:rsid w:val="008F68AA"/>
    <w:rsid w:val="008F6AC2"/>
    <w:rsid w:val="008F749A"/>
    <w:rsid w:val="008F7FC4"/>
    <w:rsid w:val="009005B4"/>
    <w:rsid w:val="00900819"/>
    <w:rsid w:val="00900DD8"/>
    <w:rsid w:val="009016BA"/>
    <w:rsid w:val="00901A74"/>
    <w:rsid w:val="00901BAA"/>
    <w:rsid w:val="00901E5D"/>
    <w:rsid w:val="00902E03"/>
    <w:rsid w:val="009044A3"/>
    <w:rsid w:val="00904C53"/>
    <w:rsid w:val="00904CF4"/>
    <w:rsid w:val="00905346"/>
    <w:rsid w:val="00905FF3"/>
    <w:rsid w:val="00906893"/>
    <w:rsid w:val="00906924"/>
    <w:rsid w:val="00906B13"/>
    <w:rsid w:val="00906D8F"/>
    <w:rsid w:val="00906E29"/>
    <w:rsid w:val="0090775B"/>
    <w:rsid w:val="009079E6"/>
    <w:rsid w:val="00907ACF"/>
    <w:rsid w:val="00907E48"/>
    <w:rsid w:val="00910298"/>
    <w:rsid w:val="0091061D"/>
    <w:rsid w:val="00910A63"/>
    <w:rsid w:val="00911659"/>
    <w:rsid w:val="00911826"/>
    <w:rsid w:val="00911A35"/>
    <w:rsid w:val="00911D6B"/>
    <w:rsid w:val="00911F69"/>
    <w:rsid w:val="0091239F"/>
    <w:rsid w:val="0091272B"/>
    <w:rsid w:val="009133FE"/>
    <w:rsid w:val="0091349A"/>
    <w:rsid w:val="00913658"/>
    <w:rsid w:val="00913E95"/>
    <w:rsid w:val="009142FC"/>
    <w:rsid w:val="0091461D"/>
    <w:rsid w:val="009147C1"/>
    <w:rsid w:val="00914C14"/>
    <w:rsid w:val="00914D16"/>
    <w:rsid w:val="00915258"/>
    <w:rsid w:val="00915360"/>
    <w:rsid w:val="00915A29"/>
    <w:rsid w:val="00915BF8"/>
    <w:rsid w:val="00915C90"/>
    <w:rsid w:val="009161FA"/>
    <w:rsid w:val="009162A5"/>
    <w:rsid w:val="009164F1"/>
    <w:rsid w:val="00916913"/>
    <w:rsid w:val="00916BAD"/>
    <w:rsid w:val="00916D03"/>
    <w:rsid w:val="00916D32"/>
    <w:rsid w:val="00917067"/>
    <w:rsid w:val="00917102"/>
    <w:rsid w:val="00917642"/>
    <w:rsid w:val="00917805"/>
    <w:rsid w:val="009178FD"/>
    <w:rsid w:val="00917A30"/>
    <w:rsid w:val="00917A92"/>
    <w:rsid w:val="00917B01"/>
    <w:rsid w:val="009207E6"/>
    <w:rsid w:val="00920A71"/>
    <w:rsid w:val="00920D6A"/>
    <w:rsid w:val="0092108C"/>
    <w:rsid w:val="00921BAE"/>
    <w:rsid w:val="0092324B"/>
    <w:rsid w:val="00923345"/>
    <w:rsid w:val="009236CF"/>
    <w:rsid w:val="0092395C"/>
    <w:rsid w:val="00923B08"/>
    <w:rsid w:val="00923CAB"/>
    <w:rsid w:val="00924079"/>
    <w:rsid w:val="009248A3"/>
    <w:rsid w:val="00924B02"/>
    <w:rsid w:val="0092523E"/>
    <w:rsid w:val="00925793"/>
    <w:rsid w:val="00925D83"/>
    <w:rsid w:val="00925F4F"/>
    <w:rsid w:val="00926E3D"/>
    <w:rsid w:val="00927161"/>
    <w:rsid w:val="00927371"/>
    <w:rsid w:val="00927481"/>
    <w:rsid w:val="00927509"/>
    <w:rsid w:val="00927616"/>
    <w:rsid w:val="00927691"/>
    <w:rsid w:val="00927F15"/>
    <w:rsid w:val="009300DF"/>
    <w:rsid w:val="00930339"/>
    <w:rsid w:val="00930E73"/>
    <w:rsid w:val="00931113"/>
    <w:rsid w:val="00931E88"/>
    <w:rsid w:val="00931EC6"/>
    <w:rsid w:val="009326B2"/>
    <w:rsid w:val="00932C2E"/>
    <w:rsid w:val="00932E7C"/>
    <w:rsid w:val="00933030"/>
    <w:rsid w:val="00933082"/>
    <w:rsid w:val="00934345"/>
    <w:rsid w:val="00934716"/>
    <w:rsid w:val="00934CEC"/>
    <w:rsid w:val="00934FB4"/>
    <w:rsid w:val="00934FCA"/>
    <w:rsid w:val="00935049"/>
    <w:rsid w:val="009351E2"/>
    <w:rsid w:val="009351F2"/>
    <w:rsid w:val="0093530E"/>
    <w:rsid w:val="009356F8"/>
    <w:rsid w:val="00935E45"/>
    <w:rsid w:val="0093611C"/>
    <w:rsid w:val="00936990"/>
    <w:rsid w:val="0093713C"/>
    <w:rsid w:val="0093717D"/>
    <w:rsid w:val="00937282"/>
    <w:rsid w:val="0093769A"/>
    <w:rsid w:val="00937740"/>
    <w:rsid w:val="0093779E"/>
    <w:rsid w:val="009379B4"/>
    <w:rsid w:val="00937AE6"/>
    <w:rsid w:val="00937C0F"/>
    <w:rsid w:val="00940071"/>
    <w:rsid w:val="009408E4"/>
    <w:rsid w:val="00940978"/>
    <w:rsid w:val="00940EB7"/>
    <w:rsid w:val="0094187F"/>
    <w:rsid w:val="009424BC"/>
    <w:rsid w:val="00942782"/>
    <w:rsid w:val="00942861"/>
    <w:rsid w:val="00942AC3"/>
    <w:rsid w:val="00943164"/>
    <w:rsid w:val="009431D4"/>
    <w:rsid w:val="0094321E"/>
    <w:rsid w:val="0094332B"/>
    <w:rsid w:val="009435A3"/>
    <w:rsid w:val="00943898"/>
    <w:rsid w:val="00943CFD"/>
    <w:rsid w:val="009440AC"/>
    <w:rsid w:val="00944848"/>
    <w:rsid w:val="00944BF9"/>
    <w:rsid w:val="00944C5F"/>
    <w:rsid w:val="00944E69"/>
    <w:rsid w:val="00944F16"/>
    <w:rsid w:val="009453DB"/>
    <w:rsid w:val="009455DB"/>
    <w:rsid w:val="00945866"/>
    <w:rsid w:val="00945A18"/>
    <w:rsid w:val="00945F34"/>
    <w:rsid w:val="00946233"/>
    <w:rsid w:val="00946251"/>
    <w:rsid w:val="009462F3"/>
    <w:rsid w:val="009468E9"/>
    <w:rsid w:val="00946982"/>
    <w:rsid w:val="00946F1D"/>
    <w:rsid w:val="00947413"/>
    <w:rsid w:val="00947982"/>
    <w:rsid w:val="00947CA7"/>
    <w:rsid w:val="0095089E"/>
    <w:rsid w:val="009509F2"/>
    <w:rsid w:val="00950BBB"/>
    <w:rsid w:val="00950EF8"/>
    <w:rsid w:val="00951055"/>
    <w:rsid w:val="009511AF"/>
    <w:rsid w:val="00951221"/>
    <w:rsid w:val="00951ABB"/>
    <w:rsid w:val="00951B7C"/>
    <w:rsid w:val="00951F58"/>
    <w:rsid w:val="00952643"/>
    <w:rsid w:val="00952956"/>
    <w:rsid w:val="00952D2E"/>
    <w:rsid w:val="00952DC1"/>
    <w:rsid w:val="00952F67"/>
    <w:rsid w:val="009530A6"/>
    <w:rsid w:val="00953200"/>
    <w:rsid w:val="009534D2"/>
    <w:rsid w:val="009535AB"/>
    <w:rsid w:val="009539E1"/>
    <w:rsid w:val="00953DD0"/>
    <w:rsid w:val="00954729"/>
    <w:rsid w:val="00954C4A"/>
    <w:rsid w:val="00954CF6"/>
    <w:rsid w:val="009554B4"/>
    <w:rsid w:val="0095577B"/>
    <w:rsid w:val="00955AE2"/>
    <w:rsid w:val="0095605B"/>
    <w:rsid w:val="00956226"/>
    <w:rsid w:val="009562D6"/>
    <w:rsid w:val="00956406"/>
    <w:rsid w:val="0095694A"/>
    <w:rsid w:val="009569C8"/>
    <w:rsid w:val="00956A63"/>
    <w:rsid w:val="00956AB0"/>
    <w:rsid w:val="0095710E"/>
    <w:rsid w:val="009575E0"/>
    <w:rsid w:val="009575F6"/>
    <w:rsid w:val="0095792B"/>
    <w:rsid w:val="00957B19"/>
    <w:rsid w:val="00957F69"/>
    <w:rsid w:val="009602B8"/>
    <w:rsid w:val="0096062E"/>
    <w:rsid w:val="00960877"/>
    <w:rsid w:val="0096104F"/>
    <w:rsid w:val="009610E8"/>
    <w:rsid w:val="00961124"/>
    <w:rsid w:val="00961244"/>
    <w:rsid w:val="00961B3D"/>
    <w:rsid w:val="00962401"/>
    <w:rsid w:val="00962B04"/>
    <w:rsid w:val="00962B58"/>
    <w:rsid w:val="00962C3A"/>
    <w:rsid w:val="00962CEE"/>
    <w:rsid w:val="009633C1"/>
    <w:rsid w:val="00964CDC"/>
    <w:rsid w:val="009657D6"/>
    <w:rsid w:val="00965E84"/>
    <w:rsid w:val="0096624C"/>
    <w:rsid w:val="00966337"/>
    <w:rsid w:val="00966411"/>
    <w:rsid w:val="00966AAA"/>
    <w:rsid w:val="0096777F"/>
    <w:rsid w:val="00967D57"/>
    <w:rsid w:val="0097027E"/>
    <w:rsid w:val="0097052A"/>
    <w:rsid w:val="009705F6"/>
    <w:rsid w:val="009709FF"/>
    <w:rsid w:val="00970AF3"/>
    <w:rsid w:val="00970B6A"/>
    <w:rsid w:val="009710C9"/>
    <w:rsid w:val="0097111F"/>
    <w:rsid w:val="0097160D"/>
    <w:rsid w:val="009716AD"/>
    <w:rsid w:val="00971AB6"/>
    <w:rsid w:val="00971B9A"/>
    <w:rsid w:val="00971ED0"/>
    <w:rsid w:val="009722EA"/>
    <w:rsid w:val="009724B2"/>
    <w:rsid w:val="00972AB0"/>
    <w:rsid w:val="00972D7F"/>
    <w:rsid w:val="00972E41"/>
    <w:rsid w:val="00972E9D"/>
    <w:rsid w:val="0097314B"/>
    <w:rsid w:val="00973B2A"/>
    <w:rsid w:val="00973F23"/>
    <w:rsid w:val="00974029"/>
    <w:rsid w:val="0097428B"/>
    <w:rsid w:val="00974584"/>
    <w:rsid w:val="00974889"/>
    <w:rsid w:val="00974A7F"/>
    <w:rsid w:val="00974B21"/>
    <w:rsid w:val="00974DBB"/>
    <w:rsid w:val="009751D3"/>
    <w:rsid w:val="00975BDD"/>
    <w:rsid w:val="00975FCA"/>
    <w:rsid w:val="00976BBE"/>
    <w:rsid w:val="0097795A"/>
    <w:rsid w:val="00977B29"/>
    <w:rsid w:val="00977B89"/>
    <w:rsid w:val="00977DD6"/>
    <w:rsid w:val="0098010D"/>
    <w:rsid w:val="00980A1F"/>
    <w:rsid w:val="00980B48"/>
    <w:rsid w:val="009815C5"/>
    <w:rsid w:val="009818EB"/>
    <w:rsid w:val="009820E9"/>
    <w:rsid w:val="009828B1"/>
    <w:rsid w:val="00983091"/>
    <w:rsid w:val="00983118"/>
    <w:rsid w:val="009831BB"/>
    <w:rsid w:val="00983852"/>
    <w:rsid w:val="009839A0"/>
    <w:rsid w:val="00983A54"/>
    <w:rsid w:val="00983C03"/>
    <w:rsid w:val="009841D9"/>
    <w:rsid w:val="00984ABA"/>
    <w:rsid w:val="009854BD"/>
    <w:rsid w:val="00985B44"/>
    <w:rsid w:val="00985BAA"/>
    <w:rsid w:val="00986031"/>
    <w:rsid w:val="009865D7"/>
    <w:rsid w:val="00986C27"/>
    <w:rsid w:val="00986D3A"/>
    <w:rsid w:val="00986FAE"/>
    <w:rsid w:val="0098744F"/>
    <w:rsid w:val="00987521"/>
    <w:rsid w:val="0098797F"/>
    <w:rsid w:val="00987D26"/>
    <w:rsid w:val="00990303"/>
    <w:rsid w:val="00990418"/>
    <w:rsid w:val="0099068C"/>
    <w:rsid w:val="00990731"/>
    <w:rsid w:val="00990C75"/>
    <w:rsid w:val="00990E36"/>
    <w:rsid w:val="00990F6F"/>
    <w:rsid w:val="0099129A"/>
    <w:rsid w:val="00991BC1"/>
    <w:rsid w:val="009925F6"/>
    <w:rsid w:val="00993439"/>
    <w:rsid w:val="009939FA"/>
    <w:rsid w:val="009948F9"/>
    <w:rsid w:val="00994BC7"/>
    <w:rsid w:val="00994D1B"/>
    <w:rsid w:val="009959FE"/>
    <w:rsid w:val="00995D19"/>
    <w:rsid w:val="009961F2"/>
    <w:rsid w:val="00996313"/>
    <w:rsid w:val="00996C5B"/>
    <w:rsid w:val="00996E66"/>
    <w:rsid w:val="00997071"/>
    <w:rsid w:val="0099707F"/>
    <w:rsid w:val="00997339"/>
    <w:rsid w:val="00997D8F"/>
    <w:rsid w:val="009A01F1"/>
    <w:rsid w:val="009A0294"/>
    <w:rsid w:val="009A0CCC"/>
    <w:rsid w:val="009A0E1F"/>
    <w:rsid w:val="009A104F"/>
    <w:rsid w:val="009A1251"/>
    <w:rsid w:val="009A1355"/>
    <w:rsid w:val="009A17EC"/>
    <w:rsid w:val="009A1CAB"/>
    <w:rsid w:val="009A1CFB"/>
    <w:rsid w:val="009A2798"/>
    <w:rsid w:val="009A2A69"/>
    <w:rsid w:val="009A321F"/>
    <w:rsid w:val="009A385F"/>
    <w:rsid w:val="009A41C2"/>
    <w:rsid w:val="009A4697"/>
    <w:rsid w:val="009A48B2"/>
    <w:rsid w:val="009A49C8"/>
    <w:rsid w:val="009A4FA0"/>
    <w:rsid w:val="009A5375"/>
    <w:rsid w:val="009A57A5"/>
    <w:rsid w:val="009A6412"/>
    <w:rsid w:val="009A7088"/>
    <w:rsid w:val="009A789E"/>
    <w:rsid w:val="009A79AA"/>
    <w:rsid w:val="009A7A99"/>
    <w:rsid w:val="009B1004"/>
    <w:rsid w:val="009B10F9"/>
    <w:rsid w:val="009B1565"/>
    <w:rsid w:val="009B1880"/>
    <w:rsid w:val="009B1D15"/>
    <w:rsid w:val="009B20B5"/>
    <w:rsid w:val="009B22B2"/>
    <w:rsid w:val="009B247B"/>
    <w:rsid w:val="009B3084"/>
    <w:rsid w:val="009B3BBC"/>
    <w:rsid w:val="009B3D2D"/>
    <w:rsid w:val="009B3F9D"/>
    <w:rsid w:val="009B414B"/>
    <w:rsid w:val="009B4BE7"/>
    <w:rsid w:val="009B4CD9"/>
    <w:rsid w:val="009B508A"/>
    <w:rsid w:val="009B5866"/>
    <w:rsid w:val="009B58D4"/>
    <w:rsid w:val="009B632C"/>
    <w:rsid w:val="009B681D"/>
    <w:rsid w:val="009B68C7"/>
    <w:rsid w:val="009B69CB"/>
    <w:rsid w:val="009B7338"/>
    <w:rsid w:val="009B748F"/>
    <w:rsid w:val="009B7C97"/>
    <w:rsid w:val="009C02CC"/>
    <w:rsid w:val="009C05EF"/>
    <w:rsid w:val="009C0A0E"/>
    <w:rsid w:val="009C0A5B"/>
    <w:rsid w:val="009C131D"/>
    <w:rsid w:val="009C14FC"/>
    <w:rsid w:val="009C1521"/>
    <w:rsid w:val="009C16CB"/>
    <w:rsid w:val="009C17B3"/>
    <w:rsid w:val="009C1829"/>
    <w:rsid w:val="009C200F"/>
    <w:rsid w:val="009C26B7"/>
    <w:rsid w:val="009C2B89"/>
    <w:rsid w:val="009C3444"/>
    <w:rsid w:val="009C3F32"/>
    <w:rsid w:val="009C4063"/>
    <w:rsid w:val="009C468D"/>
    <w:rsid w:val="009C4C0D"/>
    <w:rsid w:val="009C4C79"/>
    <w:rsid w:val="009C5068"/>
    <w:rsid w:val="009C511D"/>
    <w:rsid w:val="009C5B86"/>
    <w:rsid w:val="009C61EF"/>
    <w:rsid w:val="009C6221"/>
    <w:rsid w:val="009C68F6"/>
    <w:rsid w:val="009C6D01"/>
    <w:rsid w:val="009C6F9B"/>
    <w:rsid w:val="009C7002"/>
    <w:rsid w:val="009C7026"/>
    <w:rsid w:val="009C71D6"/>
    <w:rsid w:val="009D0524"/>
    <w:rsid w:val="009D10EA"/>
    <w:rsid w:val="009D11CC"/>
    <w:rsid w:val="009D11E8"/>
    <w:rsid w:val="009D124B"/>
    <w:rsid w:val="009D1266"/>
    <w:rsid w:val="009D1A2B"/>
    <w:rsid w:val="009D1A5B"/>
    <w:rsid w:val="009D1B3C"/>
    <w:rsid w:val="009D20EC"/>
    <w:rsid w:val="009D272C"/>
    <w:rsid w:val="009D2A8A"/>
    <w:rsid w:val="009D2C76"/>
    <w:rsid w:val="009D2CA1"/>
    <w:rsid w:val="009D3246"/>
    <w:rsid w:val="009D3439"/>
    <w:rsid w:val="009D34A7"/>
    <w:rsid w:val="009D3745"/>
    <w:rsid w:val="009D3763"/>
    <w:rsid w:val="009D3790"/>
    <w:rsid w:val="009D384B"/>
    <w:rsid w:val="009D38B7"/>
    <w:rsid w:val="009D4214"/>
    <w:rsid w:val="009D4DFA"/>
    <w:rsid w:val="009D4FA9"/>
    <w:rsid w:val="009D5E8F"/>
    <w:rsid w:val="009D60C5"/>
    <w:rsid w:val="009D60CE"/>
    <w:rsid w:val="009D768E"/>
    <w:rsid w:val="009D78EA"/>
    <w:rsid w:val="009D78FA"/>
    <w:rsid w:val="009D7984"/>
    <w:rsid w:val="009D79A0"/>
    <w:rsid w:val="009D7C1E"/>
    <w:rsid w:val="009D7E9E"/>
    <w:rsid w:val="009E0133"/>
    <w:rsid w:val="009E0680"/>
    <w:rsid w:val="009E0AD3"/>
    <w:rsid w:val="009E0B9A"/>
    <w:rsid w:val="009E0BE1"/>
    <w:rsid w:val="009E101B"/>
    <w:rsid w:val="009E120D"/>
    <w:rsid w:val="009E14E4"/>
    <w:rsid w:val="009E1FD9"/>
    <w:rsid w:val="009E21BA"/>
    <w:rsid w:val="009E2399"/>
    <w:rsid w:val="009E2433"/>
    <w:rsid w:val="009E2859"/>
    <w:rsid w:val="009E3276"/>
    <w:rsid w:val="009E3401"/>
    <w:rsid w:val="009E36C9"/>
    <w:rsid w:val="009E3CE7"/>
    <w:rsid w:val="009E4729"/>
    <w:rsid w:val="009E4A2C"/>
    <w:rsid w:val="009E4B16"/>
    <w:rsid w:val="009E4EC9"/>
    <w:rsid w:val="009E5124"/>
    <w:rsid w:val="009E5167"/>
    <w:rsid w:val="009E5691"/>
    <w:rsid w:val="009E59D9"/>
    <w:rsid w:val="009E5CB6"/>
    <w:rsid w:val="009E5D66"/>
    <w:rsid w:val="009E5F00"/>
    <w:rsid w:val="009E5F6E"/>
    <w:rsid w:val="009E5FEE"/>
    <w:rsid w:val="009E6759"/>
    <w:rsid w:val="009E7498"/>
    <w:rsid w:val="009E7BE4"/>
    <w:rsid w:val="009F0416"/>
    <w:rsid w:val="009F04F2"/>
    <w:rsid w:val="009F0600"/>
    <w:rsid w:val="009F127A"/>
    <w:rsid w:val="009F1699"/>
    <w:rsid w:val="009F1910"/>
    <w:rsid w:val="009F1A1F"/>
    <w:rsid w:val="009F1D85"/>
    <w:rsid w:val="009F2095"/>
    <w:rsid w:val="009F23A2"/>
    <w:rsid w:val="009F3603"/>
    <w:rsid w:val="009F50EB"/>
    <w:rsid w:val="009F56A5"/>
    <w:rsid w:val="009F5D45"/>
    <w:rsid w:val="009F62C5"/>
    <w:rsid w:val="009F6E5E"/>
    <w:rsid w:val="009F76BA"/>
    <w:rsid w:val="009F7729"/>
    <w:rsid w:val="009F7C19"/>
    <w:rsid w:val="009F7CC3"/>
    <w:rsid w:val="00A001FC"/>
    <w:rsid w:val="00A00456"/>
    <w:rsid w:val="00A00486"/>
    <w:rsid w:val="00A00D49"/>
    <w:rsid w:val="00A00DC1"/>
    <w:rsid w:val="00A017CD"/>
    <w:rsid w:val="00A025C0"/>
    <w:rsid w:val="00A02705"/>
    <w:rsid w:val="00A029FD"/>
    <w:rsid w:val="00A039CF"/>
    <w:rsid w:val="00A03A46"/>
    <w:rsid w:val="00A03ABF"/>
    <w:rsid w:val="00A04A06"/>
    <w:rsid w:val="00A04A9C"/>
    <w:rsid w:val="00A04C8A"/>
    <w:rsid w:val="00A04D76"/>
    <w:rsid w:val="00A050ED"/>
    <w:rsid w:val="00A053EB"/>
    <w:rsid w:val="00A05476"/>
    <w:rsid w:val="00A058CC"/>
    <w:rsid w:val="00A05AC9"/>
    <w:rsid w:val="00A05CF5"/>
    <w:rsid w:val="00A05D84"/>
    <w:rsid w:val="00A06207"/>
    <w:rsid w:val="00A06399"/>
    <w:rsid w:val="00A0662B"/>
    <w:rsid w:val="00A06631"/>
    <w:rsid w:val="00A07592"/>
    <w:rsid w:val="00A076CC"/>
    <w:rsid w:val="00A07802"/>
    <w:rsid w:val="00A10767"/>
    <w:rsid w:val="00A1119A"/>
    <w:rsid w:val="00A113A0"/>
    <w:rsid w:val="00A117BD"/>
    <w:rsid w:val="00A11AA4"/>
    <w:rsid w:val="00A11BE3"/>
    <w:rsid w:val="00A11E13"/>
    <w:rsid w:val="00A123EC"/>
    <w:rsid w:val="00A12CB8"/>
    <w:rsid w:val="00A12D85"/>
    <w:rsid w:val="00A135A0"/>
    <w:rsid w:val="00A13810"/>
    <w:rsid w:val="00A138D2"/>
    <w:rsid w:val="00A1412A"/>
    <w:rsid w:val="00A141A5"/>
    <w:rsid w:val="00A1486B"/>
    <w:rsid w:val="00A14A8E"/>
    <w:rsid w:val="00A14AF5"/>
    <w:rsid w:val="00A14B01"/>
    <w:rsid w:val="00A15049"/>
    <w:rsid w:val="00A157A9"/>
    <w:rsid w:val="00A15A5E"/>
    <w:rsid w:val="00A15A89"/>
    <w:rsid w:val="00A160F8"/>
    <w:rsid w:val="00A161F8"/>
    <w:rsid w:val="00A16891"/>
    <w:rsid w:val="00A16966"/>
    <w:rsid w:val="00A16B44"/>
    <w:rsid w:val="00A16CF6"/>
    <w:rsid w:val="00A16E41"/>
    <w:rsid w:val="00A17154"/>
    <w:rsid w:val="00A17588"/>
    <w:rsid w:val="00A17816"/>
    <w:rsid w:val="00A20075"/>
    <w:rsid w:val="00A20903"/>
    <w:rsid w:val="00A20EDB"/>
    <w:rsid w:val="00A214B8"/>
    <w:rsid w:val="00A21746"/>
    <w:rsid w:val="00A218C8"/>
    <w:rsid w:val="00A2251B"/>
    <w:rsid w:val="00A227A3"/>
    <w:rsid w:val="00A2281A"/>
    <w:rsid w:val="00A22A0D"/>
    <w:rsid w:val="00A22FDC"/>
    <w:rsid w:val="00A2331F"/>
    <w:rsid w:val="00A23475"/>
    <w:rsid w:val="00A23669"/>
    <w:rsid w:val="00A237DD"/>
    <w:rsid w:val="00A23B38"/>
    <w:rsid w:val="00A23D70"/>
    <w:rsid w:val="00A23DBF"/>
    <w:rsid w:val="00A240AA"/>
    <w:rsid w:val="00A24B15"/>
    <w:rsid w:val="00A24E5F"/>
    <w:rsid w:val="00A24E9C"/>
    <w:rsid w:val="00A251B7"/>
    <w:rsid w:val="00A2546F"/>
    <w:rsid w:val="00A2551D"/>
    <w:rsid w:val="00A2589C"/>
    <w:rsid w:val="00A25B1A"/>
    <w:rsid w:val="00A25CEE"/>
    <w:rsid w:val="00A26218"/>
    <w:rsid w:val="00A26766"/>
    <w:rsid w:val="00A26D3C"/>
    <w:rsid w:val="00A26FAC"/>
    <w:rsid w:val="00A27749"/>
    <w:rsid w:val="00A27C51"/>
    <w:rsid w:val="00A30B90"/>
    <w:rsid w:val="00A311B4"/>
    <w:rsid w:val="00A311C3"/>
    <w:rsid w:val="00A3133F"/>
    <w:rsid w:val="00A319EA"/>
    <w:rsid w:val="00A31D04"/>
    <w:rsid w:val="00A31E40"/>
    <w:rsid w:val="00A31E82"/>
    <w:rsid w:val="00A32284"/>
    <w:rsid w:val="00A32453"/>
    <w:rsid w:val="00A32A6D"/>
    <w:rsid w:val="00A33282"/>
    <w:rsid w:val="00A33C38"/>
    <w:rsid w:val="00A33D52"/>
    <w:rsid w:val="00A3419C"/>
    <w:rsid w:val="00A34466"/>
    <w:rsid w:val="00A346C7"/>
    <w:rsid w:val="00A34BF3"/>
    <w:rsid w:val="00A35519"/>
    <w:rsid w:val="00A35796"/>
    <w:rsid w:val="00A359ED"/>
    <w:rsid w:val="00A35B15"/>
    <w:rsid w:val="00A35CEC"/>
    <w:rsid w:val="00A36C1E"/>
    <w:rsid w:val="00A36FAF"/>
    <w:rsid w:val="00A37823"/>
    <w:rsid w:val="00A37CEB"/>
    <w:rsid w:val="00A40BBE"/>
    <w:rsid w:val="00A40EBD"/>
    <w:rsid w:val="00A4105A"/>
    <w:rsid w:val="00A4183A"/>
    <w:rsid w:val="00A4195D"/>
    <w:rsid w:val="00A41DDB"/>
    <w:rsid w:val="00A41FDB"/>
    <w:rsid w:val="00A42147"/>
    <w:rsid w:val="00A4303E"/>
    <w:rsid w:val="00A43421"/>
    <w:rsid w:val="00A44497"/>
    <w:rsid w:val="00A44718"/>
    <w:rsid w:val="00A459FC"/>
    <w:rsid w:val="00A45BA8"/>
    <w:rsid w:val="00A45D04"/>
    <w:rsid w:val="00A45F50"/>
    <w:rsid w:val="00A46967"/>
    <w:rsid w:val="00A46E87"/>
    <w:rsid w:val="00A471E6"/>
    <w:rsid w:val="00A47285"/>
    <w:rsid w:val="00A4743B"/>
    <w:rsid w:val="00A47871"/>
    <w:rsid w:val="00A478D7"/>
    <w:rsid w:val="00A47CC2"/>
    <w:rsid w:val="00A501D2"/>
    <w:rsid w:val="00A50457"/>
    <w:rsid w:val="00A50A0D"/>
    <w:rsid w:val="00A50AB4"/>
    <w:rsid w:val="00A524E8"/>
    <w:rsid w:val="00A5292F"/>
    <w:rsid w:val="00A5298A"/>
    <w:rsid w:val="00A52BCB"/>
    <w:rsid w:val="00A52E63"/>
    <w:rsid w:val="00A531B9"/>
    <w:rsid w:val="00A53640"/>
    <w:rsid w:val="00A53E8F"/>
    <w:rsid w:val="00A543F0"/>
    <w:rsid w:val="00A5456C"/>
    <w:rsid w:val="00A54A6D"/>
    <w:rsid w:val="00A54D66"/>
    <w:rsid w:val="00A55250"/>
    <w:rsid w:val="00A5554F"/>
    <w:rsid w:val="00A55925"/>
    <w:rsid w:val="00A55D2B"/>
    <w:rsid w:val="00A56039"/>
    <w:rsid w:val="00A566B6"/>
    <w:rsid w:val="00A56A13"/>
    <w:rsid w:val="00A56A8B"/>
    <w:rsid w:val="00A56B91"/>
    <w:rsid w:val="00A56ECA"/>
    <w:rsid w:val="00A572F2"/>
    <w:rsid w:val="00A57839"/>
    <w:rsid w:val="00A578F3"/>
    <w:rsid w:val="00A57A6D"/>
    <w:rsid w:val="00A57D16"/>
    <w:rsid w:val="00A57D34"/>
    <w:rsid w:val="00A57D70"/>
    <w:rsid w:val="00A60320"/>
    <w:rsid w:val="00A604A7"/>
    <w:rsid w:val="00A60611"/>
    <w:rsid w:val="00A612DA"/>
    <w:rsid w:val="00A617EF"/>
    <w:rsid w:val="00A623C4"/>
    <w:rsid w:val="00A625CF"/>
    <w:rsid w:val="00A626A8"/>
    <w:rsid w:val="00A63754"/>
    <w:rsid w:val="00A638E2"/>
    <w:rsid w:val="00A63AFF"/>
    <w:rsid w:val="00A64064"/>
    <w:rsid w:val="00A65163"/>
    <w:rsid w:val="00A65511"/>
    <w:rsid w:val="00A65A5F"/>
    <w:rsid w:val="00A65A9F"/>
    <w:rsid w:val="00A6692D"/>
    <w:rsid w:val="00A66B71"/>
    <w:rsid w:val="00A66DEF"/>
    <w:rsid w:val="00A67B44"/>
    <w:rsid w:val="00A67CE5"/>
    <w:rsid w:val="00A67D18"/>
    <w:rsid w:val="00A7014E"/>
    <w:rsid w:val="00A70F6B"/>
    <w:rsid w:val="00A70FF7"/>
    <w:rsid w:val="00A7104E"/>
    <w:rsid w:val="00A7111D"/>
    <w:rsid w:val="00A712F8"/>
    <w:rsid w:val="00A713D3"/>
    <w:rsid w:val="00A71571"/>
    <w:rsid w:val="00A71853"/>
    <w:rsid w:val="00A71E6E"/>
    <w:rsid w:val="00A725E4"/>
    <w:rsid w:val="00A72603"/>
    <w:rsid w:val="00A72744"/>
    <w:rsid w:val="00A72EDA"/>
    <w:rsid w:val="00A73022"/>
    <w:rsid w:val="00A73152"/>
    <w:rsid w:val="00A73721"/>
    <w:rsid w:val="00A73810"/>
    <w:rsid w:val="00A738E8"/>
    <w:rsid w:val="00A73C1A"/>
    <w:rsid w:val="00A73D29"/>
    <w:rsid w:val="00A73F12"/>
    <w:rsid w:val="00A74182"/>
    <w:rsid w:val="00A74431"/>
    <w:rsid w:val="00A74D1C"/>
    <w:rsid w:val="00A74DDE"/>
    <w:rsid w:val="00A755D5"/>
    <w:rsid w:val="00A760C2"/>
    <w:rsid w:val="00A76AA0"/>
    <w:rsid w:val="00A76BEA"/>
    <w:rsid w:val="00A76EC1"/>
    <w:rsid w:val="00A77468"/>
    <w:rsid w:val="00A775EF"/>
    <w:rsid w:val="00A77CE0"/>
    <w:rsid w:val="00A77ED0"/>
    <w:rsid w:val="00A77FC0"/>
    <w:rsid w:val="00A808B2"/>
    <w:rsid w:val="00A8102D"/>
    <w:rsid w:val="00A81477"/>
    <w:rsid w:val="00A81907"/>
    <w:rsid w:val="00A81FA4"/>
    <w:rsid w:val="00A81FCD"/>
    <w:rsid w:val="00A822CC"/>
    <w:rsid w:val="00A827A6"/>
    <w:rsid w:val="00A82941"/>
    <w:rsid w:val="00A82ADA"/>
    <w:rsid w:val="00A82E2D"/>
    <w:rsid w:val="00A835C5"/>
    <w:rsid w:val="00A846AD"/>
    <w:rsid w:val="00A84829"/>
    <w:rsid w:val="00A84A91"/>
    <w:rsid w:val="00A84E83"/>
    <w:rsid w:val="00A8583E"/>
    <w:rsid w:val="00A86F31"/>
    <w:rsid w:val="00A8782E"/>
    <w:rsid w:val="00A87C02"/>
    <w:rsid w:val="00A90830"/>
    <w:rsid w:val="00A90C4E"/>
    <w:rsid w:val="00A90F9B"/>
    <w:rsid w:val="00A91300"/>
    <w:rsid w:val="00A91674"/>
    <w:rsid w:val="00A91732"/>
    <w:rsid w:val="00A91986"/>
    <w:rsid w:val="00A91A50"/>
    <w:rsid w:val="00A91C70"/>
    <w:rsid w:val="00A91EA2"/>
    <w:rsid w:val="00A92974"/>
    <w:rsid w:val="00A92A65"/>
    <w:rsid w:val="00A92D91"/>
    <w:rsid w:val="00A92DA8"/>
    <w:rsid w:val="00A92E0D"/>
    <w:rsid w:val="00A9301C"/>
    <w:rsid w:val="00A93C59"/>
    <w:rsid w:val="00A93C7B"/>
    <w:rsid w:val="00A93EE5"/>
    <w:rsid w:val="00A94016"/>
    <w:rsid w:val="00A9450B"/>
    <w:rsid w:val="00A946E5"/>
    <w:rsid w:val="00A94AB9"/>
    <w:rsid w:val="00A94B41"/>
    <w:rsid w:val="00A94EEF"/>
    <w:rsid w:val="00A95316"/>
    <w:rsid w:val="00A953EA"/>
    <w:rsid w:val="00A954D8"/>
    <w:rsid w:val="00A957C4"/>
    <w:rsid w:val="00A958D8"/>
    <w:rsid w:val="00A959D1"/>
    <w:rsid w:val="00A95C43"/>
    <w:rsid w:val="00A96127"/>
    <w:rsid w:val="00A96565"/>
    <w:rsid w:val="00A96641"/>
    <w:rsid w:val="00A96647"/>
    <w:rsid w:val="00A96817"/>
    <w:rsid w:val="00A96986"/>
    <w:rsid w:val="00A96D61"/>
    <w:rsid w:val="00A96FCA"/>
    <w:rsid w:val="00A9713B"/>
    <w:rsid w:val="00A97D29"/>
    <w:rsid w:val="00A97E57"/>
    <w:rsid w:val="00A97FC0"/>
    <w:rsid w:val="00AA0B75"/>
    <w:rsid w:val="00AA0D6F"/>
    <w:rsid w:val="00AA1094"/>
    <w:rsid w:val="00AA1B3D"/>
    <w:rsid w:val="00AA23A0"/>
    <w:rsid w:val="00AA2AE6"/>
    <w:rsid w:val="00AA305D"/>
    <w:rsid w:val="00AA3066"/>
    <w:rsid w:val="00AA3AF0"/>
    <w:rsid w:val="00AA3D30"/>
    <w:rsid w:val="00AA3EC4"/>
    <w:rsid w:val="00AA5008"/>
    <w:rsid w:val="00AA53A8"/>
    <w:rsid w:val="00AA555E"/>
    <w:rsid w:val="00AA5AB6"/>
    <w:rsid w:val="00AA5CBF"/>
    <w:rsid w:val="00AA5F64"/>
    <w:rsid w:val="00AA620E"/>
    <w:rsid w:val="00AA6792"/>
    <w:rsid w:val="00AA6BBF"/>
    <w:rsid w:val="00AA7028"/>
    <w:rsid w:val="00AA72F8"/>
    <w:rsid w:val="00AA733A"/>
    <w:rsid w:val="00AA7833"/>
    <w:rsid w:val="00AA7874"/>
    <w:rsid w:val="00AA796A"/>
    <w:rsid w:val="00AA7A91"/>
    <w:rsid w:val="00AA7C85"/>
    <w:rsid w:val="00AB037E"/>
    <w:rsid w:val="00AB0692"/>
    <w:rsid w:val="00AB0990"/>
    <w:rsid w:val="00AB1B28"/>
    <w:rsid w:val="00AB2191"/>
    <w:rsid w:val="00AB2484"/>
    <w:rsid w:val="00AB25C1"/>
    <w:rsid w:val="00AB2BF4"/>
    <w:rsid w:val="00AB2F88"/>
    <w:rsid w:val="00AB37DF"/>
    <w:rsid w:val="00AB399C"/>
    <w:rsid w:val="00AB4662"/>
    <w:rsid w:val="00AB46D8"/>
    <w:rsid w:val="00AB4939"/>
    <w:rsid w:val="00AB4D0D"/>
    <w:rsid w:val="00AB4F3A"/>
    <w:rsid w:val="00AB5A3D"/>
    <w:rsid w:val="00AB5B64"/>
    <w:rsid w:val="00AB6970"/>
    <w:rsid w:val="00AB7038"/>
    <w:rsid w:val="00AB7B93"/>
    <w:rsid w:val="00AB7BCB"/>
    <w:rsid w:val="00AB7CC8"/>
    <w:rsid w:val="00AB7CE7"/>
    <w:rsid w:val="00AB7D64"/>
    <w:rsid w:val="00AB7F92"/>
    <w:rsid w:val="00AC032C"/>
    <w:rsid w:val="00AC07D6"/>
    <w:rsid w:val="00AC0B67"/>
    <w:rsid w:val="00AC1353"/>
    <w:rsid w:val="00AC15F7"/>
    <w:rsid w:val="00AC19BD"/>
    <w:rsid w:val="00AC1A83"/>
    <w:rsid w:val="00AC1E54"/>
    <w:rsid w:val="00AC28D1"/>
    <w:rsid w:val="00AC28E8"/>
    <w:rsid w:val="00AC29C7"/>
    <w:rsid w:val="00AC2C05"/>
    <w:rsid w:val="00AC2E88"/>
    <w:rsid w:val="00AC30E2"/>
    <w:rsid w:val="00AC3329"/>
    <w:rsid w:val="00AC35C9"/>
    <w:rsid w:val="00AC35DA"/>
    <w:rsid w:val="00AC46CD"/>
    <w:rsid w:val="00AC496F"/>
    <w:rsid w:val="00AC4CF5"/>
    <w:rsid w:val="00AC4ECC"/>
    <w:rsid w:val="00AC53F2"/>
    <w:rsid w:val="00AC5549"/>
    <w:rsid w:val="00AC695B"/>
    <w:rsid w:val="00AC6FD8"/>
    <w:rsid w:val="00AC7574"/>
    <w:rsid w:val="00AC762A"/>
    <w:rsid w:val="00AC7955"/>
    <w:rsid w:val="00AC7B03"/>
    <w:rsid w:val="00AD09B7"/>
    <w:rsid w:val="00AD1DA1"/>
    <w:rsid w:val="00AD1FD8"/>
    <w:rsid w:val="00AD24C0"/>
    <w:rsid w:val="00AD2517"/>
    <w:rsid w:val="00AD25B0"/>
    <w:rsid w:val="00AD29F5"/>
    <w:rsid w:val="00AD29FC"/>
    <w:rsid w:val="00AD2A5D"/>
    <w:rsid w:val="00AD2ADE"/>
    <w:rsid w:val="00AD2AF0"/>
    <w:rsid w:val="00AD382A"/>
    <w:rsid w:val="00AD3867"/>
    <w:rsid w:val="00AD3896"/>
    <w:rsid w:val="00AD38FC"/>
    <w:rsid w:val="00AD3A40"/>
    <w:rsid w:val="00AD43F3"/>
    <w:rsid w:val="00AD4638"/>
    <w:rsid w:val="00AD4A59"/>
    <w:rsid w:val="00AD4D09"/>
    <w:rsid w:val="00AD5842"/>
    <w:rsid w:val="00AD603E"/>
    <w:rsid w:val="00AD6B57"/>
    <w:rsid w:val="00AD6D47"/>
    <w:rsid w:val="00AD6E85"/>
    <w:rsid w:val="00AD70D3"/>
    <w:rsid w:val="00AD77AB"/>
    <w:rsid w:val="00AD7C6D"/>
    <w:rsid w:val="00AD7D8E"/>
    <w:rsid w:val="00AD7EDC"/>
    <w:rsid w:val="00AE02D4"/>
    <w:rsid w:val="00AE035E"/>
    <w:rsid w:val="00AE084D"/>
    <w:rsid w:val="00AE09A8"/>
    <w:rsid w:val="00AE0BE2"/>
    <w:rsid w:val="00AE110F"/>
    <w:rsid w:val="00AE14FD"/>
    <w:rsid w:val="00AE1B51"/>
    <w:rsid w:val="00AE1E56"/>
    <w:rsid w:val="00AE2007"/>
    <w:rsid w:val="00AE21F5"/>
    <w:rsid w:val="00AE26BB"/>
    <w:rsid w:val="00AE2929"/>
    <w:rsid w:val="00AE292B"/>
    <w:rsid w:val="00AE2C0E"/>
    <w:rsid w:val="00AE2DBB"/>
    <w:rsid w:val="00AE2E3D"/>
    <w:rsid w:val="00AE2F4F"/>
    <w:rsid w:val="00AE2FB7"/>
    <w:rsid w:val="00AE340A"/>
    <w:rsid w:val="00AE3A58"/>
    <w:rsid w:val="00AE3A6A"/>
    <w:rsid w:val="00AE3C04"/>
    <w:rsid w:val="00AE4B15"/>
    <w:rsid w:val="00AE55FE"/>
    <w:rsid w:val="00AE5A75"/>
    <w:rsid w:val="00AE5C6F"/>
    <w:rsid w:val="00AE5E66"/>
    <w:rsid w:val="00AE6441"/>
    <w:rsid w:val="00AE69D6"/>
    <w:rsid w:val="00AE6DEF"/>
    <w:rsid w:val="00AE712D"/>
    <w:rsid w:val="00AE7A33"/>
    <w:rsid w:val="00AF030F"/>
    <w:rsid w:val="00AF05B7"/>
    <w:rsid w:val="00AF07E8"/>
    <w:rsid w:val="00AF091C"/>
    <w:rsid w:val="00AF0B3D"/>
    <w:rsid w:val="00AF0F40"/>
    <w:rsid w:val="00AF1FAC"/>
    <w:rsid w:val="00AF22A4"/>
    <w:rsid w:val="00AF2313"/>
    <w:rsid w:val="00AF27EC"/>
    <w:rsid w:val="00AF2852"/>
    <w:rsid w:val="00AF32C1"/>
    <w:rsid w:val="00AF3352"/>
    <w:rsid w:val="00AF35A3"/>
    <w:rsid w:val="00AF3C56"/>
    <w:rsid w:val="00AF4320"/>
    <w:rsid w:val="00AF445F"/>
    <w:rsid w:val="00AF49F8"/>
    <w:rsid w:val="00AF4C93"/>
    <w:rsid w:val="00AF5084"/>
    <w:rsid w:val="00AF5307"/>
    <w:rsid w:val="00AF5DD5"/>
    <w:rsid w:val="00AF5ED4"/>
    <w:rsid w:val="00AF675E"/>
    <w:rsid w:val="00AF6928"/>
    <w:rsid w:val="00B000FF"/>
    <w:rsid w:val="00B0041A"/>
    <w:rsid w:val="00B00CF6"/>
    <w:rsid w:val="00B00D7B"/>
    <w:rsid w:val="00B00DFE"/>
    <w:rsid w:val="00B00F1D"/>
    <w:rsid w:val="00B01079"/>
    <w:rsid w:val="00B01C72"/>
    <w:rsid w:val="00B01D34"/>
    <w:rsid w:val="00B01DE8"/>
    <w:rsid w:val="00B02278"/>
    <w:rsid w:val="00B0315E"/>
    <w:rsid w:val="00B04CF3"/>
    <w:rsid w:val="00B04FBA"/>
    <w:rsid w:val="00B058CE"/>
    <w:rsid w:val="00B05916"/>
    <w:rsid w:val="00B059AE"/>
    <w:rsid w:val="00B05A33"/>
    <w:rsid w:val="00B07029"/>
    <w:rsid w:val="00B0707B"/>
    <w:rsid w:val="00B0739A"/>
    <w:rsid w:val="00B073A4"/>
    <w:rsid w:val="00B101F5"/>
    <w:rsid w:val="00B102AE"/>
    <w:rsid w:val="00B103BC"/>
    <w:rsid w:val="00B10BBB"/>
    <w:rsid w:val="00B10BC8"/>
    <w:rsid w:val="00B10D76"/>
    <w:rsid w:val="00B1105C"/>
    <w:rsid w:val="00B112DE"/>
    <w:rsid w:val="00B116D1"/>
    <w:rsid w:val="00B119BD"/>
    <w:rsid w:val="00B11D48"/>
    <w:rsid w:val="00B12135"/>
    <w:rsid w:val="00B1214E"/>
    <w:rsid w:val="00B122E1"/>
    <w:rsid w:val="00B127B6"/>
    <w:rsid w:val="00B13087"/>
    <w:rsid w:val="00B13472"/>
    <w:rsid w:val="00B13AB7"/>
    <w:rsid w:val="00B13CF4"/>
    <w:rsid w:val="00B13D22"/>
    <w:rsid w:val="00B14C42"/>
    <w:rsid w:val="00B14D04"/>
    <w:rsid w:val="00B1577E"/>
    <w:rsid w:val="00B158B9"/>
    <w:rsid w:val="00B159B3"/>
    <w:rsid w:val="00B15A5B"/>
    <w:rsid w:val="00B16003"/>
    <w:rsid w:val="00B16B29"/>
    <w:rsid w:val="00B16F0B"/>
    <w:rsid w:val="00B17174"/>
    <w:rsid w:val="00B1728A"/>
    <w:rsid w:val="00B177AD"/>
    <w:rsid w:val="00B178D9"/>
    <w:rsid w:val="00B20054"/>
    <w:rsid w:val="00B20510"/>
    <w:rsid w:val="00B206E7"/>
    <w:rsid w:val="00B20714"/>
    <w:rsid w:val="00B20B51"/>
    <w:rsid w:val="00B2112F"/>
    <w:rsid w:val="00B21487"/>
    <w:rsid w:val="00B217E6"/>
    <w:rsid w:val="00B2240C"/>
    <w:rsid w:val="00B22682"/>
    <w:rsid w:val="00B2281D"/>
    <w:rsid w:val="00B22A02"/>
    <w:rsid w:val="00B22A97"/>
    <w:rsid w:val="00B2323A"/>
    <w:rsid w:val="00B23421"/>
    <w:rsid w:val="00B23CF4"/>
    <w:rsid w:val="00B23D2A"/>
    <w:rsid w:val="00B23F2A"/>
    <w:rsid w:val="00B24095"/>
    <w:rsid w:val="00B2435A"/>
    <w:rsid w:val="00B24B1D"/>
    <w:rsid w:val="00B24B80"/>
    <w:rsid w:val="00B24DEE"/>
    <w:rsid w:val="00B24E26"/>
    <w:rsid w:val="00B24F19"/>
    <w:rsid w:val="00B259C7"/>
    <w:rsid w:val="00B25ACC"/>
    <w:rsid w:val="00B25B20"/>
    <w:rsid w:val="00B26840"/>
    <w:rsid w:val="00B26E38"/>
    <w:rsid w:val="00B26FA6"/>
    <w:rsid w:val="00B2751D"/>
    <w:rsid w:val="00B27BE1"/>
    <w:rsid w:val="00B27FE3"/>
    <w:rsid w:val="00B300CE"/>
    <w:rsid w:val="00B30746"/>
    <w:rsid w:val="00B30905"/>
    <w:rsid w:val="00B30A04"/>
    <w:rsid w:val="00B30C8B"/>
    <w:rsid w:val="00B30D72"/>
    <w:rsid w:val="00B31A45"/>
    <w:rsid w:val="00B31DA0"/>
    <w:rsid w:val="00B31E95"/>
    <w:rsid w:val="00B31F2D"/>
    <w:rsid w:val="00B320ED"/>
    <w:rsid w:val="00B322FA"/>
    <w:rsid w:val="00B323FE"/>
    <w:rsid w:val="00B32F39"/>
    <w:rsid w:val="00B32FD2"/>
    <w:rsid w:val="00B330C9"/>
    <w:rsid w:val="00B336FD"/>
    <w:rsid w:val="00B337BA"/>
    <w:rsid w:val="00B33837"/>
    <w:rsid w:val="00B33B07"/>
    <w:rsid w:val="00B33CFB"/>
    <w:rsid w:val="00B33D73"/>
    <w:rsid w:val="00B33F7F"/>
    <w:rsid w:val="00B34A83"/>
    <w:rsid w:val="00B351BE"/>
    <w:rsid w:val="00B35203"/>
    <w:rsid w:val="00B35446"/>
    <w:rsid w:val="00B36177"/>
    <w:rsid w:val="00B3633A"/>
    <w:rsid w:val="00B370DA"/>
    <w:rsid w:val="00B372C0"/>
    <w:rsid w:val="00B37344"/>
    <w:rsid w:val="00B37A5B"/>
    <w:rsid w:val="00B37EE4"/>
    <w:rsid w:val="00B37FDC"/>
    <w:rsid w:val="00B402F6"/>
    <w:rsid w:val="00B40B13"/>
    <w:rsid w:val="00B40BB1"/>
    <w:rsid w:val="00B40C52"/>
    <w:rsid w:val="00B41756"/>
    <w:rsid w:val="00B41A69"/>
    <w:rsid w:val="00B41E3E"/>
    <w:rsid w:val="00B423DC"/>
    <w:rsid w:val="00B42520"/>
    <w:rsid w:val="00B426A3"/>
    <w:rsid w:val="00B42815"/>
    <w:rsid w:val="00B4283A"/>
    <w:rsid w:val="00B42CEA"/>
    <w:rsid w:val="00B43116"/>
    <w:rsid w:val="00B436DD"/>
    <w:rsid w:val="00B43A9E"/>
    <w:rsid w:val="00B43C7A"/>
    <w:rsid w:val="00B43EEC"/>
    <w:rsid w:val="00B4408A"/>
    <w:rsid w:val="00B44272"/>
    <w:rsid w:val="00B44723"/>
    <w:rsid w:val="00B44971"/>
    <w:rsid w:val="00B44B2E"/>
    <w:rsid w:val="00B44BED"/>
    <w:rsid w:val="00B45042"/>
    <w:rsid w:val="00B45370"/>
    <w:rsid w:val="00B45687"/>
    <w:rsid w:val="00B4647E"/>
    <w:rsid w:val="00B46705"/>
    <w:rsid w:val="00B46AE6"/>
    <w:rsid w:val="00B46E15"/>
    <w:rsid w:val="00B46ECD"/>
    <w:rsid w:val="00B46F0E"/>
    <w:rsid w:val="00B473B8"/>
    <w:rsid w:val="00B47BC2"/>
    <w:rsid w:val="00B47C48"/>
    <w:rsid w:val="00B500C1"/>
    <w:rsid w:val="00B50548"/>
    <w:rsid w:val="00B505AA"/>
    <w:rsid w:val="00B507E6"/>
    <w:rsid w:val="00B50D9C"/>
    <w:rsid w:val="00B517E8"/>
    <w:rsid w:val="00B51A3C"/>
    <w:rsid w:val="00B51A72"/>
    <w:rsid w:val="00B51DA5"/>
    <w:rsid w:val="00B5213E"/>
    <w:rsid w:val="00B5221A"/>
    <w:rsid w:val="00B5284E"/>
    <w:rsid w:val="00B52BF5"/>
    <w:rsid w:val="00B52BFC"/>
    <w:rsid w:val="00B52EC4"/>
    <w:rsid w:val="00B5312C"/>
    <w:rsid w:val="00B535E9"/>
    <w:rsid w:val="00B536F2"/>
    <w:rsid w:val="00B53BE0"/>
    <w:rsid w:val="00B549E5"/>
    <w:rsid w:val="00B54A93"/>
    <w:rsid w:val="00B5504B"/>
    <w:rsid w:val="00B56951"/>
    <w:rsid w:val="00B56F70"/>
    <w:rsid w:val="00B5766E"/>
    <w:rsid w:val="00B579FE"/>
    <w:rsid w:val="00B57A39"/>
    <w:rsid w:val="00B57C20"/>
    <w:rsid w:val="00B6017A"/>
    <w:rsid w:val="00B6083B"/>
    <w:rsid w:val="00B60B1F"/>
    <w:rsid w:val="00B60BD9"/>
    <w:rsid w:val="00B614BF"/>
    <w:rsid w:val="00B61872"/>
    <w:rsid w:val="00B61BD4"/>
    <w:rsid w:val="00B622C7"/>
    <w:rsid w:val="00B6246A"/>
    <w:rsid w:val="00B626FD"/>
    <w:rsid w:val="00B6299A"/>
    <w:rsid w:val="00B62D21"/>
    <w:rsid w:val="00B63146"/>
    <w:rsid w:val="00B638E4"/>
    <w:rsid w:val="00B63F7B"/>
    <w:rsid w:val="00B64562"/>
    <w:rsid w:val="00B645B6"/>
    <w:rsid w:val="00B64893"/>
    <w:rsid w:val="00B649E4"/>
    <w:rsid w:val="00B64FEE"/>
    <w:rsid w:val="00B651D9"/>
    <w:rsid w:val="00B654AC"/>
    <w:rsid w:val="00B658E0"/>
    <w:rsid w:val="00B6596F"/>
    <w:rsid w:val="00B65D55"/>
    <w:rsid w:val="00B65F6A"/>
    <w:rsid w:val="00B65FA2"/>
    <w:rsid w:val="00B6663A"/>
    <w:rsid w:val="00B66DA2"/>
    <w:rsid w:val="00B6770F"/>
    <w:rsid w:val="00B70749"/>
    <w:rsid w:val="00B70BF1"/>
    <w:rsid w:val="00B71879"/>
    <w:rsid w:val="00B71A6B"/>
    <w:rsid w:val="00B71E16"/>
    <w:rsid w:val="00B72ACC"/>
    <w:rsid w:val="00B732B5"/>
    <w:rsid w:val="00B73845"/>
    <w:rsid w:val="00B7393F"/>
    <w:rsid w:val="00B73C0B"/>
    <w:rsid w:val="00B73FD5"/>
    <w:rsid w:val="00B741D9"/>
    <w:rsid w:val="00B74252"/>
    <w:rsid w:val="00B74386"/>
    <w:rsid w:val="00B74550"/>
    <w:rsid w:val="00B747A6"/>
    <w:rsid w:val="00B7531E"/>
    <w:rsid w:val="00B75534"/>
    <w:rsid w:val="00B75670"/>
    <w:rsid w:val="00B75775"/>
    <w:rsid w:val="00B758CE"/>
    <w:rsid w:val="00B76002"/>
    <w:rsid w:val="00B768A2"/>
    <w:rsid w:val="00B76B1A"/>
    <w:rsid w:val="00B76B44"/>
    <w:rsid w:val="00B76DFB"/>
    <w:rsid w:val="00B773E2"/>
    <w:rsid w:val="00B77559"/>
    <w:rsid w:val="00B776CF"/>
    <w:rsid w:val="00B77B99"/>
    <w:rsid w:val="00B8033F"/>
    <w:rsid w:val="00B806E4"/>
    <w:rsid w:val="00B8073D"/>
    <w:rsid w:val="00B807A5"/>
    <w:rsid w:val="00B80805"/>
    <w:rsid w:val="00B81F78"/>
    <w:rsid w:val="00B8203A"/>
    <w:rsid w:val="00B82664"/>
    <w:rsid w:val="00B82AEB"/>
    <w:rsid w:val="00B82CF4"/>
    <w:rsid w:val="00B82E4E"/>
    <w:rsid w:val="00B82E51"/>
    <w:rsid w:val="00B8376A"/>
    <w:rsid w:val="00B84144"/>
    <w:rsid w:val="00B844EE"/>
    <w:rsid w:val="00B84BFA"/>
    <w:rsid w:val="00B84F1D"/>
    <w:rsid w:val="00B85177"/>
    <w:rsid w:val="00B859C1"/>
    <w:rsid w:val="00B85B61"/>
    <w:rsid w:val="00B86508"/>
    <w:rsid w:val="00B86548"/>
    <w:rsid w:val="00B86555"/>
    <w:rsid w:val="00B86A38"/>
    <w:rsid w:val="00B871D1"/>
    <w:rsid w:val="00B877AC"/>
    <w:rsid w:val="00B879E1"/>
    <w:rsid w:val="00B87A9B"/>
    <w:rsid w:val="00B87FBF"/>
    <w:rsid w:val="00B90195"/>
    <w:rsid w:val="00B90252"/>
    <w:rsid w:val="00B902CD"/>
    <w:rsid w:val="00B902FD"/>
    <w:rsid w:val="00B9059D"/>
    <w:rsid w:val="00B905E6"/>
    <w:rsid w:val="00B907E9"/>
    <w:rsid w:val="00B91216"/>
    <w:rsid w:val="00B9245E"/>
    <w:rsid w:val="00B92CAE"/>
    <w:rsid w:val="00B92E99"/>
    <w:rsid w:val="00B936F6"/>
    <w:rsid w:val="00B93789"/>
    <w:rsid w:val="00B93A28"/>
    <w:rsid w:val="00B93C9C"/>
    <w:rsid w:val="00B95608"/>
    <w:rsid w:val="00B956D7"/>
    <w:rsid w:val="00B95702"/>
    <w:rsid w:val="00B95723"/>
    <w:rsid w:val="00B95D10"/>
    <w:rsid w:val="00B95D9F"/>
    <w:rsid w:val="00B95DFD"/>
    <w:rsid w:val="00B9688C"/>
    <w:rsid w:val="00B96976"/>
    <w:rsid w:val="00B96A48"/>
    <w:rsid w:val="00B96C94"/>
    <w:rsid w:val="00B971CA"/>
    <w:rsid w:val="00B97327"/>
    <w:rsid w:val="00B9754D"/>
    <w:rsid w:val="00B978A7"/>
    <w:rsid w:val="00BA0939"/>
    <w:rsid w:val="00BA16CC"/>
    <w:rsid w:val="00BA288C"/>
    <w:rsid w:val="00BA2970"/>
    <w:rsid w:val="00BA33B0"/>
    <w:rsid w:val="00BA3988"/>
    <w:rsid w:val="00BA3E25"/>
    <w:rsid w:val="00BA443C"/>
    <w:rsid w:val="00BA44DC"/>
    <w:rsid w:val="00BA4D68"/>
    <w:rsid w:val="00BA580D"/>
    <w:rsid w:val="00BA5CF6"/>
    <w:rsid w:val="00BA6451"/>
    <w:rsid w:val="00BA6456"/>
    <w:rsid w:val="00BA65C0"/>
    <w:rsid w:val="00BA6969"/>
    <w:rsid w:val="00BA70AE"/>
    <w:rsid w:val="00BA70BC"/>
    <w:rsid w:val="00BA7565"/>
    <w:rsid w:val="00BA77EA"/>
    <w:rsid w:val="00BA7B21"/>
    <w:rsid w:val="00BA7C2C"/>
    <w:rsid w:val="00BB006E"/>
    <w:rsid w:val="00BB02E6"/>
    <w:rsid w:val="00BB050B"/>
    <w:rsid w:val="00BB05BB"/>
    <w:rsid w:val="00BB05C9"/>
    <w:rsid w:val="00BB1045"/>
    <w:rsid w:val="00BB1542"/>
    <w:rsid w:val="00BB1991"/>
    <w:rsid w:val="00BB19BE"/>
    <w:rsid w:val="00BB1CE8"/>
    <w:rsid w:val="00BB1EFB"/>
    <w:rsid w:val="00BB2089"/>
    <w:rsid w:val="00BB2104"/>
    <w:rsid w:val="00BB2309"/>
    <w:rsid w:val="00BB267A"/>
    <w:rsid w:val="00BB2CFC"/>
    <w:rsid w:val="00BB3AC7"/>
    <w:rsid w:val="00BB3AD0"/>
    <w:rsid w:val="00BB3AF9"/>
    <w:rsid w:val="00BB3BE0"/>
    <w:rsid w:val="00BB3D42"/>
    <w:rsid w:val="00BB4765"/>
    <w:rsid w:val="00BB4A31"/>
    <w:rsid w:val="00BB4A4D"/>
    <w:rsid w:val="00BB4C7E"/>
    <w:rsid w:val="00BB4C8B"/>
    <w:rsid w:val="00BB5A39"/>
    <w:rsid w:val="00BB6000"/>
    <w:rsid w:val="00BB613B"/>
    <w:rsid w:val="00BB631E"/>
    <w:rsid w:val="00BB6615"/>
    <w:rsid w:val="00BB6B94"/>
    <w:rsid w:val="00BB6BC8"/>
    <w:rsid w:val="00BB7534"/>
    <w:rsid w:val="00BB7B0C"/>
    <w:rsid w:val="00BC02C9"/>
    <w:rsid w:val="00BC0A1D"/>
    <w:rsid w:val="00BC1198"/>
    <w:rsid w:val="00BC15E8"/>
    <w:rsid w:val="00BC161D"/>
    <w:rsid w:val="00BC16F0"/>
    <w:rsid w:val="00BC1925"/>
    <w:rsid w:val="00BC1E97"/>
    <w:rsid w:val="00BC1F88"/>
    <w:rsid w:val="00BC21A6"/>
    <w:rsid w:val="00BC22B3"/>
    <w:rsid w:val="00BC23D5"/>
    <w:rsid w:val="00BC283F"/>
    <w:rsid w:val="00BC3387"/>
    <w:rsid w:val="00BC3730"/>
    <w:rsid w:val="00BC3AC0"/>
    <w:rsid w:val="00BC3EAD"/>
    <w:rsid w:val="00BC413A"/>
    <w:rsid w:val="00BC43F9"/>
    <w:rsid w:val="00BC4525"/>
    <w:rsid w:val="00BC4606"/>
    <w:rsid w:val="00BC47AD"/>
    <w:rsid w:val="00BC52C7"/>
    <w:rsid w:val="00BC53DF"/>
    <w:rsid w:val="00BC5521"/>
    <w:rsid w:val="00BC614E"/>
    <w:rsid w:val="00BC62BA"/>
    <w:rsid w:val="00BC654E"/>
    <w:rsid w:val="00BC6980"/>
    <w:rsid w:val="00BC69AC"/>
    <w:rsid w:val="00BC72E1"/>
    <w:rsid w:val="00BC7483"/>
    <w:rsid w:val="00BC7819"/>
    <w:rsid w:val="00BC7AC2"/>
    <w:rsid w:val="00BC7ECD"/>
    <w:rsid w:val="00BD022D"/>
    <w:rsid w:val="00BD04B7"/>
    <w:rsid w:val="00BD0702"/>
    <w:rsid w:val="00BD084D"/>
    <w:rsid w:val="00BD15AD"/>
    <w:rsid w:val="00BD1C10"/>
    <w:rsid w:val="00BD1E33"/>
    <w:rsid w:val="00BD2011"/>
    <w:rsid w:val="00BD293F"/>
    <w:rsid w:val="00BD40AD"/>
    <w:rsid w:val="00BD4787"/>
    <w:rsid w:val="00BD4B2E"/>
    <w:rsid w:val="00BD4CC0"/>
    <w:rsid w:val="00BD4F0A"/>
    <w:rsid w:val="00BD526B"/>
    <w:rsid w:val="00BD6087"/>
    <w:rsid w:val="00BD6177"/>
    <w:rsid w:val="00BD69CC"/>
    <w:rsid w:val="00BD6AF8"/>
    <w:rsid w:val="00BD75C4"/>
    <w:rsid w:val="00BD7C46"/>
    <w:rsid w:val="00BD7C5D"/>
    <w:rsid w:val="00BE02C0"/>
    <w:rsid w:val="00BE02E6"/>
    <w:rsid w:val="00BE0560"/>
    <w:rsid w:val="00BE0B81"/>
    <w:rsid w:val="00BE0C1E"/>
    <w:rsid w:val="00BE108A"/>
    <w:rsid w:val="00BE1EEE"/>
    <w:rsid w:val="00BE241E"/>
    <w:rsid w:val="00BE24E8"/>
    <w:rsid w:val="00BE2575"/>
    <w:rsid w:val="00BE276C"/>
    <w:rsid w:val="00BE28CC"/>
    <w:rsid w:val="00BE2F8E"/>
    <w:rsid w:val="00BE30FF"/>
    <w:rsid w:val="00BE3739"/>
    <w:rsid w:val="00BE3740"/>
    <w:rsid w:val="00BE37A7"/>
    <w:rsid w:val="00BE37D8"/>
    <w:rsid w:val="00BE3935"/>
    <w:rsid w:val="00BE457E"/>
    <w:rsid w:val="00BE4E17"/>
    <w:rsid w:val="00BE4EC4"/>
    <w:rsid w:val="00BE4EF8"/>
    <w:rsid w:val="00BE4F7F"/>
    <w:rsid w:val="00BE58EC"/>
    <w:rsid w:val="00BE5FDA"/>
    <w:rsid w:val="00BE693F"/>
    <w:rsid w:val="00BE69B8"/>
    <w:rsid w:val="00BE6E26"/>
    <w:rsid w:val="00BE74D2"/>
    <w:rsid w:val="00BE7507"/>
    <w:rsid w:val="00BE7C19"/>
    <w:rsid w:val="00BE7D02"/>
    <w:rsid w:val="00BE7E58"/>
    <w:rsid w:val="00BF05C7"/>
    <w:rsid w:val="00BF06CF"/>
    <w:rsid w:val="00BF0846"/>
    <w:rsid w:val="00BF0B5B"/>
    <w:rsid w:val="00BF15D9"/>
    <w:rsid w:val="00BF1A06"/>
    <w:rsid w:val="00BF1A84"/>
    <w:rsid w:val="00BF2715"/>
    <w:rsid w:val="00BF2CF2"/>
    <w:rsid w:val="00BF2D7E"/>
    <w:rsid w:val="00BF312A"/>
    <w:rsid w:val="00BF47AA"/>
    <w:rsid w:val="00BF52D3"/>
    <w:rsid w:val="00BF56B0"/>
    <w:rsid w:val="00BF5850"/>
    <w:rsid w:val="00BF5AC0"/>
    <w:rsid w:val="00BF5EC1"/>
    <w:rsid w:val="00BF62F5"/>
    <w:rsid w:val="00BF682E"/>
    <w:rsid w:val="00BF6F45"/>
    <w:rsid w:val="00BF7811"/>
    <w:rsid w:val="00BF7CA1"/>
    <w:rsid w:val="00BF7DBE"/>
    <w:rsid w:val="00C00030"/>
    <w:rsid w:val="00C00151"/>
    <w:rsid w:val="00C013DC"/>
    <w:rsid w:val="00C0147B"/>
    <w:rsid w:val="00C0148B"/>
    <w:rsid w:val="00C015F7"/>
    <w:rsid w:val="00C01609"/>
    <w:rsid w:val="00C01615"/>
    <w:rsid w:val="00C017BF"/>
    <w:rsid w:val="00C01BB0"/>
    <w:rsid w:val="00C02603"/>
    <w:rsid w:val="00C02AAC"/>
    <w:rsid w:val="00C030A0"/>
    <w:rsid w:val="00C03A93"/>
    <w:rsid w:val="00C03D5F"/>
    <w:rsid w:val="00C03ECA"/>
    <w:rsid w:val="00C0415C"/>
    <w:rsid w:val="00C04503"/>
    <w:rsid w:val="00C04911"/>
    <w:rsid w:val="00C0497D"/>
    <w:rsid w:val="00C04B78"/>
    <w:rsid w:val="00C04BC8"/>
    <w:rsid w:val="00C04DFD"/>
    <w:rsid w:val="00C051BB"/>
    <w:rsid w:val="00C05285"/>
    <w:rsid w:val="00C05676"/>
    <w:rsid w:val="00C05BCF"/>
    <w:rsid w:val="00C06191"/>
    <w:rsid w:val="00C066C9"/>
    <w:rsid w:val="00C069F5"/>
    <w:rsid w:val="00C06AA1"/>
    <w:rsid w:val="00C06E3E"/>
    <w:rsid w:val="00C07852"/>
    <w:rsid w:val="00C07BAC"/>
    <w:rsid w:val="00C07C2C"/>
    <w:rsid w:val="00C10144"/>
    <w:rsid w:val="00C10538"/>
    <w:rsid w:val="00C10F08"/>
    <w:rsid w:val="00C11320"/>
    <w:rsid w:val="00C11942"/>
    <w:rsid w:val="00C11AC6"/>
    <w:rsid w:val="00C11C1E"/>
    <w:rsid w:val="00C11DC9"/>
    <w:rsid w:val="00C11EA5"/>
    <w:rsid w:val="00C12083"/>
    <w:rsid w:val="00C121C4"/>
    <w:rsid w:val="00C129C1"/>
    <w:rsid w:val="00C12F60"/>
    <w:rsid w:val="00C1352F"/>
    <w:rsid w:val="00C1364C"/>
    <w:rsid w:val="00C136B4"/>
    <w:rsid w:val="00C13790"/>
    <w:rsid w:val="00C13B0D"/>
    <w:rsid w:val="00C13E1D"/>
    <w:rsid w:val="00C14001"/>
    <w:rsid w:val="00C14162"/>
    <w:rsid w:val="00C1525B"/>
    <w:rsid w:val="00C15362"/>
    <w:rsid w:val="00C156F6"/>
    <w:rsid w:val="00C15D22"/>
    <w:rsid w:val="00C15EDD"/>
    <w:rsid w:val="00C1617D"/>
    <w:rsid w:val="00C16537"/>
    <w:rsid w:val="00C1659E"/>
    <w:rsid w:val="00C167F0"/>
    <w:rsid w:val="00C1684F"/>
    <w:rsid w:val="00C17213"/>
    <w:rsid w:val="00C17584"/>
    <w:rsid w:val="00C2054B"/>
    <w:rsid w:val="00C20704"/>
    <w:rsid w:val="00C20B4F"/>
    <w:rsid w:val="00C20D89"/>
    <w:rsid w:val="00C20DD2"/>
    <w:rsid w:val="00C20EE8"/>
    <w:rsid w:val="00C21DBE"/>
    <w:rsid w:val="00C21DFA"/>
    <w:rsid w:val="00C220BE"/>
    <w:rsid w:val="00C220CD"/>
    <w:rsid w:val="00C22437"/>
    <w:rsid w:val="00C22FE8"/>
    <w:rsid w:val="00C23040"/>
    <w:rsid w:val="00C231B4"/>
    <w:rsid w:val="00C23614"/>
    <w:rsid w:val="00C23685"/>
    <w:rsid w:val="00C23763"/>
    <w:rsid w:val="00C24795"/>
    <w:rsid w:val="00C24B68"/>
    <w:rsid w:val="00C2500E"/>
    <w:rsid w:val="00C2548C"/>
    <w:rsid w:val="00C254E0"/>
    <w:rsid w:val="00C258E7"/>
    <w:rsid w:val="00C25B03"/>
    <w:rsid w:val="00C26918"/>
    <w:rsid w:val="00C26A38"/>
    <w:rsid w:val="00C272BE"/>
    <w:rsid w:val="00C27642"/>
    <w:rsid w:val="00C27753"/>
    <w:rsid w:val="00C27A4D"/>
    <w:rsid w:val="00C27D22"/>
    <w:rsid w:val="00C27E8B"/>
    <w:rsid w:val="00C30365"/>
    <w:rsid w:val="00C307BB"/>
    <w:rsid w:val="00C30AFF"/>
    <w:rsid w:val="00C31337"/>
    <w:rsid w:val="00C31BB0"/>
    <w:rsid w:val="00C31E8C"/>
    <w:rsid w:val="00C31FED"/>
    <w:rsid w:val="00C320F3"/>
    <w:rsid w:val="00C32127"/>
    <w:rsid w:val="00C32139"/>
    <w:rsid w:val="00C32650"/>
    <w:rsid w:val="00C3283A"/>
    <w:rsid w:val="00C32D28"/>
    <w:rsid w:val="00C32EFA"/>
    <w:rsid w:val="00C3342E"/>
    <w:rsid w:val="00C33F9D"/>
    <w:rsid w:val="00C342EE"/>
    <w:rsid w:val="00C342FA"/>
    <w:rsid w:val="00C3499D"/>
    <w:rsid w:val="00C34EF5"/>
    <w:rsid w:val="00C34F7E"/>
    <w:rsid w:val="00C35186"/>
    <w:rsid w:val="00C355E6"/>
    <w:rsid w:val="00C35E57"/>
    <w:rsid w:val="00C35EB0"/>
    <w:rsid w:val="00C364F4"/>
    <w:rsid w:val="00C3661C"/>
    <w:rsid w:val="00C3701E"/>
    <w:rsid w:val="00C371C8"/>
    <w:rsid w:val="00C3758B"/>
    <w:rsid w:val="00C40341"/>
    <w:rsid w:val="00C4085E"/>
    <w:rsid w:val="00C40882"/>
    <w:rsid w:val="00C40C56"/>
    <w:rsid w:val="00C40E92"/>
    <w:rsid w:val="00C40EEB"/>
    <w:rsid w:val="00C40F00"/>
    <w:rsid w:val="00C413C6"/>
    <w:rsid w:val="00C41D67"/>
    <w:rsid w:val="00C4209E"/>
    <w:rsid w:val="00C4252D"/>
    <w:rsid w:val="00C42A03"/>
    <w:rsid w:val="00C42AA3"/>
    <w:rsid w:val="00C42AC1"/>
    <w:rsid w:val="00C42DDC"/>
    <w:rsid w:val="00C42E08"/>
    <w:rsid w:val="00C435E1"/>
    <w:rsid w:val="00C4363C"/>
    <w:rsid w:val="00C43895"/>
    <w:rsid w:val="00C44194"/>
    <w:rsid w:val="00C44355"/>
    <w:rsid w:val="00C444E8"/>
    <w:rsid w:val="00C44AD1"/>
    <w:rsid w:val="00C45828"/>
    <w:rsid w:val="00C45892"/>
    <w:rsid w:val="00C461A2"/>
    <w:rsid w:val="00C464BA"/>
    <w:rsid w:val="00C468CA"/>
    <w:rsid w:val="00C469C8"/>
    <w:rsid w:val="00C46A7B"/>
    <w:rsid w:val="00C46AB7"/>
    <w:rsid w:val="00C46AD6"/>
    <w:rsid w:val="00C46EB4"/>
    <w:rsid w:val="00C46FA9"/>
    <w:rsid w:val="00C4709E"/>
    <w:rsid w:val="00C471A1"/>
    <w:rsid w:val="00C47372"/>
    <w:rsid w:val="00C473B6"/>
    <w:rsid w:val="00C47D8F"/>
    <w:rsid w:val="00C50184"/>
    <w:rsid w:val="00C5037F"/>
    <w:rsid w:val="00C509CF"/>
    <w:rsid w:val="00C50E10"/>
    <w:rsid w:val="00C50E24"/>
    <w:rsid w:val="00C50F83"/>
    <w:rsid w:val="00C5149A"/>
    <w:rsid w:val="00C51731"/>
    <w:rsid w:val="00C517F4"/>
    <w:rsid w:val="00C51AB2"/>
    <w:rsid w:val="00C51B5D"/>
    <w:rsid w:val="00C522A6"/>
    <w:rsid w:val="00C5275D"/>
    <w:rsid w:val="00C52EB0"/>
    <w:rsid w:val="00C52FD2"/>
    <w:rsid w:val="00C536BD"/>
    <w:rsid w:val="00C537F5"/>
    <w:rsid w:val="00C53B27"/>
    <w:rsid w:val="00C54198"/>
    <w:rsid w:val="00C544A8"/>
    <w:rsid w:val="00C54E43"/>
    <w:rsid w:val="00C55085"/>
    <w:rsid w:val="00C5522D"/>
    <w:rsid w:val="00C55275"/>
    <w:rsid w:val="00C556CB"/>
    <w:rsid w:val="00C559D4"/>
    <w:rsid w:val="00C55C86"/>
    <w:rsid w:val="00C564D6"/>
    <w:rsid w:val="00C5688D"/>
    <w:rsid w:val="00C56C98"/>
    <w:rsid w:val="00C56F5E"/>
    <w:rsid w:val="00C56FFC"/>
    <w:rsid w:val="00C57DF5"/>
    <w:rsid w:val="00C6037E"/>
    <w:rsid w:val="00C607E6"/>
    <w:rsid w:val="00C60A96"/>
    <w:rsid w:val="00C60FC0"/>
    <w:rsid w:val="00C6100F"/>
    <w:rsid w:val="00C61392"/>
    <w:rsid w:val="00C61917"/>
    <w:rsid w:val="00C61D0D"/>
    <w:rsid w:val="00C61E42"/>
    <w:rsid w:val="00C62184"/>
    <w:rsid w:val="00C621E4"/>
    <w:rsid w:val="00C62228"/>
    <w:rsid w:val="00C62CC5"/>
    <w:rsid w:val="00C62D2F"/>
    <w:rsid w:val="00C630C3"/>
    <w:rsid w:val="00C63B25"/>
    <w:rsid w:val="00C63F77"/>
    <w:rsid w:val="00C6453E"/>
    <w:rsid w:val="00C64658"/>
    <w:rsid w:val="00C654F7"/>
    <w:rsid w:val="00C655D6"/>
    <w:rsid w:val="00C65644"/>
    <w:rsid w:val="00C65B50"/>
    <w:rsid w:val="00C664AF"/>
    <w:rsid w:val="00C66849"/>
    <w:rsid w:val="00C668F1"/>
    <w:rsid w:val="00C66C88"/>
    <w:rsid w:val="00C67046"/>
    <w:rsid w:val="00C67268"/>
    <w:rsid w:val="00C6759D"/>
    <w:rsid w:val="00C67647"/>
    <w:rsid w:val="00C67BD8"/>
    <w:rsid w:val="00C67F4F"/>
    <w:rsid w:val="00C67FB2"/>
    <w:rsid w:val="00C701B4"/>
    <w:rsid w:val="00C704F8"/>
    <w:rsid w:val="00C714AC"/>
    <w:rsid w:val="00C714B6"/>
    <w:rsid w:val="00C71736"/>
    <w:rsid w:val="00C71742"/>
    <w:rsid w:val="00C71EFE"/>
    <w:rsid w:val="00C7264B"/>
    <w:rsid w:val="00C72691"/>
    <w:rsid w:val="00C72BA7"/>
    <w:rsid w:val="00C72EDC"/>
    <w:rsid w:val="00C732AA"/>
    <w:rsid w:val="00C73491"/>
    <w:rsid w:val="00C736C8"/>
    <w:rsid w:val="00C739B0"/>
    <w:rsid w:val="00C73B39"/>
    <w:rsid w:val="00C73C68"/>
    <w:rsid w:val="00C73F16"/>
    <w:rsid w:val="00C74152"/>
    <w:rsid w:val="00C74459"/>
    <w:rsid w:val="00C74549"/>
    <w:rsid w:val="00C7455D"/>
    <w:rsid w:val="00C74679"/>
    <w:rsid w:val="00C746EF"/>
    <w:rsid w:val="00C74DE3"/>
    <w:rsid w:val="00C75001"/>
    <w:rsid w:val="00C75444"/>
    <w:rsid w:val="00C75463"/>
    <w:rsid w:val="00C75515"/>
    <w:rsid w:val="00C755C9"/>
    <w:rsid w:val="00C755D7"/>
    <w:rsid w:val="00C75CDB"/>
    <w:rsid w:val="00C75F05"/>
    <w:rsid w:val="00C766A7"/>
    <w:rsid w:val="00C7682A"/>
    <w:rsid w:val="00C773CB"/>
    <w:rsid w:val="00C774EE"/>
    <w:rsid w:val="00C777F7"/>
    <w:rsid w:val="00C778CA"/>
    <w:rsid w:val="00C80578"/>
    <w:rsid w:val="00C80FAA"/>
    <w:rsid w:val="00C812B4"/>
    <w:rsid w:val="00C8219A"/>
    <w:rsid w:val="00C824E5"/>
    <w:rsid w:val="00C83FE9"/>
    <w:rsid w:val="00C84210"/>
    <w:rsid w:val="00C842F0"/>
    <w:rsid w:val="00C8490C"/>
    <w:rsid w:val="00C84977"/>
    <w:rsid w:val="00C850E7"/>
    <w:rsid w:val="00C85162"/>
    <w:rsid w:val="00C851BF"/>
    <w:rsid w:val="00C85360"/>
    <w:rsid w:val="00C860AD"/>
    <w:rsid w:val="00C86140"/>
    <w:rsid w:val="00C8619E"/>
    <w:rsid w:val="00C86241"/>
    <w:rsid w:val="00C8632B"/>
    <w:rsid w:val="00C864A8"/>
    <w:rsid w:val="00C86666"/>
    <w:rsid w:val="00C86799"/>
    <w:rsid w:val="00C9020B"/>
    <w:rsid w:val="00C90307"/>
    <w:rsid w:val="00C904AC"/>
    <w:rsid w:val="00C904EB"/>
    <w:rsid w:val="00C90B23"/>
    <w:rsid w:val="00C90BED"/>
    <w:rsid w:val="00C90F14"/>
    <w:rsid w:val="00C910D7"/>
    <w:rsid w:val="00C91148"/>
    <w:rsid w:val="00C91476"/>
    <w:rsid w:val="00C914E3"/>
    <w:rsid w:val="00C91703"/>
    <w:rsid w:val="00C91DB9"/>
    <w:rsid w:val="00C9214D"/>
    <w:rsid w:val="00C932FA"/>
    <w:rsid w:val="00C938CB"/>
    <w:rsid w:val="00C94072"/>
    <w:rsid w:val="00C94306"/>
    <w:rsid w:val="00C94743"/>
    <w:rsid w:val="00C94B46"/>
    <w:rsid w:val="00C95BCC"/>
    <w:rsid w:val="00C95D4D"/>
    <w:rsid w:val="00C965B3"/>
    <w:rsid w:val="00C96E3A"/>
    <w:rsid w:val="00C97796"/>
    <w:rsid w:val="00CA010C"/>
    <w:rsid w:val="00CA042D"/>
    <w:rsid w:val="00CA0C33"/>
    <w:rsid w:val="00CA0C7D"/>
    <w:rsid w:val="00CA1245"/>
    <w:rsid w:val="00CA134E"/>
    <w:rsid w:val="00CA14E5"/>
    <w:rsid w:val="00CA219E"/>
    <w:rsid w:val="00CA2453"/>
    <w:rsid w:val="00CA2798"/>
    <w:rsid w:val="00CA3045"/>
    <w:rsid w:val="00CA3AF8"/>
    <w:rsid w:val="00CA3E24"/>
    <w:rsid w:val="00CA43B4"/>
    <w:rsid w:val="00CA4469"/>
    <w:rsid w:val="00CA4736"/>
    <w:rsid w:val="00CA4B9A"/>
    <w:rsid w:val="00CA4D85"/>
    <w:rsid w:val="00CA4EE0"/>
    <w:rsid w:val="00CA530B"/>
    <w:rsid w:val="00CA5325"/>
    <w:rsid w:val="00CA54A0"/>
    <w:rsid w:val="00CA58B1"/>
    <w:rsid w:val="00CA5948"/>
    <w:rsid w:val="00CA610F"/>
    <w:rsid w:val="00CA6B37"/>
    <w:rsid w:val="00CA75C9"/>
    <w:rsid w:val="00CA7641"/>
    <w:rsid w:val="00CB0003"/>
    <w:rsid w:val="00CB014B"/>
    <w:rsid w:val="00CB0A51"/>
    <w:rsid w:val="00CB0B77"/>
    <w:rsid w:val="00CB0BDB"/>
    <w:rsid w:val="00CB139B"/>
    <w:rsid w:val="00CB1553"/>
    <w:rsid w:val="00CB1AB8"/>
    <w:rsid w:val="00CB239F"/>
    <w:rsid w:val="00CB2878"/>
    <w:rsid w:val="00CB2AC6"/>
    <w:rsid w:val="00CB2B7A"/>
    <w:rsid w:val="00CB34C3"/>
    <w:rsid w:val="00CB3B7C"/>
    <w:rsid w:val="00CB4974"/>
    <w:rsid w:val="00CB4A0F"/>
    <w:rsid w:val="00CB4A3A"/>
    <w:rsid w:val="00CB4BB2"/>
    <w:rsid w:val="00CB4D2B"/>
    <w:rsid w:val="00CB4E40"/>
    <w:rsid w:val="00CB5623"/>
    <w:rsid w:val="00CB5EF6"/>
    <w:rsid w:val="00CB5F31"/>
    <w:rsid w:val="00CB6BFA"/>
    <w:rsid w:val="00CB7275"/>
    <w:rsid w:val="00CB75BB"/>
    <w:rsid w:val="00CB7874"/>
    <w:rsid w:val="00CB7995"/>
    <w:rsid w:val="00CB7B41"/>
    <w:rsid w:val="00CB7C87"/>
    <w:rsid w:val="00CC0AFC"/>
    <w:rsid w:val="00CC0BF2"/>
    <w:rsid w:val="00CC0C0F"/>
    <w:rsid w:val="00CC0E88"/>
    <w:rsid w:val="00CC1017"/>
    <w:rsid w:val="00CC1BE5"/>
    <w:rsid w:val="00CC2090"/>
    <w:rsid w:val="00CC20E4"/>
    <w:rsid w:val="00CC22DD"/>
    <w:rsid w:val="00CC2F98"/>
    <w:rsid w:val="00CC312C"/>
    <w:rsid w:val="00CC3490"/>
    <w:rsid w:val="00CC34DC"/>
    <w:rsid w:val="00CC3629"/>
    <w:rsid w:val="00CC3BDA"/>
    <w:rsid w:val="00CC3C88"/>
    <w:rsid w:val="00CC3E0A"/>
    <w:rsid w:val="00CC3F89"/>
    <w:rsid w:val="00CC483B"/>
    <w:rsid w:val="00CC48F1"/>
    <w:rsid w:val="00CC4A39"/>
    <w:rsid w:val="00CC4AD7"/>
    <w:rsid w:val="00CC4B03"/>
    <w:rsid w:val="00CC562B"/>
    <w:rsid w:val="00CC57D5"/>
    <w:rsid w:val="00CC5ACD"/>
    <w:rsid w:val="00CC62D2"/>
    <w:rsid w:val="00CC6858"/>
    <w:rsid w:val="00CC73EB"/>
    <w:rsid w:val="00CC76AB"/>
    <w:rsid w:val="00CC7853"/>
    <w:rsid w:val="00CC7ADA"/>
    <w:rsid w:val="00CC7B78"/>
    <w:rsid w:val="00CD031B"/>
    <w:rsid w:val="00CD054F"/>
    <w:rsid w:val="00CD05E5"/>
    <w:rsid w:val="00CD07C6"/>
    <w:rsid w:val="00CD0CAF"/>
    <w:rsid w:val="00CD13F4"/>
    <w:rsid w:val="00CD198E"/>
    <w:rsid w:val="00CD19BE"/>
    <w:rsid w:val="00CD1DF4"/>
    <w:rsid w:val="00CD1F06"/>
    <w:rsid w:val="00CD2783"/>
    <w:rsid w:val="00CD2896"/>
    <w:rsid w:val="00CD3249"/>
    <w:rsid w:val="00CD429B"/>
    <w:rsid w:val="00CD47B2"/>
    <w:rsid w:val="00CD4912"/>
    <w:rsid w:val="00CD496A"/>
    <w:rsid w:val="00CD4A2B"/>
    <w:rsid w:val="00CD4D00"/>
    <w:rsid w:val="00CD4E00"/>
    <w:rsid w:val="00CD4E8C"/>
    <w:rsid w:val="00CD533D"/>
    <w:rsid w:val="00CD54A9"/>
    <w:rsid w:val="00CD54F7"/>
    <w:rsid w:val="00CD60B1"/>
    <w:rsid w:val="00CD61B8"/>
    <w:rsid w:val="00CD6589"/>
    <w:rsid w:val="00CD6793"/>
    <w:rsid w:val="00CD690C"/>
    <w:rsid w:val="00CD6B3D"/>
    <w:rsid w:val="00CD6C16"/>
    <w:rsid w:val="00CD70BF"/>
    <w:rsid w:val="00CD77C9"/>
    <w:rsid w:val="00CE066B"/>
    <w:rsid w:val="00CE0CC4"/>
    <w:rsid w:val="00CE1180"/>
    <w:rsid w:val="00CE12CA"/>
    <w:rsid w:val="00CE13DA"/>
    <w:rsid w:val="00CE1536"/>
    <w:rsid w:val="00CE203E"/>
    <w:rsid w:val="00CE2073"/>
    <w:rsid w:val="00CE223D"/>
    <w:rsid w:val="00CE225B"/>
    <w:rsid w:val="00CE2FEB"/>
    <w:rsid w:val="00CE3206"/>
    <w:rsid w:val="00CE3399"/>
    <w:rsid w:val="00CE3435"/>
    <w:rsid w:val="00CE3544"/>
    <w:rsid w:val="00CE3548"/>
    <w:rsid w:val="00CE3AE4"/>
    <w:rsid w:val="00CE3DD0"/>
    <w:rsid w:val="00CE44BB"/>
    <w:rsid w:val="00CE44C8"/>
    <w:rsid w:val="00CE459E"/>
    <w:rsid w:val="00CE49D2"/>
    <w:rsid w:val="00CE53FC"/>
    <w:rsid w:val="00CE5925"/>
    <w:rsid w:val="00CE622F"/>
    <w:rsid w:val="00CE661C"/>
    <w:rsid w:val="00CE6781"/>
    <w:rsid w:val="00CE69C3"/>
    <w:rsid w:val="00CE71CB"/>
    <w:rsid w:val="00CE7689"/>
    <w:rsid w:val="00CE772C"/>
    <w:rsid w:val="00CE7793"/>
    <w:rsid w:val="00CE78F5"/>
    <w:rsid w:val="00CF0313"/>
    <w:rsid w:val="00CF0A25"/>
    <w:rsid w:val="00CF0AB5"/>
    <w:rsid w:val="00CF145D"/>
    <w:rsid w:val="00CF1716"/>
    <w:rsid w:val="00CF1857"/>
    <w:rsid w:val="00CF1BD1"/>
    <w:rsid w:val="00CF22CC"/>
    <w:rsid w:val="00CF2E37"/>
    <w:rsid w:val="00CF322E"/>
    <w:rsid w:val="00CF36CF"/>
    <w:rsid w:val="00CF3991"/>
    <w:rsid w:val="00CF3B03"/>
    <w:rsid w:val="00CF44B7"/>
    <w:rsid w:val="00CF4593"/>
    <w:rsid w:val="00CF4CD6"/>
    <w:rsid w:val="00CF52C1"/>
    <w:rsid w:val="00CF65F7"/>
    <w:rsid w:val="00CF6645"/>
    <w:rsid w:val="00CF679B"/>
    <w:rsid w:val="00CF6C66"/>
    <w:rsid w:val="00CF70C5"/>
    <w:rsid w:val="00CF7A50"/>
    <w:rsid w:val="00CF7C59"/>
    <w:rsid w:val="00CF7E14"/>
    <w:rsid w:val="00D0010F"/>
    <w:rsid w:val="00D01113"/>
    <w:rsid w:val="00D0194B"/>
    <w:rsid w:val="00D01FFF"/>
    <w:rsid w:val="00D027C6"/>
    <w:rsid w:val="00D0317A"/>
    <w:rsid w:val="00D03704"/>
    <w:rsid w:val="00D037E1"/>
    <w:rsid w:val="00D04036"/>
    <w:rsid w:val="00D04641"/>
    <w:rsid w:val="00D0474E"/>
    <w:rsid w:val="00D04DAC"/>
    <w:rsid w:val="00D05205"/>
    <w:rsid w:val="00D05662"/>
    <w:rsid w:val="00D057C2"/>
    <w:rsid w:val="00D05DDE"/>
    <w:rsid w:val="00D060AB"/>
    <w:rsid w:val="00D06271"/>
    <w:rsid w:val="00D064C8"/>
    <w:rsid w:val="00D06AA3"/>
    <w:rsid w:val="00D102D3"/>
    <w:rsid w:val="00D1058B"/>
    <w:rsid w:val="00D10AC7"/>
    <w:rsid w:val="00D11947"/>
    <w:rsid w:val="00D11B2C"/>
    <w:rsid w:val="00D11EE8"/>
    <w:rsid w:val="00D12393"/>
    <w:rsid w:val="00D123A9"/>
    <w:rsid w:val="00D12621"/>
    <w:rsid w:val="00D126DF"/>
    <w:rsid w:val="00D131BF"/>
    <w:rsid w:val="00D133A4"/>
    <w:rsid w:val="00D1346E"/>
    <w:rsid w:val="00D1432E"/>
    <w:rsid w:val="00D14F6D"/>
    <w:rsid w:val="00D150EE"/>
    <w:rsid w:val="00D153B0"/>
    <w:rsid w:val="00D16350"/>
    <w:rsid w:val="00D16637"/>
    <w:rsid w:val="00D16757"/>
    <w:rsid w:val="00D16A29"/>
    <w:rsid w:val="00D16A62"/>
    <w:rsid w:val="00D16DFD"/>
    <w:rsid w:val="00D177B3"/>
    <w:rsid w:val="00D1794C"/>
    <w:rsid w:val="00D17AAE"/>
    <w:rsid w:val="00D203BF"/>
    <w:rsid w:val="00D20B87"/>
    <w:rsid w:val="00D21080"/>
    <w:rsid w:val="00D210BE"/>
    <w:rsid w:val="00D2126C"/>
    <w:rsid w:val="00D2129C"/>
    <w:rsid w:val="00D212AD"/>
    <w:rsid w:val="00D21B3E"/>
    <w:rsid w:val="00D21BB3"/>
    <w:rsid w:val="00D22694"/>
    <w:rsid w:val="00D22A53"/>
    <w:rsid w:val="00D22C3F"/>
    <w:rsid w:val="00D23431"/>
    <w:rsid w:val="00D23E39"/>
    <w:rsid w:val="00D253DA"/>
    <w:rsid w:val="00D25532"/>
    <w:rsid w:val="00D25BF6"/>
    <w:rsid w:val="00D26921"/>
    <w:rsid w:val="00D26B86"/>
    <w:rsid w:val="00D274DF"/>
    <w:rsid w:val="00D276F0"/>
    <w:rsid w:val="00D30A1B"/>
    <w:rsid w:val="00D30BAD"/>
    <w:rsid w:val="00D30FEA"/>
    <w:rsid w:val="00D3135A"/>
    <w:rsid w:val="00D31EB3"/>
    <w:rsid w:val="00D31FFC"/>
    <w:rsid w:val="00D337D9"/>
    <w:rsid w:val="00D33880"/>
    <w:rsid w:val="00D33C98"/>
    <w:rsid w:val="00D34014"/>
    <w:rsid w:val="00D343BA"/>
    <w:rsid w:val="00D34553"/>
    <w:rsid w:val="00D346A6"/>
    <w:rsid w:val="00D34D81"/>
    <w:rsid w:val="00D350B6"/>
    <w:rsid w:val="00D356DD"/>
    <w:rsid w:val="00D35E59"/>
    <w:rsid w:val="00D36E11"/>
    <w:rsid w:val="00D3715B"/>
    <w:rsid w:val="00D371D6"/>
    <w:rsid w:val="00D37509"/>
    <w:rsid w:val="00D376F0"/>
    <w:rsid w:val="00D37B1E"/>
    <w:rsid w:val="00D37CE5"/>
    <w:rsid w:val="00D40003"/>
    <w:rsid w:val="00D40B0E"/>
    <w:rsid w:val="00D40B2F"/>
    <w:rsid w:val="00D41F7D"/>
    <w:rsid w:val="00D423E4"/>
    <w:rsid w:val="00D42C6A"/>
    <w:rsid w:val="00D42EFB"/>
    <w:rsid w:val="00D42F65"/>
    <w:rsid w:val="00D42FE6"/>
    <w:rsid w:val="00D431B9"/>
    <w:rsid w:val="00D44208"/>
    <w:rsid w:val="00D4449A"/>
    <w:rsid w:val="00D44B3C"/>
    <w:rsid w:val="00D4516E"/>
    <w:rsid w:val="00D4595D"/>
    <w:rsid w:val="00D46482"/>
    <w:rsid w:val="00D465AA"/>
    <w:rsid w:val="00D469B2"/>
    <w:rsid w:val="00D46B1A"/>
    <w:rsid w:val="00D46C37"/>
    <w:rsid w:val="00D46CD4"/>
    <w:rsid w:val="00D4704F"/>
    <w:rsid w:val="00D4751B"/>
    <w:rsid w:val="00D47539"/>
    <w:rsid w:val="00D47BA8"/>
    <w:rsid w:val="00D505B1"/>
    <w:rsid w:val="00D50E87"/>
    <w:rsid w:val="00D50EE9"/>
    <w:rsid w:val="00D512DE"/>
    <w:rsid w:val="00D51A26"/>
    <w:rsid w:val="00D51A8C"/>
    <w:rsid w:val="00D51F22"/>
    <w:rsid w:val="00D522C9"/>
    <w:rsid w:val="00D52600"/>
    <w:rsid w:val="00D52625"/>
    <w:rsid w:val="00D52BF5"/>
    <w:rsid w:val="00D52C3F"/>
    <w:rsid w:val="00D53516"/>
    <w:rsid w:val="00D53EB0"/>
    <w:rsid w:val="00D53F99"/>
    <w:rsid w:val="00D54377"/>
    <w:rsid w:val="00D54511"/>
    <w:rsid w:val="00D5499A"/>
    <w:rsid w:val="00D54EAD"/>
    <w:rsid w:val="00D5552A"/>
    <w:rsid w:val="00D556E3"/>
    <w:rsid w:val="00D55DA4"/>
    <w:rsid w:val="00D56182"/>
    <w:rsid w:val="00D56F99"/>
    <w:rsid w:val="00D571CA"/>
    <w:rsid w:val="00D57463"/>
    <w:rsid w:val="00D574FE"/>
    <w:rsid w:val="00D575C5"/>
    <w:rsid w:val="00D57756"/>
    <w:rsid w:val="00D57D20"/>
    <w:rsid w:val="00D57E62"/>
    <w:rsid w:val="00D60E9A"/>
    <w:rsid w:val="00D61085"/>
    <w:rsid w:val="00D61643"/>
    <w:rsid w:val="00D61E5E"/>
    <w:rsid w:val="00D6211F"/>
    <w:rsid w:val="00D6238B"/>
    <w:rsid w:val="00D627E3"/>
    <w:rsid w:val="00D6310C"/>
    <w:rsid w:val="00D64411"/>
    <w:rsid w:val="00D644E6"/>
    <w:rsid w:val="00D64676"/>
    <w:rsid w:val="00D646FA"/>
    <w:rsid w:val="00D64D72"/>
    <w:rsid w:val="00D64E6C"/>
    <w:rsid w:val="00D64EED"/>
    <w:rsid w:val="00D65165"/>
    <w:rsid w:val="00D658A8"/>
    <w:rsid w:val="00D65A60"/>
    <w:rsid w:val="00D65E0B"/>
    <w:rsid w:val="00D66446"/>
    <w:rsid w:val="00D667EC"/>
    <w:rsid w:val="00D675DA"/>
    <w:rsid w:val="00D67ABD"/>
    <w:rsid w:val="00D67D6F"/>
    <w:rsid w:val="00D706AD"/>
    <w:rsid w:val="00D70CB7"/>
    <w:rsid w:val="00D70E22"/>
    <w:rsid w:val="00D70E5F"/>
    <w:rsid w:val="00D710C5"/>
    <w:rsid w:val="00D7122E"/>
    <w:rsid w:val="00D716B9"/>
    <w:rsid w:val="00D71A68"/>
    <w:rsid w:val="00D71FB9"/>
    <w:rsid w:val="00D72392"/>
    <w:rsid w:val="00D728F5"/>
    <w:rsid w:val="00D730BD"/>
    <w:rsid w:val="00D7340E"/>
    <w:rsid w:val="00D735E4"/>
    <w:rsid w:val="00D735EA"/>
    <w:rsid w:val="00D73606"/>
    <w:rsid w:val="00D73940"/>
    <w:rsid w:val="00D73B89"/>
    <w:rsid w:val="00D73FC8"/>
    <w:rsid w:val="00D743A9"/>
    <w:rsid w:val="00D748CD"/>
    <w:rsid w:val="00D749B2"/>
    <w:rsid w:val="00D74AA7"/>
    <w:rsid w:val="00D74BFA"/>
    <w:rsid w:val="00D751A9"/>
    <w:rsid w:val="00D7577D"/>
    <w:rsid w:val="00D7649F"/>
    <w:rsid w:val="00D769F2"/>
    <w:rsid w:val="00D76C35"/>
    <w:rsid w:val="00D76FBF"/>
    <w:rsid w:val="00D77355"/>
    <w:rsid w:val="00D77FFC"/>
    <w:rsid w:val="00D80428"/>
    <w:rsid w:val="00D805CB"/>
    <w:rsid w:val="00D8184D"/>
    <w:rsid w:val="00D81A66"/>
    <w:rsid w:val="00D81A74"/>
    <w:rsid w:val="00D82572"/>
    <w:rsid w:val="00D82830"/>
    <w:rsid w:val="00D83028"/>
    <w:rsid w:val="00D83475"/>
    <w:rsid w:val="00D835AC"/>
    <w:rsid w:val="00D837E4"/>
    <w:rsid w:val="00D839D0"/>
    <w:rsid w:val="00D83C67"/>
    <w:rsid w:val="00D83CCE"/>
    <w:rsid w:val="00D84138"/>
    <w:rsid w:val="00D845FE"/>
    <w:rsid w:val="00D84988"/>
    <w:rsid w:val="00D84E6B"/>
    <w:rsid w:val="00D84F5F"/>
    <w:rsid w:val="00D85120"/>
    <w:rsid w:val="00D85A36"/>
    <w:rsid w:val="00D865A5"/>
    <w:rsid w:val="00D8688F"/>
    <w:rsid w:val="00D86BC8"/>
    <w:rsid w:val="00D86BD5"/>
    <w:rsid w:val="00D871E7"/>
    <w:rsid w:val="00D875F7"/>
    <w:rsid w:val="00D8798C"/>
    <w:rsid w:val="00D87FA9"/>
    <w:rsid w:val="00D9027D"/>
    <w:rsid w:val="00D90550"/>
    <w:rsid w:val="00D905EF"/>
    <w:rsid w:val="00D90988"/>
    <w:rsid w:val="00D90DB9"/>
    <w:rsid w:val="00D912DC"/>
    <w:rsid w:val="00D9232B"/>
    <w:rsid w:val="00D924FA"/>
    <w:rsid w:val="00D9288C"/>
    <w:rsid w:val="00D92F06"/>
    <w:rsid w:val="00D93103"/>
    <w:rsid w:val="00D936E7"/>
    <w:rsid w:val="00D93AEF"/>
    <w:rsid w:val="00D93EC7"/>
    <w:rsid w:val="00D93F73"/>
    <w:rsid w:val="00D940BE"/>
    <w:rsid w:val="00D94279"/>
    <w:rsid w:val="00D945D0"/>
    <w:rsid w:val="00D94A30"/>
    <w:rsid w:val="00D96188"/>
    <w:rsid w:val="00D96BD5"/>
    <w:rsid w:val="00D96CDA"/>
    <w:rsid w:val="00D97299"/>
    <w:rsid w:val="00D975A1"/>
    <w:rsid w:val="00DA0964"/>
    <w:rsid w:val="00DA0E58"/>
    <w:rsid w:val="00DA0FB1"/>
    <w:rsid w:val="00DA10D0"/>
    <w:rsid w:val="00DA1815"/>
    <w:rsid w:val="00DA1AA0"/>
    <w:rsid w:val="00DA1CFA"/>
    <w:rsid w:val="00DA29ED"/>
    <w:rsid w:val="00DA3104"/>
    <w:rsid w:val="00DA3875"/>
    <w:rsid w:val="00DA3C49"/>
    <w:rsid w:val="00DA3C8C"/>
    <w:rsid w:val="00DA4083"/>
    <w:rsid w:val="00DA4115"/>
    <w:rsid w:val="00DA4942"/>
    <w:rsid w:val="00DA4A59"/>
    <w:rsid w:val="00DA4DED"/>
    <w:rsid w:val="00DA6067"/>
    <w:rsid w:val="00DA633D"/>
    <w:rsid w:val="00DA6375"/>
    <w:rsid w:val="00DA6B03"/>
    <w:rsid w:val="00DA6B3F"/>
    <w:rsid w:val="00DA71C3"/>
    <w:rsid w:val="00DA77CA"/>
    <w:rsid w:val="00DA7D1F"/>
    <w:rsid w:val="00DA7E52"/>
    <w:rsid w:val="00DB063A"/>
    <w:rsid w:val="00DB0CB1"/>
    <w:rsid w:val="00DB0CBF"/>
    <w:rsid w:val="00DB1983"/>
    <w:rsid w:val="00DB1A1C"/>
    <w:rsid w:val="00DB1E85"/>
    <w:rsid w:val="00DB1F18"/>
    <w:rsid w:val="00DB1FA2"/>
    <w:rsid w:val="00DB2283"/>
    <w:rsid w:val="00DB2303"/>
    <w:rsid w:val="00DB24B1"/>
    <w:rsid w:val="00DB2950"/>
    <w:rsid w:val="00DB29D0"/>
    <w:rsid w:val="00DB38A6"/>
    <w:rsid w:val="00DB3AE3"/>
    <w:rsid w:val="00DB3FF5"/>
    <w:rsid w:val="00DB40E9"/>
    <w:rsid w:val="00DB4569"/>
    <w:rsid w:val="00DB4C74"/>
    <w:rsid w:val="00DB4FA1"/>
    <w:rsid w:val="00DB531E"/>
    <w:rsid w:val="00DB591D"/>
    <w:rsid w:val="00DB5B6B"/>
    <w:rsid w:val="00DB6399"/>
    <w:rsid w:val="00DB65FC"/>
    <w:rsid w:val="00DB6624"/>
    <w:rsid w:val="00DB6626"/>
    <w:rsid w:val="00DB68F7"/>
    <w:rsid w:val="00DB6B45"/>
    <w:rsid w:val="00DB72FF"/>
    <w:rsid w:val="00DB749A"/>
    <w:rsid w:val="00DB77C9"/>
    <w:rsid w:val="00DB7AEB"/>
    <w:rsid w:val="00DB7F0F"/>
    <w:rsid w:val="00DC0EBD"/>
    <w:rsid w:val="00DC14D1"/>
    <w:rsid w:val="00DC1B62"/>
    <w:rsid w:val="00DC1B85"/>
    <w:rsid w:val="00DC1DB6"/>
    <w:rsid w:val="00DC27DB"/>
    <w:rsid w:val="00DC2844"/>
    <w:rsid w:val="00DC2A42"/>
    <w:rsid w:val="00DC2DEB"/>
    <w:rsid w:val="00DC2E2E"/>
    <w:rsid w:val="00DC321E"/>
    <w:rsid w:val="00DC3374"/>
    <w:rsid w:val="00DC3642"/>
    <w:rsid w:val="00DC365A"/>
    <w:rsid w:val="00DC36A5"/>
    <w:rsid w:val="00DC3EBF"/>
    <w:rsid w:val="00DC55C5"/>
    <w:rsid w:val="00DC605B"/>
    <w:rsid w:val="00DC667B"/>
    <w:rsid w:val="00DC6DDD"/>
    <w:rsid w:val="00DC7248"/>
    <w:rsid w:val="00DC7564"/>
    <w:rsid w:val="00DD0086"/>
    <w:rsid w:val="00DD0424"/>
    <w:rsid w:val="00DD0528"/>
    <w:rsid w:val="00DD055C"/>
    <w:rsid w:val="00DD073C"/>
    <w:rsid w:val="00DD073D"/>
    <w:rsid w:val="00DD08A9"/>
    <w:rsid w:val="00DD104E"/>
    <w:rsid w:val="00DD126E"/>
    <w:rsid w:val="00DD168A"/>
    <w:rsid w:val="00DD1861"/>
    <w:rsid w:val="00DD2BB9"/>
    <w:rsid w:val="00DD3A4B"/>
    <w:rsid w:val="00DD3F75"/>
    <w:rsid w:val="00DD42C3"/>
    <w:rsid w:val="00DD49A9"/>
    <w:rsid w:val="00DD5D24"/>
    <w:rsid w:val="00DD5D4D"/>
    <w:rsid w:val="00DD6086"/>
    <w:rsid w:val="00DD66B9"/>
    <w:rsid w:val="00DD6E96"/>
    <w:rsid w:val="00DD785A"/>
    <w:rsid w:val="00DD7AA9"/>
    <w:rsid w:val="00DD7F17"/>
    <w:rsid w:val="00DE01F5"/>
    <w:rsid w:val="00DE023D"/>
    <w:rsid w:val="00DE080F"/>
    <w:rsid w:val="00DE0F54"/>
    <w:rsid w:val="00DE102B"/>
    <w:rsid w:val="00DE104E"/>
    <w:rsid w:val="00DE1111"/>
    <w:rsid w:val="00DE1170"/>
    <w:rsid w:val="00DE14B3"/>
    <w:rsid w:val="00DE16FE"/>
    <w:rsid w:val="00DE17EE"/>
    <w:rsid w:val="00DE1A47"/>
    <w:rsid w:val="00DE1E06"/>
    <w:rsid w:val="00DE2504"/>
    <w:rsid w:val="00DE27DA"/>
    <w:rsid w:val="00DE2B86"/>
    <w:rsid w:val="00DE2FB7"/>
    <w:rsid w:val="00DE30F7"/>
    <w:rsid w:val="00DE326C"/>
    <w:rsid w:val="00DE33DA"/>
    <w:rsid w:val="00DE361F"/>
    <w:rsid w:val="00DE3BF3"/>
    <w:rsid w:val="00DE4665"/>
    <w:rsid w:val="00DE585E"/>
    <w:rsid w:val="00DE5F2E"/>
    <w:rsid w:val="00DE666F"/>
    <w:rsid w:val="00DE693A"/>
    <w:rsid w:val="00DE71BD"/>
    <w:rsid w:val="00DE7811"/>
    <w:rsid w:val="00DE7911"/>
    <w:rsid w:val="00DE7BFE"/>
    <w:rsid w:val="00DE7CC9"/>
    <w:rsid w:val="00DE7ECB"/>
    <w:rsid w:val="00DF00BB"/>
    <w:rsid w:val="00DF08D8"/>
    <w:rsid w:val="00DF12A8"/>
    <w:rsid w:val="00DF1358"/>
    <w:rsid w:val="00DF1432"/>
    <w:rsid w:val="00DF1A9D"/>
    <w:rsid w:val="00DF1BE9"/>
    <w:rsid w:val="00DF1EE7"/>
    <w:rsid w:val="00DF2047"/>
    <w:rsid w:val="00DF28E2"/>
    <w:rsid w:val="00DF2A46"/>
    <w:rsid w:val="00DF2B71"/>
    <w:rsid w:val="00DF2BE4"/>
    <w:rsid w:val="00DF3203"/>
    <w:rsid w:val="00DF3AA1"/>
    <w:rsid w:val="00DF3C28"/>
    <w:rsid w:val="00DF42BB"/>
    <w:rsid w:val="00DF4397"/>
    <w:rsid w:val="00DF4843"/>
    <w:rsid w:val="00DF49B9"/>
    <w:rsid w:val="00DF5892"/>
    <w:rsid w:val="00DF630B"/>
    <w:rsid w:val="00DF6BE9"/>
    <w:rsid w:val="00DF7553"/>
    <w:rsid w:val="00DF7A02"/>
    <w:rsid w:val="00DF7B66"/>
    <w:rsid w:val="00DF7EC1"/>
    <w:rsid w:val="00E00172"/>
    <w:rsid w:val="00E0034B"/>
    <w:rsid w:val="00E004DA"/>
    <w:rsid w:val="00E01368"/>
    <w:rsid w:val="00E01DA0"/>
    <w:rsid w:val="00E0308E"/>
    <w:rsid w:val="00E03A47"/>
    <w:rsid w:val="00E03AE7"/>
    <w:rsid w:val="00E04676"/>
    <w:rsid w:val="00E053D7"/>
    <w:rsid w:val="00E053F6"/>
    <w:rsid w:val="00E05BE8"/>
    <w:rsid w:val="00E05DE9"/>
    <w:rsid w:val="00E069B0"/>
    <w:rsid w:val="00E07030"/>
    <w:rsid w:val="00E076BE"/>
    <w:rsid w:val="00E07B4E"/>
    <w:rsid w:val="00E07BC1"/>
    <w:rsid w:val="00E10113"/>
    <w:rsid w:val="00E10164"/>
    <w:rsid w:val="00E1017D"/>
    <w:rsid w:val="00E105C5"/>
    <w:rsid w:val="00E10828"/>
    <w:rsid w:val="00E10C6B"/>
    <w:rsid w:val="00E10EBB"/>
    <w:rsid w:val="00E10FD6"/>
    <w:rsid w:val="00E11D17"/>
    <w:rsid w:val="00E11D6A"/>
    <w:rsid w:val="00E11E66"/>
    <w:rsid w:val="00E122DF"/>
    <w:rsid w:val="00E124F1"/>
    <w:rsid w:val="00E129BC"/>
    <w:rsid w:val="00E12C0A"/>
    <w:rsid w:val="00E1368E"/>
    <w:rsid w:val="00E13942"/>
    <w:rsid w:val="00E13ADB"/>
    <w:rsid w:val="00E140B3"/>
    <w:rsid w:val="00E142C3"/>
    <w:rsid w:val="00E14534"/>
    <w:rsid w:val="00E1453C"/>
    <w:rsid w:val="00E14791"/>
    <w:rsid w:val="00E14C4A"/>
    <w:rsid w:val="00E14D3B"/>
    <w:rsid w:val="00E14F09"/>
    <w:rsid w:val="00E15488"/>
    <w:rsid w:val="00E15593"/>
    <w:rsid w:val="00E15B98"/>
    <w:rsid w:val="00E15BED"/>
    <w:rsid w:val="00E15EC3"/>
    <w:rsid w:val="00E162FC"/>
    <w:rsid w:val="00E1632A"/>
    <w:rsid w:val="00E1637D"/>
    <w:rsid w:val="00E167AA"/>
    <w:rsid w:val="00E16A77"/>
    <w:rsid w:val="00E16E11"/>
    <w:rsid w:val="00E17ED5"/>
    <w:rsid w:val="00E20686"/>
    <w:rsid w:val="00E206FE"/>
    <w:rsid w:val="00E20792"/>
    <w:rsid w:val="00E20B9C"/>
    <w:rsid w:val="00E213D8"/>
    <w:rsid w:val="00E21637"/>
    <w:rsid w:val="00E21E8F"/>
    <w:rsid w:val="00E23202"/>
    <w:rsid w:val="00E234F1"/>
    <w:rsid w:val="00E241D2"/>
    <w:rsid w:val="00E24B71"/>
    <w:rsid w:val="00E24C12"/>
    <w:rsid w:val="00E24D22"/>
    <w:rsid w:val="00E24DE5"/>
    <w:rsid w:val="00E2500C"/>
    <w:rsid w:val="00E25297"/>
    <w:rsid w:val="00E256E2"/>
    <w:rsid w:val="00E26155"/>
    <w:rsid w:val="00E262E1"/>
    <w:rsid w:val="00E26F91"/>
    <w:rsid w:val="00E2702D"/>
    <w:rsid w:val="00E27687"/>
    <w:rsid w:val="00E27C6A"/>
    <w:rsid w:val="00E30163"/>
    <w:rsid w:val="00E30876"/>
    <w:rsid w:val="00E30B42"/>
    <w:rsid w:val="00E30BA7"/>
    <w:rsid w:val="00E30E63"/>
    <w:rsid w:val="00E30E7B"/>
    <w:rsid w:val="00E31379"/>
    <w:rsid w:val="00E31734"/>
    <w:rsid w:val="00E31DF1"/>
    <w:rsid w:val="00E320BC"/>
    <w:rsid w:val="00E32137"/>
    <w:rsid w:val="00E3215C"/>
    <w:rsid w:val="00E326D8"/>
    <w:rsid w:val="00E327EA"/>
    <w:rsid w:val="00E3320C"/>
    <w:rsid w:val="00E3354E"/>
    <w:rsid w:val="00E3374E"/>
    <w:rsid w:val="00E33B10"/>
    <w:rsid w:val="00E33F6C"/>
    <w:rsid w:val="00E33FE3"/>
    <w:rsid w:val="00E33FEE"/>
    <w:rsid w:val="00E34C07"/>
    <w:rsid w:val="00E3638F"/>
    <w:rsid w:val="00E36859"/>
    <w:rsid w:val="00E36904"/>
    <w:rsid w:val="00E36B38"/>
    <w:rsid w:val="00E3714B"/>
    <w:rsid w:val="00E372AE"/>
    <w:rsid w:val="00E375D3"/>
    <w:rsid w:val="00E37F1C"/>
    <w:rsid w:val="00E40087"/>
    <w:rsid w:val="00E40199"/>
    <w:rsid w:val="00E408E5"/>
    <w:rsid w:val="00E41057"/>
    <w:rsid w:val="00E413A7"/>
    <w:rsid w:val="00E41B0A"/>
    <w:rsid w:val="00E420A3"/>
    <w:rsid w:val="00E426A5"/>
    <w:rsid w:val="00E4308F"/>
    <w:rsid w:val="00E43500"/>
    <w:rsid w:val="00E43729"/>
    <w:rsid w:val="00E43BE3"/>
    <w:rsid w:val="00E43DFE"/>
    <w:rsid w:val="00E44ADB"/>
    <w:rsid w:val="00E44C36"/>
    <w:rsid w:val="00E454E2"/>
    <w:rsid w:val="00E455C3"/>
    <w:rsid w:val="00E4693C"/>
    <w:rsid w:val="00E46B71"/>
    <w:rsid w:val="00E46EBA"/>
    <w:rsid w:val="00E47B6C"/>
    <w:rsid w:val="00E503B2"/>
    <w:rsid w:val="00E5085E"/>
    <w:rsid w:val="00E50B71"/>
    <w:rsid w:val="00E50CE6"/>
    <w:rsid w:val="00E510D7"/>
    <w:rsid w:val="00E512D7"/>
    <w:rsid w:val="00E51EBC"/>
    <w:rsid w:val="00E52070"/>
    <w:rsid w:val="00E524FA"/>
    <w:rsid w:val="00E5364C"/>
    <w:rsid w:val="00E5376C"/>
    <w:rsid w:val="00E539BE"/>
    <w:rsid w:val="00E53C80"/>
    <w:rsid w:val="00E53F26"/>
    <w:rsid w:val="00E53FB7"/>
    <w:rsid w:val="00E54050"/>
    <w:rsid w:val="00E542D4"/>
    <w:rsid w:val="00E54760"/>
    <w:rsid w:val="00E54C61"/>
    <w:rsid w:val="00E54D34"/>
    <w:rsid w:val="00E54F4C"/>
    <w:rsid w:val="00E554C4"/>
    <w:rsid w:val="00E55B0C"/>
    <w:rsid w:val="00E55D7E"/>
    <w:rsid w:val="00E56153"/>
    <w:rsid w:val="00E569D7"/>
    <w:rsid w:val="00E56AF1"/>
    <w:rsid w:val="00E56FC0"/>
    <w:rsid w:val="00E60517"/>
    <w:rsid w:val="00E60BA1"/>
    <w:rsid w:val="00E60C1C"/>
    <w:rsid w:val="00E60E72"/>
    <w:rsid w:val="00E61840"/>
    <w:rsid w:val="00E6259A"/>
    <w:rsid w:val="00E631CF"/>
    <w:rsid w:val="00E632AE"/>
    <w:rsid w:val="00E63EBF"/>
    <w:rsid w:val="00E6469D"/>
    <w:rsid w:val="00E64AA4"/>
    <w:rsid w:val="00E64E4C"/>
    <w:rsid w:val="00E64E7D"/>
    <w:rsid w:val="00E658AD"/>
    <w:rsid w:val="00E65DF9"/>
    <w:rsid w:val="00E65E33"/>
    <w:rsid w:val="00E665F5"/>
    <w:rsid w:val="00E666B5"/>
    <w:rsid w:val="00E66BB9"/>
    <w:rsid w:val="00E67217"/>
    <w:rsid w:val="00E675E2"/>
    <w:rsid w:val="00E67DA6"/>
    <w:rsid w:val="00E70454"/>
    <w:rsid w:val="00E71122"/>
    <w:rsid w:val="00E71244"/>
    <w:rsid w:val="00E712FC"/>
    <w:rsid w:val="00E713DF"/>
    <w:rsid w:val="00E7172B"/>
    <w:rsid w:val="00E7191E"/>
    <w:rsid w:val="00E72333"/>
    <w:rsid w:val="00E72810"/>
    <w:rsid w:val="00E72F4A"/>
    <w:rsid w:val="00E73484"/>
    <w:rsid w:val="00E737E8"/>
    <w:rsid w:val="00E738F7"/>
    <w:rsid w:val="00E739A7"/>
    <w:rsid w:val="00E74003"/>
    <w:rsid w:val="00E74385"/>
    <w:rsid w:val="00E750CC"/>
    <w:rsid w:val="00E750DA"/>
    <w:rsid w:val="00E756ED"/>
    <w:rsid w:val="00E7623C"/>
    <w:rsid w:val="00E762C9"/>
    <w:rsid w:val="00E7691B"/>
    <w:rsid w:val="00E76B19"/>
    <w:rsid w:val="00E76BF8"/>
    <w:rsid w:val="00E773B9"/>
    <w:rsid w:val="00E7763E"/>
    <w:rsid w:val="00E77665"/>
    <w:rsid w:val="00E77FBA"/>
    <w:rsid w:val="00E803BF"/>
    <w:rsid w:val="00E80404"/>
    <w:rsid w:val="00E80820"/>
    <w:rsid w:val="00E8083E"/>
    <w:rsid w:val="00E8127D"/>
    <w:rsid w:val="00E820D2"/>
    <w:rsid w:val="00E8242C"/>
    <w:rsid w:val="00E82642"/>
    <w:rsid w:val="00E82756"/>
    <w:rsid w:val="00E82845"/>
    <w:rsid w:val="00E82E85"/>
    <w:rsid w:val="00E83AD0"/>
    <w:rsid w:val="00E843FB"/>
    <w:rsid w:val="00E8459D"/>
    <w:rsid w:val="00E857CC"/>
    <w:rsid w:val="00E8583F"/>
    <w:rsid w:val="00E868C8"/>
    <w:rsid w:val="00E86A2D"/>
    <w:rsid w:val="00E873BD"/>
    <w:rsid w:val="00E87571"/>
    <w:rsid w:val="00E90350"/>
    <w:rsid w:val="00E90370"/>
    <w:rsid w:val="00E90A49"/>
    <w:rsid w:val="00E90E90"/>
    <w:rsid w:val="00E9195F"/>
    <w:rsid w:val="00E9245E"/>
    <w:rsid w:val="00E9293F"/>
    <w:rsid w:val="00E93B16"/>
    <w:rsid w:val="00E93D86"/>
    <w:rsid w:val="00E93E16"/>
    <w:rsid w:val="00E93FC5"/>
    <w:rsid w:val="00E949AE"/>
    <w:rsid w:val="00E95896"/>
    <w:rsid w:val="00E95A46"/>
    <w:rsid w:val="00E95BF9"/>
    <w:rsid w:val="00E95E4A"/>
    <w:rsid w:val="00E96356"/>
    <w:rsid w:val="00E96661"/>
    <w:rsid w:val="00E96C22"/>
    <w:rsid w:val="00E97341"/>
    <w:rsid w:val="00E973C5"/>
    <w:rsid w:val="00E974BD"/>
    <w:rsid w:val="00E97BD8"/>
    <w:rsid w:val="00EA0720"/>
    <w:rsid w:val="00EA12F6"/>
    <w:rsid w:val="00EA1794"/>
    <w:rsid w:val="00EA17D4"/>
    <w:rsid w:val="00EA22D2"/>
    <w:rsid w:val="00EA23D5"/>
    <w:rsid w:val="00EA253F"/>
    <w:rsid w:val="00EA2FA3"/>
    <w:rsid w:val="00EA33D8"/>
    <w:rsid w:val="00EA3CC8"/>
    <w:rsid w:val="00EA42CA"/>
    <w:rsid w:val="00EA46A5"/>
    <w:rsid w:val="00EA5358"/>
    <w:rsid w:val="00EA5582"/>
    <w:rsid w:val="00EA72AF"/>
    <w:rsid w:val="00EA752F"/>
    <w:rsid w:val="00EA756C"/>
    <w:rsid w:val="00EA7585"/>
    <w:rsid w:val="00EB0307"/>
    <w:rsid w:val="00EB0AB5"/>
    <w:rsid w:val="00EB11DE"/>
    <w:rsid w:val="00EB1689"/>
    <w:rsid w:val="00EB1749"/>
    <w:rsid w:val="00EB18F0"/>
    <w:rsid w:val="00EB1B03"/>
    <w:rsid w:val="00EB1D2B"/>
    <w:rsid w:val="00EB231C"/>
    <w:rsid w:val="00EB272D"/>
    <w:rsid w:val="00EB3464"/>
    <w:rsid w:val="00EB358A"/>
    <w:rsid w:val="00EB407D"/>
    <w:rsid w:val="00EB50F1"/>
    <w:rsid w:val="00EB5104"/>
    <w:rsid w:val="00EB5614"/>
    <w:rsid w:val="00EB59D9"/>
    <w:rsid w:val="00EB61CC"/>
    <w:rsid w:val="00EB66DB"/>
    <w:rsid w:val="00EB6BD7"/>
    <w:rsid w:val="00EB6C1C"/>
    <w:rsid w:val="00EB6DCE"/>
    <w:rsid w:val="00EB73C6"/>
    <w:rsid w:val="00EB788C"/>
    <w:rsid w:val="00EB7DA9"/>
    <w:rsid w:val="00EC0A24"/>
    <w:rsid w:val="00EC0B1A"/>
    <w:rsid w:val="00EC0E80"/>
    <w:rsid w:val="00EC0F17"/>
    <w:rsid w:val="00EC15CD"/>
    <w:rsid w:val="00EC1B00"/>
    <w:rsid w:val="00EC1B0E"/>
    <w:rsid w:val="00EC1B53"/>
    <w:rsid w:val="00EC1F68"/>
    <w:rsid w:val="00EC204F"/>
    <w:rsid w:val="00EC20A0"/>
    <w:rsid w:val="00EC2294"/>
    <w:rsid w:val="00EC2458"/>
    <w:rsid w:val="00EC25EC"/>
    <w:rsid w:val="00EC28D2"/>
    <w:rsid w:val="00EC2989"/>
    <w:rsid w:val="00EC2EB2"/>
    <w:rsid w:val="00EC3292"/>
    <w:rsid w:val="00EC32CC"/>
    <w:rsid w:val="00EC350F"/>
    <w:rsid w:val="00EC3850"/>
    <w:rsid w:val="00EC38AB"/>
    <w:rsid w:val="00EC3AF8"/>
    <w:rsid w:val="00EC3B15"/>
    <w:rsid w:val="00EC3CC6"/>
    <w:rsid w:val="00EC42E9"/>
    <w:rsid w:val="00EC475E"/>
    <w:rsid w:val="00EC4BDA"/>
    <w:rsid w:val="00EC4D4E"/>
    <w:rsid w:val="00EC4F09"/>
    <w:rsid w:val="00EC5745"/>
    <w:rsid w:val="00EC5993"/>
    <w:rsid w:val="00EC5CCA"/>
    <w:rsid w:val="00EC5D14"/>
    <w:rsid w:val="00EC618D"/>
    <w:rsid w:val="00EC629E"/>
    <w:rsid w:val="00EC63BE"/>
    <w:rsid w:val="00EC6680"/>
    <w:rsid w:val="00EC6E3C"/>
    <w:rsid w:val="00EC78ED"/>
    <w:rsid w:val="00EC7A17"/>
    <w:rsid w:val="00EC7E5C"/>
    <w:rsid w:val="00ED0653"/>
    <w:rsid w:val="00ED106C"/>
    <w:rsid w:val="00ED11B9"/>
    <w:rsid w:val="00ED1234"/>
    <w:rsid w:val="00ED1294"/>
    <w:rsid w:val="00ED130C"/>
    <w:rsid w:val="00ED153E"/>
    <w:rsid w:val="00ED15C8"/>
    <w:rsid w:val="00ED1EB0"/>
    <w:rsid w:val="00ED205F"/>
    <w:rsid w:val="00ED2607"/>
    <w:rsid w:val="00ED374E"/>
    <w:rsid w:val="00ED3AF1"/>
    <w:rsid w:val="00ED3B2F"/>
    <w:rsid w:val="00ED3E64"/>
    <w:rsid w:val="00ED430D"/>
    <w:rsid w:val="00ED44D0"/>
    <w:rsid w:val="00ED4504"/>
    <w:rsid w:val="00ED4565"/>
    <w:rsid w:val="00ED458E"/>
    <w:rsid w:val="00ED481C"/>
    <w:rsid w:val="00ED4998"/>
    <w:rsid w:val="00ED4F86"/>
    <w:rsid w:val="00ED5013"/>
    <w:rsid w:val="00ED5117"/>
    <w:rsid w:val="00ED536F"/>
    <w:rsid w:val="00ED6107"/>
    <w:rsid w:val="00ED62DA"/>
    <w:rsid w:val="00ED678D"/>
    <w:rsid w:val="00ED6A49"/>
    <w:rsid w:val="00ED6A4D"/>
    <w:rsid w:val="00ED6D2C"/>
    <w:rsid w:val="00ED6D37"/>
    <w:rsid w:val="00ED6EDE"/>
    <w:rsid w:val="00ED7235"/>
    <w:rsid w:val="00ED73AE"/>
    <w:rsid w:val="00ED759C"/>
    <w:rsid w:val="00EE05E3"/>
    <w:rsid w:val="00EE05E6"/>
    <w:rsid w:val="00EE090F"/>
    <w:rsid w:val="00EE0963"/>
    <w:rsid w:val="00EE155B"/>
    <w:rsid w:val="00EE1802"/>
    <w:rsid w:val="00EE1C76"/>
    <w:rsid w:val="00EE1D4E"/>
    <w:rsid w:val="00EE1E20"/>
    <w:rsid w:val="00EE2450"/>
    <w:rsid w:val="00EE2790"/>
    <w:rsid w:val="00EE2AAC"/>
    <w:rsid w:val="00EE3572"/>
    <w:rsid w:val="00EE3A04"/>
    <w:rsid w:val="00EE3B7E"/>
    <w:rsid w:val="00EE41E3"/>
    <w:rsid w:val="00EE4BD5"/>
    <w:rsid w:val="00EE4E10"/>
    <w:rsid w:val="00EE5169"/>
    <w:rsid w:val="00EE521F"/>
    <w:rsid w:val="00EE5573"/>
    <w:rsid w:val="00EE5F6F"/>
    <w:rsid w:val="00EE66CB"/>
    <w:rsid w:val="00EE6756"/>
    <w:rsid w:val="00EE6CAB"/>
    <w:rsid w:val="00EE6D23"/>
    <w:rsid w:val="00EE7736"/>
    <w:rsid w:val="00EE7C76"/>
    <w:rsid w:val="00EF0F20"/>
    <w:rsid w:val="00EF19A6"/>
    <w:rsid w:val="00EF1CEF"/>
    <w:rsid w:val="00EF1E63"/>
    <w:rsid w:val="00EF2EB0"/>
    <w:rsid w:val="00EF3559"/>
    <w:rsid w:val="00EF3A36"/>
    <w:rsid w:val="00EF46CD"/>
    <w:rsid w:val="00EF4E69"/>
    <w:rsid w:val="00EF506D"/>
    <w:rsid w:val="00EF520E"/>
    <w:rsid w:val="00EF5391"/>
    <w:rsid w:val="00EF636B"/>
    <w:rsid w:val="00EF666A"/>
    <w:rsid w:val="00EF6C06"/>
    <w:rsid w:val="00EF6D36"/>
    <w:rsid w:val="00EF702F"/>
    <w:rsid w:val="00EF70C3"/>
    <w:rsid w:val="00EF74FE"/>
    <w:rsid w:val="00EF7D6E"/>
    <w:rsid w:val="00EF7DA4"/>
    <w:rsid w:val="00F00634"/>
    <w:rsid w:val="00F0091B"/>
    <w:rsid w:val="00F00991"/>
    <w:rsid w:val="00F00BD4"/>
    <w:rsid w:val="00F01007"/>
    <w:rsid w:val="00F01012"/>
    <w:rsid w:val="00F022E8"/>
    <w:rsid w:val="00F024B9"/>
    <w:rsid w:val="00F0296C"/>
    <w:rsid w:val="00F02A14"/>
    <w:rsid w:val="00F02B28"/>
    <w:rsid w:val="00F03042"/>
    <w:rsid w:val="00F031DB"/>
    <w:rsid w:val="00F03390"/>
    <w:rsid w:val="00F036AF"/>
    <w:rsid w:val="00F0432A"/>
    <w:rsid w:val="00F0462E"/>
    <w:rsid w:val="00F04731"/>
    <w:rsid w:val="00F04AF9"/>
    <w:rsid w:val="00F05726"/>
    <w:rsid w:val="00F05BE2"/>
    <w:rsid w:val="00F05BF2"/>
    <w:rsid w:val="00F05C70"/>
    <w:rsid w:val="00F062CE"/>
    <w:rsid w:val="00F06623"/>
    <w:rsid w:val="00F0662F"/>
    <w:rsid w:val="00F066B5"/>
    <w:rsid w:val="00F06B39"/>
    <w:rsid w:val="00F07103"/>
    <w:rsid w:val="00F07563"/>
    <w:rsid w:val="00F07603"/>
    <w:rsid w:val="00F07F73"/>
    <w:rsid w:val="00F10747"/>
    <w:rsid w:val="00F109E8"/>
    <w:rsid w:val="00F10BA5"/>
    <w:rsid w:val="00F11E14"/>
    <w:rsid w:val="00F11EC6"/>
    <w:rsid w:val="00F12191"/>
    <w:rsid w:val="00F123F6"/>
    <w:rsid w:val="00F12415"/>
    <w:rsid w:val="00F12E42"/>
    <w:rsid w:val="00F12FA5"/>
    <w:rsid w:val="00F133A7"/>
    <w:rsid w:val="00F1358A"/>
    <w:rsid w:val="00F13757"/>
    <w:rsid w:val="00F1396D"/>
    <w:rsid w:val="00F13E3E"/>
    <w:rsid w:val="00F140C7"/>
    <w:rsid w:val="00F141E6"/>
    <w:rsid w:val="00F1437F"/>
    <w:rsid w:val="00F144DD"/>
    <w:rsid w:val="00F145F1"/>
    <w:rsid w:val="00F147B4"/>
    <w:rsid w:val="00F147C3"/>
    <w:rsid w:val="00F147D8"/>
    <w:rsid w:val="00F148A1"/>
    <w:rsid w:val="00F1537F"/>
    <w:rsid w:val="00F153F4"/>
    <w:rsid w:val="00F15589"/>
    <w:rsid w:val="00F15860"/>
    <w:rsid w:val="00F159B2"/>
    <w:rsid w:val="00F15E73"/>
    <w:rsid w:val="00F15E96"/>
    <w:rsid w:val="00F15F9F"/>
    <w:rsid w:val="00F167E9"/>
    <w:rsid w:val="00F17621"/>
    <w:rsid w:val="00F17DFF"/>
    <w:rsid w:val="00F20529"/>
    <w:rsid w:val="00F208A0"/>
    <w:rsid w:val="00F208D9"/>
    <w:rsid w:val="00F20B22"/>
    <w:rsid w:val="00F20CED"/>
    <w:rsid w:val="00F20DB8"/>
    <w:rsid w:val="00F20DF7"/>
    <w:rsid w:val="00F210A7"/>
    <w:rsid w:val="00F2113A"/>
    <w:rsid w:val="00F21484"/>
    <w:rsid w:val="00F22484"/>
    <w:rsid w:val="00F22560"/>
    <w:rsid w:val="00F2293F"/>
    <w:rsid w:val="00F22D06"/>
    <w:rsid w:val="00F22F79"/>
    <w:rsid w:val="00F23394"/>
    <w:rsid w:val="00F23406"/>
    <w:rsid w:val="00F23824"/>
    <w:rsid w:val="00F23F0E"/>
    <w:rsid w:val="00F2559F"/>
    <w:rsid w:val="00F256BD"/>
    <w:rsid w:val="00F26144"/>
    <w:rsid w:val="00F26309"/>
    <w:rsid w:val="00F26342"/>
    <w:rsid w:val="00F265E4"/>
    <w:rsid w:val="00F2713A"/>
    <w:rsid w:val="00F273AA"/>
    <w:rsid w:val="00F27721"/>
    <w:rsid w:val="00F30D15"/>
    <w:rsid w:val="00F30F11"/>
    <w:rsid w:val="00F310B8"/>
    <w:rsid w:val="00F312AD"/>
    <w:rsid w:val="00F31E93"/>
    <w:rsid w:val="00F320A5"/>
    <w:rsid w:val="00F32528"/>
    <w:rsid w:val="00F32979"/>
    <w:rsid w:val="00F32C53"/>
    <w:rsid w:val="00F32F66"/>
    <w:rsid w:val="00F333C5"/>
    <w:rsid w:val="00F334FB"/>
    <w:rsid w:val="00F33772"/>
    <w:rsid w:val="00F33BD2"/>
    <w:rsid w:val="00F33CB8"/>
    <w:rsid w:val="00F34001"/>
    <w:rsid w:val="00F34071"/>
    <w:rsid w:val="00F343A7"/>
    <w:rsid w:val="00F34487"/>
    <w:rsid w:val="00F344AA"/>
    <w:rsid w:val="00F34B29"/>
    <w:rsid w:val="00F34DBA"/>
    <w:rsid w:val="00F35143"/>
    <w:rsid w:val="00F354A9"/>
    <w:rsid w:val="00F3590B"/>
    <w:rsid w:val="00F35DB8"/>
    <w:rsid w:val="00F36267"/>
    <w:rsid w:val="00F36410"/>
    <w:rsid w:val="00F369FF"/>
    <w:rsid w:val="00F36F98"/>
    <w:rsid w:val="00F371D0"/>
    <w:rsid w:val="00F37D4F"/>
    <w:rsid w:val="00F40497"/>
    <w:rsid w:val="00F4087A"/>
    <w:rsid w:val="00F40D39"/>
    <w:rsid w:val="00F40F0A"/>
    <w:rsid w:val="00F410D0"/>
    <w:rsid w:val="00F4168E"/>
    <w:rsid w:val="00F41F8E"/>
    <w:rsid w:val="00F41FAB"/>
    <w:rsid w:val="00F43D19"/>
    <w:rsid w:val="00F43E34"/>
    <w:rsid w:val="00F4402C"/>
    <w:rsid w:val="00F442DA"/>
    <w:rsid w:val="00F45363"/>
    <w:rsid w:val="00F4612E"/>
    <w:rsid w:val="00F46509"/>
    <w:rsid w:val="00F46900"/>
    <w:rsid w:val="00F4695C"/>
    <w:rsid w:val="00F46970"/>
    <w:rsid w:val="00F46A47"/>
    <w:rsid w:val="00F46BF2"/>
    <w:rsid w:val="00F46C41"/>
    <w:rsid w:val="00F46F40"/>
    <w:rsid w:val="00F47B15"/>
    <w:rsid w:val="00F50166"/>
    <w:rsid w:val="00F504E2"/>
    <w:rsid w:val="00F504EA"/>
    <w:rsid w:val="00F50C9D"/>
    <w:rsid w:val="00F5103A"/>
    <w:rsid w:val="00F512E4"/>
    <w:rsid w:val="00F51A47"/>
    <w:rsid w:val="00F51B76"/>
    <w:rsid w:val="00F51E08"/>
    <w:rsid w:val="00F51FA1"/>
    <w:rsid w:val="00F520F5"/>
    <w:rsid w:val="00F52119"/>
    <w:rsid w:val="00F521EE"/>
    <w:rsid w:val="00F52AB3"/>
    <w:rsid w:val="00F52C57"/>
    <w:rsid w:val="00F52F1A"/>
    <w:rsid w:val="00F52F6B"/>
    <w:rsid w:val="00F5302F"/>
    <w:rsid w:val="00F53B59"/>
    <w:rsid w:val="00F53D71"/>
    <w:rsid w:val="00F54A23"/>
    <w:rsid w:val="00F54C3F"/>
    <w:rsid w:val="00F54E8F"/>
    <w:rsid w:val="00F54F0A"/>
    <w:rsid w:val="00F55DC8"/>
    <w:rsid w:val="00F565F3"/>
    <w:rsid w:val="00F56AC2"/>
    <w:rsid w:val="00F56B50"/>
    <w:rsid w:val="00F56FAD"/>
    <w:rsid w:val="00F571B6"/>
    <w:rsid w:val="00F5774E"/>
    <w:rsid w:val="00F5794E"/>
    <w:rsid w:val="00F579DE"/>
    <w:rsid w:val="00F60BF3"/>
    <w:rsid w:val="00F60FC7"/>
    <w:rsid w:val="00F61493"/>
    <w:rsid w:val="00F61B5F"/>
    <w:rsid w:val="00F61CB6"/>
    <w:rsid w:val="00F62698"/>
    <w:rsid w:val="00F62811"/>
    <w:rsid w:val="00F63D62"/>
    <w:rsid w:val="00F63F7E"/>
    <w:rsid w:val="00F64D55"/>
    <w:rsid w:val="00F65133"/>
    <w:rsid w:val="00F65483"/>
    <w:rsid w:val="00F65A6A"/>
    <w:rsid w:val="00F66038"/>
    <w:rsid w:val="00F665B2"/>
    <w:rsid w:val="00F66805"/>
    <w:rsid w:val="00F66C3E"/>
    <w:rsid w:val="00F66FC4"/>
    <w:rsid w:val="00F6712C"/>
    <w:rsid w:val="00F675C2"/>
    <w:rsid w:val="00F67A06"/>
    <w:rsid w:val="00F7022C"/>
    <w:rsid w:val="00F715EE"/>
    <w:rsid w:val="00F71A85"/>
    <w:rsid w:val="00F71EAA"/>
    <w:rsid w:val="00F728F6"/>
    <w:rsid w:val="00F72D79"/>
    <w:rsid w:val="00F7301C"/>
    <w:rsid w:val="00F73319"/>
    <w:rsid w:val="00F73469"/>
    <w:rsid w:val="00F73F41"/>
    <w:rsid w:val="00F74115"/>
    <w:rsid w:val="00F74189"/>
    <w:rsid w:val="00F74E49"/>
    <w:rsid w:val="00F74F65"/>
    <w:rsid w:val="00F74FEE"/>
    <w:rsid w:val="00F754B4"/>
    <w:rsid w:val="00F756B4"/>
    <w:rsid w:val="00F75D76"/>
    <w:rsid w:val="00F75E0A"/>
    <w:rsid w:val="00F75FE0"/>
    <w:rsid w:val="00F7600E"/>
    <w:rsid w:val="00F763C6"/>
    <w:rsid w:val="00F76D39"/>
    <w:rsid w:val="00F77A6E"/>
    <w:rsid w:val="00F77C9F"/>
    <w:rsid w:val="00F77F72"/>
    <w:rsid w:val="00F8011A"/>
    <w:rsid w:val="00F803A2"/>
    <w:rsid w:val="00F80FCE"/>
    <w:rsid w:val="00F812C6"/>
    <w:rsid w:val="00F81398"/>
    <w:rsid w:val="00F813F3"/>
    <w:rsid w:val="00F81588"/>
    <w:rsid w:val="00F81996"/>
    <w:rsid w:val="00F81A70"/>
    <w:rsid w:val="00F81EBD"/>
    <w:rsid w:val="00F8220A"/>
    <w:rsid w:val="00F824EC"/>
    <w:rsid w:val="00F82602"/>
    <w:rsid w:val="00F82875"/>
    <w:rsid w:val="00F82A31"/>
    <w:rsid w:val="00F82CD8"/>
    <w:rsid w:val="00F82DFB"/>
    <w:rsid w:val="00F82E31"/>
    <w:rsid w:val="00F83264"/>
    <w:rsid w:val="00F83FF6"/>
    <w:rsid w:val="00F84188"/>
    <w:rsid w:val="00F84386"/>
    <w:rsid w:val="00F8485F"/>
    <w:rsid w:val="00F8498B"/>
    <w:rsid w:val="00F84C5E"/>
    <w:rsid w:val="00F84D61"/>
    <w:rsid w:val="00F84E5F"/>
    <w:rsid w:val="00F8508E"/>
    <w:rsid w:val="00F8510F"/>
    <w:rsid w:val="00F853C6"/>
    <w:rsid w:val="00F85516"/>
    <w:rsid w:val="00F85B57"/>
    <w:rsid w:val="00F85B72"/>
    <w:rsid w:val="00F86012"/>
    <w:rsid w:val="00F86654"/>
    <w:rsid w:val="00F86693"/>
    <w:rsid w:val="00F874D5"/>
    <w:rsid w:val="00F87C58"/>
    <w:rsid w:val="00F87D9F"/>
    <w:rsid w:val="00F87F85"/>
    <w:rsid w:val="00F90BC5"/>
    <w:rsid w:val="00F911DD"/>
    <w:rsid w:val="00F915AF"/>
    <w:rsid w:val="00F91969"/>
    <w:rsid w:val="00F91BAA"/>
    <w:rsid w:val="00F91FA2"/>
    <w:rsid w:val="00F92314"/>
    <w:rsid w:val="00F938D1"/>
    <w:rsid w:val="00F93EBA"/>
    <w:rsid w:val="00F94347"/>
    <w:rsid w:val="00F943CB"/>
    <w:rsid w:val="00F946EE"/>
    <w:rsid w:val="00F94FFB"/>
    <w:rsid w:val="00F95A7A"/>
    <w:rsid w:val="00F95AA1"/>
    <w:rsid w:val="00F95CB0"/>
    <w:rsid w:val="00F95F28"/>
    <w:rsid w:val="00F9602F"/>
    <w:rsid w:val="00F9629B"/>
    <w:rsid w:val="00F969B4"/>
    <w:rsid w:val="00F96B13"/>
    <w:rsid w:val="00F973ED"/>
    <w:rsid w:val="00F979AD"/>
    <w:rsid w:val="00F97F12"/>
    <w:rsid w:val="00FA0047"/>
    <w:rsid w:val="00FA0053"/>
    <w:rsid w:val="00FA06C4"/>
    <w:rsid w:val="00FA0D58"/>
    <w:rsid w:val="00FA100E"/>
    <w:rsid w:val="00FA1B48"/>
    <w:rsid w:val="00FA1D66"/>
    <w:rsid w:val="00FA2085"/>
    <w:rsid w:val="00FA2645"/>
    <w:rsid w:val="00FA2743"/>
    <w:rsid w:val="00FA28B5"/>
    <w:rsid w:val="00FA2E59"/>
    <w:rsid w:val="00FA3103"/>
    <w:rsid w:val="00FA3BCA"/>
    <w:rsid w:val="00FA3E8F"/>
    <w:rsid w:val="00FA3F21"/>
    <w:rsid w:val="00FA4874"/>
    <w:rsid w:val="00FA4FA1"/>
    <w:rsid w:val="00FA5254"/>
    <w:rsid w:val="00FA66B3"/>
    <w:rsid w:val="00FA6F0C"/>
    <w:rsid w:val="00FA7FCC"/>
    <w:rsid w:val="00FB0708"/>
    <w:rsid w:val="00FB085E"/>
    <w:rsid w:val="00FB0DA7"/>
    <w:rsid w:val="00FB1177"/>
    <w:rsid w:val="00FB11BE"/>
    <w:rsid w:val="00FB1471"/>
    <w:rsid w:val="00FB228F"/>
    <w:rsid w:val="00FB269A"/>
    <w:rsid w:val="00FB2A16"/>
    <w:rsid w:val="00FB2A5F"/>
    <w:rsid w:val="00FB351A"/>
    <w:rsid w:val="00FB3A25"/>
    <w:rsid w:val="00FB3E71"/>
    <w:rsid w:val="00FB419E"/>
    <w:rsid w:val="00FB478B"/>
    <w:rsid w:val="00FB4BC4"/>
    <w:rsid w:val="00FB4D36"/>
    <w:rsid w:val="00FB5071"/>
    <w:rsid w:val="00FB512D"/>
    <w:rsid w:val="00FB5881"/>
    <w:rsid w:val="00FB5967"/>
    <w:rsid w:val="00FB5C06"/>
    <w:rsid w:val="00FB5E50"/>
    <w:rsid w:val="00FB5F72"/>
    <w:rsid w:val="00FB60AB"/>
    <w:rsid w:val="00FB60EA"/>
    <w:rsid w:val="00FB6800"/>
    <w:rsid w:val="00FB6C25"/>
    <w:rsid w:val="00FB6C6A"/>
    <w:rsid w:val="00FB7051"/>
    <w:rsid w:val="00FB75F8"/>
    <w:rsid w:val="00FB796D"/>
    <w:rsid w:val="00FB79D9"/>
    <w:rsid w:val="00FB7E06"/>
    <w:rsid w:val="00FC0066"/>
    <w:rsid w:val="00FC007E"/>
    <w:rsid w:val="00FC0353"/>
    <w:rsid w:val="00FC052D"/>
    <w:rsid w:val="00FC0C06"/>
    <w:rsid w:val="00FC1106"/>
    <w:rsid w:val="00FC1503"/>
    <w:rsid w:val="00FC15DA"/>
    <w:rsid w:val="00FC1683"/>
    <w:rsid w:val="00FC1A01"/>
    <w:rsid w:val="00FC1EA2"/>
    <w:rsid w:val="00FC239D"/>
    <w:rsid w:val="00FC2CC1"/>
    <w:rsid w:val="00FC2CC3"/>
    <w:rsid w:val="00FC2E54"/>
    <w:rsid w:val="00FC2E9F"/>
    <w:rsid w:val="00FC3296"/>
    <w:rsid w:val="00FC39F0"/>
    <w:rsid w:val="00FC3BD7"/>
    <w:rsid w:val="00FC3C0D"/>
    <w:rsid w:val="00FC3F03"/>
    <w:rsid w:val="00FC4161"/>
    <w:rsid w:val="00FC44E4"/>
    <w:rsid w:val="00FC4910"/>
    <w:rsid w:val="00FC4AFC"/>
    <w:rsid w:val="00FC50CD"/>
    <w:rsid w:val="00FC5761"/>
    <w:rsid w:val="00FC5A12"/>
    <w:rsid w:val="00FC62B6"/>
    <w:rsid w:val="00FC62FA"/>
    <w:rsid w:val="00FC6592"/>
    <w:rsid w:val="00FC69B8"/>
    <w:rsid w:val="00FC7030"/>
    <w:rsid w:val="00FC75DE"/>
    <w:rsid w:val="00FC7AE9"/>
    <w:rsid w:val="00FC7B82"/>
    <w:rsid w:val="00FC7DE4"/>
    <w:rsid w:val="00FD0007"/>
    <w:rsid w:val="00FD08F3"/>
    <w:rsid w:val="00FD0C4C"/>
    <w:rsid w:val="00FD11AE"/>
    <w:rsid w:val="00FD16DD"/>
    <w:rsid w:val="00FD1C1E"/>
    <w:rsid w:val="00FD1C37"/>
    <w:rsid w:val="00FD1E05"/>
    <w:rsid w:val="00FD1FBB"/>
    <w:rsid w:val="00FD20FE"/>
    <w:rsid w:val="00FD215B"/>
    <w:rsid w:val="00FD2348"/>
    <w:rsid w:val="00FD2907"/>
    <w:rsid w:val="00FD2AEB"/>
    <w:rsid w:val="00FD2CEC"/>
    <w:rsid w:val="00FD2E4E"/>
    <w:rsid w:val="00FD310A"/>
    <w:rsid w:val="00FD31DF"/>
    <w:rsid w:val="00FD34BD"/>
    <w:rsid w:val="00FD3A9E"/>
    <w:rsid w:val="00FD3C82"/>
    <w:rsid w:val="00FD47A2"/>
    <w:rsid w:val="00FD4817"/>
    <w:rsid w:val="00FD4BBB"/>
    <w:rsid w:val="00FD5261"/>
    <w:rsid w:val="00FD53E5"/>
    <w:rsid w:val="00FD5667"/>
    <w:rsid w:val="00FD57D8"/>
    <w:rsid w:val="00FD5CE9"/>
    <w:rsid w:val="00FD616B"/>
    <w:rsid w:val="00FD634A"/>
    <w:rsid w:val="00FD63DA"/>
    <w:rsid w:val="00FD6B92"/>
    <w:rsid w:val="00FD6BE0"/>
    <w:rsid w:val="00FD707A"/>
    <w:rsid w:val="00FD7FA6"/>
    <w:rsid w:val="00FE015A"/>
    <w:rsid w:val="00FE0910"/>
    <w:rsid w:val="00FE16E3"/>
    <w:rsid w:val="00FE2011"/>
    <w:rsid w:val="00FE21C4"/>
    <w:rsid w:val="00FE222B"/>
    <w:rsid w:val="00FE2341"/>
    <w:rsid w:val="00FE298F"/>
    <w:rsid w:val="00FE2D4F"/>
    <w:rsid w:val="00FE31F5"/>
    <w:rsid w:val="00FE34F4"/>
    <w:rsid w:val="00FE3A89"/>
    <w:rsid w:val="00FE3B35"/>
    <w:rsid w:val="00FE3ECB"/>
    <w:rsid w:val="00FE3F9B"/>
    <w:rsid w:val="00FE40DF"/>
    <w:rsid w:val="00FE4451"/>
    <w:rsid w:val="00FE4549"/>
    <w:rsid w:val="00FE4B48"/>
    <w:rsid w:val="00FE4C70"/>
    <w:rsid w:val="00FE4EB8"/>
    <w:rsid w:val="00FE50FB"/>
    <w:rsid w:val="00FE523D"/>
    <w:rsid w:val="00FE5349"/>
    <w:rsid w:val="00FE56CA"/>
    <w:rsid w:val="00FE588B"/>
    <w:rsid w:val="00FE5C7F"/>
    <w:rsid w:val="00FE6FD1"/>
    <w:rsid w:val="00FE715E"/>
    <w:rsid w:val="00FE71D8"/>
    <w:rsid w:val="00FE746A"/>
    <w:rsid w:val="00FE7567"/>
    <w:rsid w:val="00FE75C6"/>
    <w:rsid w:val="00FE7BBC"/>
    <w:rsid w:val="00FE7BFF"/>
    <w:rsid w:val="00FF07E4"/>
    <w:rsid w:val="00FF0E85"/>
    <w:rsid w:val="00FF1400"/>
    <w:rsid w:val="00FF15EE"/>
    <w:rsid w:val="00FF185A"/>
    <w:rsid w:val="00FF1B71"/>
    <w:rsid w:val="00FF1BAB"/>
    <w:rsid w:val="00FF2419"/>
    <w:rsid w:val="00FF2528"/>
    <w:rsid w:val="00FF2957"/>
    <w:rsid w:val="00FF2B37"/>
    <w:rsid w:val="00FF30DF"/>
    <w:rsid w:val="00FF333A"/>
    <w:rsid w:val="00FF338A"/>
    <w:rsid w:val="00FF34BF"/>
    <w:rsid w:val="00FF3505"/>
    <w:rsid w:val="00FF389C"/>
    <w:rsid w:val="00FF42B2"/>
    <w:rsid w:val="00FF45D7"/>
    <w:rsid w:val="00FF4C8A"/>
    <w:rsid w:val="00FF4D18"/>
    <w:rsid w:val="00FF4FF1"/>
    <w:rsid w:val="00FF53B8"/>
    <w:rsid w:val="00FF5694"/>
    <w:rsid w:val="00FF589B"/>
    <w:rsid w:val="00FF59DE"/>
    <w:rsid w:val="00FF5AC1"/>
    <w:rsid w:val="00FF604F"/>
    <w:rsid w:val="00FF64FA"/>
    <w:rsid w:val="00FF745C"/>
    <w:rsid w:val="00FF7A17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451E3108"/>
  <w15:docId w15:val="{E67C16EE-A1CF-4C3B-B882-3E951DDA7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1BB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1BB0"/>
    <w:pPr>
      <w:tabs>
        <w:tab w:val="center" w:pos="4680"/>
        <w:tab w:val="right" w:pos="9360"/>
      </w:tabs>
    </w:pPr>
    <w:rPr>
      <w:rFonts w:ascii="Arial" w:eastAsiaTheme="minorHAnsi" w:hAnsi="Arial" w:cstheme="minorBidi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B1BB0"/>
  </w:style>
  <w:style w:type="paragraph" w:styleId="Footer">
    <w:name w:val="footer"/>
    <w:basedOn w:val="Normal"/>
    <w:link w:val="FooterChar"/>
    <w:uiPriority w:val="99"/>
    <w:unhideWhenUsed/>
    <w:rsid w:val="005B1BB0"/>
    <w:pPr>
      <w:tabs>
        <w:tab w:val="center" w:pos="4680"/>
        <w:tab w:val="right" w:pos="9360"/>
      </w:tabs>
    </w:pPr>
    <w:rPr>
      <w:rFonts w:ascii="Arial" w:eastAsiaTheme="minorHAnsi" w:hAnsi="Arial" w:cstheme="minorBidi"/>
      <w:sz w:val="2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B1BB0"/>
  </w:style>
  <w:style w:type="paragraph" w:styleId="NoSpacing">
    <w:name w:val="No Spacing"/>
    <w:uiPriority w:val="1"/>
    <w:qFormat/>
    <w:rsid w:val="005B1BB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34B2A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unhideWhenUsed/>
    <w:rsid w:val="007C6C61"/>
    <w:pPr>
      <w:tabs>
        <w:tab w:val="left" w:pos="360"/>
        <w:tab w:val="left" w:pos="720"/>
        <w:tab w:val="left" w:pos="1080"/>
        <w:tab w:val="left" w:pos="1880"/>
        <w:tab w:val="left" w:pos="2160"/>
        <w:tab w:val="left" w:pos="2700"/>
        <w:tab w:val="left" w:pos="3140"/>
        <w:tab w:val="left" w:pos="5040"/>
      </w:tabs>
    </w:pPr>
    <w:rPr>
      <w:rFonts w:ascii="Arial" w:hAnsi="Arial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7C6C61"/>
    <w:rPr>
      <w:rFonts w:eastAsia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25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5D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32D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2D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LS</Company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beard</dc:creator>
  <cp:lastModifiedBy>Katherine Christo</cp:lastModifiedBy>
  <cp:revision>5</cp:revision>
  <cp:lastPrinted>2023-03-24T14:47:00Z</cp:lastPrinted>
  <dcterms:created xsi:type="dcterms:W3CDTF">2023-04-06T15:22:00Z</dcterms:created>
  <dcterms:modified xsi:type="dcterms:W3CDTF">2023-04-06T18:16:00Z</dcterms:modified>
</cp:coreProperties>
</file>